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53EA" w:rsidRPr="00F97EBB" w:rsidRDefault="00663C05" w:rsidP="005D4741">
      <w:pPr>
        <w:widowControl w:val="0"/>
        <w:autoSpaceDE w:val="0"/>
        <w:autoSpaceDN w:val="0"/>
        <w:adjustRightInd w:val="0"/>
        <w:rPr>
          <w:rFonts w:ascii="Britannic Bold" w:hAnsi="Britannic Bold"/>
          <w:szCs w:val="40"/>
        </w:rPr>
      </w:pPr>
      <w:r w:rsidRPr="00F97EBB">
        <w:rPr>
          <w:rFonts w:ascii="Britannic Bold" w:hAnsi="Britannic Bold"/>
          <w:noProof/>
          <w:sz w:val="32"/>
          <w:lang w:val="en-IN" w:eastAsia="en-IN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4591050</wp:posOffset>
            </wp:positionH>
            <wp:positionV relativeFrom="paragraph">
              <wp:posOffset>54981</wp:posOffset>
            </wp:positionV>
            <wp:extent cx="1364648" cy="1757548"/>
            <wp:effectExtent l="19050" t="0" r="6952" b="0"/>
            <wp:wrapNone/>
            <wp:docPr id="55" name="Picture 55" descr="Abhilash-fa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Abhilash-fa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1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648" cy="17575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71187" w:rsidRPr="00F97EBB">
        <w:rPr>
          <w:rFonts w:ascii="Britannic Bold" w:hAnsi="Britannic Bold"/>
          <w:sz w:val="40"/>
          <w:szCs w:val="40"/>
        </w:rPr>
        <w:t>Dr.</w:t>
      </w:r>
      <w:r w:rsidR="00C10B97" w:rsidRPr="00F97EBB">
        <w:rPr>
          <w:rFonts w:ascii="Britannic Bold" w:hAnsi="Britannic Bold"/>
          <w:sz w:val="40"/>
          <w:szCs w:val="40"/>
        </w:rPr>
        <w:t xml:space="preserve"> </w:t>
      </w:r>
      <w:r w:rsidR="00D7234B" w:rsidRPr="00F97EBB">
        <w:rPr>
          <w:rFonts w:ascii="Britannic Bold" w:hAnsi="Britannic Bold"/>
          <w:sz w:val="40"/>
          <w:szCs w:val="40"/>
        </w:rPr>
        <w:t>ABHILASH</w:t>
      </w:r>
      <w:r w:rsidR="00CB12F1" w:rsidRPr="00F97EBB">
        <w:rPr>
          <w:rFonts w:ascii="Britannic Bold" w:hAnsi="Britannic Bold"/>
          <w:sz w:val="32"/>
          <w:szCs w:val="40"/>
        </w:rPr>
        <w:t xml:space="preserve"> </w:t>
      </w:r>
      <w:r w:rsidR="00F97EBB" w:rsidRPr="00F97EBB">
        <w:rPr>
          <w:rFonts w:ascii="Calibri" w:hAnsi="Calibri"/>
          <w:b/>
          <w:i/>
        </w:rPr>
        <w:t>M.Sc., Ph.D., FSABT, MNASc</w:t>
      </w:r>
    </w:p>
    <w:p w:rsidR="00EA06BB" w:rsidRPr="006B5D6C" w:rsidRDefault="00663C05" w:rsidP="005D4741">
      <w:pPr>
        <w:widowControl w:val="0"/>
        <w:autoSpaceDE w:val="0"/>
        <w:autoSpaceDN w:val="0"/>
        <w:adjustRightInd w:val="0"/>
        <w:jc w:val="both"/>
        <w:rPr>
          <w:rFonts w:ascii="Calibri" w:eastAsia="Batang" w:hAnsi="Calibri"/>
          <w:b/>
          <w:lang w:eastAsia="ko-KR"/>
        </w:rPr>
      </w:pPr>
      <w:r>
        <w:rPr>
          <w:rFonts w:ascii="Calibri" w:eastAsia="Batang" w:hAnsi="Calibri"/>
          <w:b/>
          <w:noProof/>
          <w:lang w:val="en-IN" w:eastAsia="en-IN"/>
        </w:rPr>
        <w:drawing>
          <wp:inline distT="0" distB="0" distL="0" distR="0">
            <wp:extent cx="142240" cy="130810"/>
            <wp:effectExtent l="19050" t="0" r="0" b="0"/>
            <wp:docPr id="1" name="Picture 1" descr="phone-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hone-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" cy="130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+91-</w:t>
      </w:r>
      <w:r w:rsidR="00EA06BB" w:rsidRPr="006B5D6C">
        <w:rPr>
          <w:rFonts w:ascii="Calibri" w:hAnsi="Calibri"/>
          <w:b/>
        </w:rPr>
        <w:t>6572345274(O), 2346077(R)</w:t>
      </w:r>
      <w:r w:rsidR="00762898" w:rsidRPr="006B5D6C">
        <w:rPr>
          <w:rFonts w:ascii="Calibri" w:hAnsi="Calibri"/>
          <w:b/>
        </w:rPr>
        <w:t xml:space="preserve">     </w:t>
      </w:r>
      <w:r>
        <w:rPr>
          <w:rFonts w:ascii="Calibri" w:eastAsia="Batang" w:hAnsi="Calibri"/>
          <w:b/>
          <w:noProof/>
          <w:lang w:val="en-IN" w:eastAsia="en-IN"/>
        </w:rPr>
        <w:drawing>
          <wp:inline distT="0" distB="0" distL="0" distR="0">
            <wp:extent cx="166370" cy="166370"/>
            <wp:effectExtent l="19050" t="0" r="5080" b="0"/>
            <wp:docPr id="2" name="Picture 2" descr="fax-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ax-icon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" cy="1663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+91-657-2345213</w:t>
      </w:r>
    </w:p>
    <w:p w:rsidR="00F94A23" w:rsidRPr="006B5D6C" w:rsidRDefault="00663C05" w:rsidP="005D4741">
      <w:pPr>
        <w:widowControl w:val="0"/>
        <w:autoSpaceDE w:val="0"/>
        <w:autoSpaceDN w:val="0"/>
        <w:adjustRightInd w:val="0"/>
        <w:rPr>
          <w:rFonts w:ascii="Calibri" w:eastAsia="Batang" w:hAnsi="Calibri"/>
          <w:b/>
          <w:lang w:eastAsia="ko-KR"/>
        </w:rPr>
      </w:pPr>
      <w:r>
        <w:rPr>
          <w:rFonts w:ascii="Calibri" w:eastAsia="Batang" w:hAnsi="Calibri"/>
          <w:b/>
          <w:noProof/>
          <w:lang w:val="en-IN" w:eastAsia="en-IN"/>
        </w:rPr>
        <w:drawing>
          <wp:inline distT="0" distB="0" distL="0" distR="0">
            <wp:extent cx="106680" cy="189865"/>
            <wp:effectExtent l="19050" t="0" r="7620" b="0"/>
            <wp:docPr id="3" name="Picture 3" descr="mob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obile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" cy="1898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  +91-</w:t>
      </w:r>
      <w:r w:rsidR="00EA06BB" w:rsidRPr="006B5D6C">
        <w:rPr>
          <w:rFonts w:ascii="Calibri" w:hAnsi="Calibri"/>
          <w:b/>
        </w:rPr>
        <w:t>9431962767</w:t>
      </w:r>
      <w:r w:rsidR="003710E5">
        <w:rPr>
          <w:rFonts w:ascii="Calibri" w:hAnsi="Calibri"/>
          <w:b/>
        </w:rPr>
        <w:t xml:space="preserve">                               </w:t>
      </w:r>
      <w:r w:rsidR="003710E5">
        <w:rPr>
          <w:noProof/>
          <w:lang w:val="en-IN" w:eastAsia="en-IN"/>
        </w:rPr>
        <w:drawing>
          <wp:inline distT="0" distB="0" distL="0" distR="0">
            <wp:extent cx="289294" cy="127289"/>
            <wp:effectExtent l="19050" t="0" r="0" b="0"/>
            <wp:docPr id="8" name="Picture 15" descr="Image result for sky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mage result for skype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54" cy="129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710E5">
        <w:rPr>
          <w:rFonts w:ascii="Calibri" w:hAnsi="Calibri"/>
          <w:b/>
        </w:rPr>
        <w:t xml:space="preserve">  </w:t>
      </w:r>
      <w:r w:rsidR="003710E5" w:rsidRPr="007C5778">
        <w:rPr>
          <w:rFonts w:ascii="Calibri" w:hAnsi="Calibri"/>
          <w:b/>
        </w:rPr>
        <w:t>abhilashnml</w:t>
      </w:r>
      <w:r w:rsidR="003710E5">
        <w:rPr>
          <w:rFonts w:ascii="Calibri" w:hAnsi="Calibri"/>
          <w:b/>
        </w:rPr>
        <w:t xml:space="preserve">  </w:t>
      </w:r>
    </w:p>
    <w:p w:rsidR="00883505" w:rsidRPr="006B5D6C" w:rsidRDefault="00663C05" w:rsidP="005D4741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</w:rPr>
      </w:pPr>
      <w:r>
        <w:rPr>
          <w:rFonts w:ascii="Calibri" w:eastAsia="Batang" w:hAnsi="Calibri"/>
          <w:b/>
          <w:noProof/>
          <w:color w:val="0000FF"/>
          <w:lang w:val="en-IN" w:eastAsia="en-IN"/>
        </w:rPr>
        <w:drawing>
          <wp:inline distT="0" distB="0" distL="0" distR="0">
            <wp:extent cx="118745" cy="95250"/>
            <wp:effectExtent l="19050" t="0" r="0" b="0"/>
            <wp:docPr id="4" name="Picture 4" descr="m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il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hAnsi="Calibri"/>
          <w:b/>
        </w:rPr>
        <w:t xml:space="preserve"> </w:t>
      </w:r>
      <w:r w:rsidR="004845EF">
        <w:rPr>
          <w:rFonts w:ascii="Calibri" w:hAnsi="Calibri"/>
          <w:b/>
        </w:rPr>
        <w:t xml:space="preserve">  </w:t>
      </w:r>
      <w:r w:rsidR="00FE7250">
        <w:rPr>
          <w:rFonts w:ascii="Calibri" w:hAnsi="Calibri"/>
          <w:b/>
        </w:rPr>
        <w:t xml:space="preserve">Senior </w:t>
      </w:r>
      <w:r w:rsidR="00EA06BB" w:rsidRPr="006B5D6C">
        <w:rPr>
          <w:rFonts w:ascii="Calibri" w:hAnsi="Calibri"/>
          <w:b/>
        </w:rPr>
        <w:t xml:space="preserve">Scientist, </w:t>
      </w:r>
      <w:r w:rsidR="00F92F5A">
        <w:rPr>
          <w:rFonts w:ascii="Calibri" w:hAnsi="Calibri"/>
          <w:b/>
        </w:rPr>
        <w:t xml:space="preserve">Secondaries and Resource </w:t>
      </w:r>
      <w:r w:rsidR="00B06C94">
        <w:rPr>
          <w:rFonts w:ascii="Calibri" w:hAnsi="Calibri"/>
          <w:b/>
        </w:rPr>
        <w:t>Utilisation</w:t>
      </w:r>
      <w:r w:rsidR="00EA06BB" w:rsidRPr="006B5D6C">
        <w:rPr>
          <w:rFonts w:ascii="Calibri" w:hAnsi="Calibri"/>
          <w:b/>
        </w:rPr>
        <w:t xml:space="preserve"> Group, </w:t>
      </w:r>
    </w:p>
    <w:p w:rsidR="00FA0714" w:rsidRPr="006B5D6C" w:rsidRDefault="004845EF" w:rsidP="005D4741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      </w:t>
      </w:r>
      <w:r w:rsidR="00EA06BB" w:rsidRPr="006B5D6C">
        <w:rPr>
          <w:rFonts w:ascii="Calibri" w:hAnsi="Calibri"/>
          <w:b/>
        </w:rPr>
        <w:t xml:space="preserve">Metal Extraction </w:t>
      </w:r>
      <w:r w:rsidR="00762898" w:rsidRPr="006B5D6C">
        <w:rPr>
          <w:rFonts w:ascii="Calibri" w:hAnsi="Calibri"/>
          <w:b/>
        </w:rPr>
        <w:t>&amp;</w:t>
      </w:r>
      <w:r w:rsidR="00EA06BB" w:rsidRPr="006B5D6C">
        <w:rPr>
          <w:rFonts w:ascii="Calibri" w:hAnsi="Calibri"/>
          <w:b/>
        </w:rPr>
        <w:t xml:space="preserve"> </w:t>
      </w:r>
      <w:r w:rsidR="00F92F5A">
        <w:rPr>
          <w:rFonts w:ascii="Calibri" w:hAnsi="Calibri"/>
          <w:b/>
        </w:rPr>
        <w:t>Recycling</w:t>
      </w:r>
      <w:r w:rsidR="00EA06BB" w:rsidRPr="006B5D6C">
        <w:rPr>
          <w:rFonts w:ascii="Calibri" w:hAnsi="Calibri"/>
          <w:b/>
        </w:rPr>
        <w:t xml:space="preserve"> </w:t>
      </w:r>
      <w:r w:rsidR="00575BFA" w:rsidRPr="006B5D6C">
        <w:rPr>
          <w:rFonts w:ascii="Calibri" w:hAnsi="Calibri"/>
          <w:b/>
        </w:rPr>
        <w:t xml:space="preserve">Division, </w:t>
      </w:r>
    </w:p>
    <w:p w:rsidR="00EA06BB" w:rsidRDefault="004845EF" w:rsidP="005D4741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      </w:t>
      </w:r>
      <w:r w:rsidR="00955B54" w:rsidRPr="006B5D6C">
        <w:rPr>
          <w:rFonts w:ascii="Calibri" w:hAnsi="Calibri"/>
          <w:b/>
        </w:rPr>
        <w:t>CSIR-</w:t>
      </w:r>
      <w:r w:rsidR="00EA06BB" w:rsidRPr="006B5D6C">
        <w:rPr>
          <w:rFonts w:ascii="Calibri" w:hAnsi="Calibri"/>
          <w:b/>
        </w:rPr>
        <w:t>National Metallurgical Laboratory, Jamshedpur, INDIA</w:t>
      </w:r>
    </w:p>
    <w:p w:rsidR="00304725" w:rsidRPr="00304725" w:rsidRDefault="004845EF" w:rsidP="005D4741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  <w:i/>
        </w:rPr>
      </w:pPr>
      <w:r>
        <w:rPr>
          <w:rFonts w:ascii="Calibri" w:hAnsi="Calibri"/>
          <w:b/>
          <w:i/>
        </w:rPr>
        <w:t xml:space="preserve">       </w:t>
      </w:r>
      <w:r w:rsidR="00304725" w:rsidRPr="00304725">
        <w:rPr>
          <w:rFonts w:ascii="Calibri" w:hAnsi="Calibri"/>
          <w:b/>
          <w:i/>
        </w:rPr>
        <w:t>Assistant Professor, ACSIR-NML, Jamshedpur</w:t>
      </w:r>
    </w:p>
    <w:p w:rsidR="00762898" w:rsidRPr="006B5D6C" w:rsidRDefault="00663C05" w:rsidP="005D4741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eastAsia="Batang" w:hAnsi="Calibri"/>
          <w:b/>
          <w:noProof/>
          <w:color w:val="0000FF"/>
          <w:lang w:val="en-IN" w:eastAsia="en-IN"/>
        </w:rPr>
        <w:drawing>
          <wp:inline distT="0" distB="0" distL="0" distR="0">
            <wp:extent cx="154305" cy="154305"/>
            <wp:effectExtent l="19050" t="0" r="0" b="0"/>
            <wp:docPr id="5" name="Picture 5" descr="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e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" cy="1543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hAnsi="Calibri"/>
          <w:b/>
        </w:rPr>
        <w:t xml:space="preserve"> </w:t>
      </w:r>
      <w:hyperlink r:id="rId15" w:history="1">
        <w:r w:rsidR="00112471" w:rsidRPr="006B5D6C">
          <w:rPr>
            <w:rStyle w:val="Hyperlink"/>
            <w:rFonts w:ascii="Calibri" w:hAnsi="Calibri"/>
            <w:b/>
          </w:rPr>
          <w:t>abhilash@nmlindia.org</w:t>
        </w:r>
      </w:hyperlink>
      <w:r w:rsidR="00EA06BB" w:rsidRPr="006B5D6C">
        <w:rPr>
          <w:rFonts w:ascii="Calibri" w:hAnsi="Calibri"/>
          <w:b/>
        </w:rPr>
        <w:t xml:space="preserve">, </w:t>
      </w:r>
      <w:hyperlink r:id="rId16" w:history="1">
        <w:r w:rsidR="00EA06BB" w:rsidRPr="006B5D6C">
          <w:rPr>
            <w:rStyle w:val="Hyperlink"/>
            <w:rFonts w:ascii="Calibri" w:hAnsi="Calibri"/>
            <w:b/>
          </w:rPr>
          <w:t>abhibios@gmail.com</w:t>
        </w:r>
      </w:hyperlink>
    </w:p>
    <w:p w:rsidR="00B00A80" w:rsidRDefault="00663C05" w:rsidP="005D4741">
      <w:pPr>
        <w:widowControl w:val="0"/>
        <w:autoSpaceDE w:val="0"/>
        <w:autoSpaceDN w:val="0"/>
        <w:adjustRightInd w:val="0"/>
      </w:pPr>
      <w:r>
        <w:rPr>
          <w:rFonts w:ascii="Calibri" w:hAnsi="Calibri"/>
          <w:b/>
          <w:noProof/>
          <w:lang w:val="en-IN" w:eastAsia="en-IN"/>
        </w:rPr>
        <w:drawing>
          <wp:inline distT="0" distB="0" distL="0" distR="0">
            <wp:extent cx="201930" cy="201930"/>
            <wp:effectExtent l="19050" t="0" r="7620" b="0"/>
            <wp:docPr id="6" name="Picture 6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s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" cy="201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18" w:history="1">
        <w:r w:rsidR="00B00A80" w:rsidRPr="006B5D6C">
          <w:rPr>
            <w:rStyle w:val="Hyperlink"/>
            <w:rFonts w:ascii="Calibri" w:hAnsi="Calibri"/>
            <w:b/>
            <w:color w:val="008000"/>
          </w:rPr>
          <w:t>www.nmlindia.org/biometallurgy</w:t>
        </w:r>
      </w:hyperlink>
      <w:r w:rsidR="00973834" w:rsidRPr="006B5D6C">
        <w:rPr>
          <w:rFonts w:ascii="Calibri" w:hAnsi="Calibri"/>
          <w:b/>
          <w:color w:val="008000"/>
        </w:rPr>
        <w:t>,</w:t>
      </w:r>
      <w:r w:rsidR="00973834" w:rsidRPr="006B5D6C">
        <w:rPr>
          <w:rFonts w:ascii="Calibri" w:hAnsi="Calibri"/>
          <w:b/>
        </w:rPr>
        <w:t xml:space="preserve"> </w:t>
      </w:r>
      <w:hyperlink r:id="rId19" w:history="1">
        <w:r w:rsidR="00973834" w:rsidRPr="006B5D6C">
          <w:rPr>
            <w:rStyle w:val="Hyperlink"/>
            <w:rFonts w:ascii="Calibri" w:hAnsi="Calibri"/>
            <w:b/>
            <w:color w:val="800080"/>
          </w:rPr>
          <w:t>www.abhibios.org</w:t>
        </w:r>
      </w:hyperlink>
    </w:p>
    <w:p w:rsidR="000C5CB5" w:rsidRDefault="000C5CB5" w:rsidP="005D4741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</w:t>
      </w:r>
      <w:r w:rsidR="00F92F5A" w:rsidRPr="007C5778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 xml:space="preserve">  </w:t>
      </w:r>
      <w:r w:rsidR="00DA0651">
        <w:rPr>
          <w:noProof/>
          <w:lang w:val="en-IN" w:eastAsia="en-IN"/>
        </w:rPr>
        <w:drawing>
          <wp:inline distT="0" distB="0" distL="0" distR="0">
            <wp:extent cx="1497068" cy="233916"/>
            <wp:effectExtent l="19050" t="0" r="7882" b="0"/>
            <wp:docPr id="9" name="Picture 9" descr="Related image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 l="6747" t="33333" r="4693" b="5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0382" cy="2344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</w:rPr>
        <w:t xml:space="preserve"> </w:t>
      </w:r>
      <w:r w:rsidR="003710E5">
        <w:rPr>
          <w:rFonts w:ascii="Calibri" w:hAnsi="Calibri"/>
          <w:b/>
        </w:rPr>
        <w:t xml:space="preserve"> </w:t>
      </w:r>
      <w:r w:rsidR="00DA0651">
        <w:rPr>
          <w:rFonts w:ascii="Calibri" w:hAnsi="Calibri"/>
          <w:b/>
        </w:rPr>
        <w:t xml:space="preserve"> </w:t>
      </w:r>
      <w:r>
        <w:rPr>
          <w:noProof/>
          <w:lang w:val="en-IN" w:eastAsia="en-IN"/>
        </w:rPr>
        <w:drawing>
          <wp:inline distT="0" distB="0" distL="0" distR="0">
            <wp:extent cx="654747" cy="244549"/>
            <wp:effectExtent l="19050" t="0" r="0" b="0"/>
            <wp:docPr id="24" name="Picture 24" descr="Image result for google scholar logo transparent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Image result for google scholar logo transparent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750" cy="2452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</w:rPr>
        <w:t xml:space="preserve"> </w:t>
      </w:r>
      <w:r w:rsidR="004F6AD6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 xml:space="preserve">  </w:t>
      </w:r>
      <w:r>
        <w:rPr>
          <w:noProof/>
          <w:lang w:val="en-IN" w:eastAsia="en-IN"/>
        </w:rPr>
        <w:drawing>
          <wp:inline distT="0" distB="0" distL="0" distR="0">
            <wp:extent cx="209550" cy="219434"/>
            <wp:effectExtent l="19050" t="0" r="0" b="0"/>
            <wp:docPr id="21" name="Picture 21" descr="Image result for researchgate logo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Image result for researchgate logo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 l="14000" t="13333" r="15333" b="1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194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6AD6">
        <w:rPr>
          <w:rFonts w:ascii="Calibri" w:hAnsi="Calibri"/>
          <w:b/>
        </w:rPr>
        <w:t xml:space="preserve">    </w:t>
      </w:r>
      <w:r w:rsidR="004F6AD6">
        <w:rPr>
          <w:noProof/>
          <w:lang w:val="en-IN" w:eastAsia="en-IN"/>
        </w:rPr>
        <w:drawing>
          <wp:inline distT="0" distB="0" distL="0" distR="0">
            <wp:extent cx="723900" cy="239381"/>
            <wp:effectExtent l="19050" t="0" r="0" b="0"/>
            <wp:docPr id="27" name="Picture 27" descr="Image result for scopus logo png">
              <a:hlinkClick xmlns:a="http://schemas.openxmlformats.org/drawingml/2006/main" r:id="rId2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Image result for scopus logo 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 l="19489" t="30000" r="19141" b="29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736" cy="2399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82F1B">
        <w:rPr>
          <w:rFonts w:ascii="Calibri" w:hAnsi="Calibri"/>
          <w:b/>
        </w:rPr>
        <w:t xml:space="preserve"> </w:t>
      </w:r>
      <w:r w:rsidR="00482F1B">
        <w:rPr>
          <w:noProof/>
          <w:lang w:val="en-IN" w:eastAsia="en-IN"/>
        </w:rPr>
        <w:drawing>
          <wp:inline distT="0" distB="0" distL="0" distR="0">
            <wp:extent cx="866465" cy="277644"/>
            <wp:effectExtent l="19050" t="0" r="0" b="0"/>
            <wp:docPr id="11" name="Picture 3" descr="Image result for ORCID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ORCI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lum bright="-10000" contrast="30000"/>
                    </a:blip>
                    <a:srcRect b="43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465" cy="2776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45EF" w:rsidRDefault="004845EF" w:rsidP="005D4741">
      <w:pPr>
        <w:widowControl w:val="0"/>
        <w:tabs>
          <w:tab w:val="num" w:pos="0"/>
          <w:tab w:val="left" w:pos="360"/>
        </w:tabs>
        <w:autoSpaceDE w:val="0"/>
        <w:autoSpaceDN w:val="0"/>
        <w:adjustRightInd w:val="0"/>
        <w:spacing w:line="276" w:lineRule="auto"/>
        <w:ind w:hanging="288"/>
        <w:jc w:val="both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ab/>
      </w:r>
    </w:p>
    <w:p w:rsidR="004845EF" w:rsidRPr="00A00C0B" w:rsidRDefault="004845EF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ERSONAL DETAILS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Date of Birth:</w:t>
      </w:r>
      <w:r w:rsidRPr="009B655D">
        <w:rPr>
          <w:rFonts w:ascii="Calibri" w:hAnsi="Calibri"/>
        </w:rPr>
        <w:t xml:space="preserve"> 14</w:t>
      </w:r>
      <w:r w:rsidRPr="009B655D">
        <w:rPr>
          <w:rFonts w:ascii="Calibri" w:hAnsi="Calibri"/>
          <w:vertAlign w:val="superscript"/>
        </w:rPr>
        <w:t>th</w:t>
      </w:r>
      <w:r w:rsidRPr="009B655D">
        <w:rPr>
          <w:rFonts w:ascii="Calibri" w:hAnsi="Calibri"/>
        </w:rPr>
        <w:t xml:space="preserve"> Jan 1981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Place of Birth:</w:t>
      </w:r>
      <w:r w:rsidRPr="009B655D">
        <w:rPr>
          <w:rFonts w:ascii="Calibri" w:hAnsi="Calibri"/>
        </w:rPr>
        <w:t xml:space="preserve"> Jaduguda, Jharkhand (Formerly State of Bihar), India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Nationality:</w:t>
      </w:r>
      <w:r w:rsidRPr="009B655D">
        <w:rPr>
          <w:rFonts w:ascii="Calibri" w:hAnsi="Calibri"/>
        </w:rPr>
        <w:t xml:space="preserve"> Indian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Mother’s Name:</w:t>
      </w:r>
      <w:r w:rsidRPr="009B655D">
        <w:rPr>
          <w:rFonts w:ascii="Calibri" w:hAnsi="Calibri"/>
        </w:rPr>
        <w:t xml:space="preserve"> Smt. Sudha Pillai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Father’s Name:</w:t>
      </w:r>
      <w:r w:rsidRPr="009B655D">
        <w:rPr>
          <w:rFonts w:ascii="Calibri" w:hAnsi="Calibri"/>
        </w:rPr>
        <w:t xml:space="preserve"> Shri. M.R.Shivan Pillai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Permanent Address:</w:t>
      </w:r>
      <w:r w:rsidRPr="009B655D">
        <w:rPr>
          <w:rFonts w:ascii="Calibri" w:hAnsi="Calibri"/>
        </w:rPr>
        <w:t xml:space="preserve"> “Aswathy”, P.O. Muttom, Via Haripad, Dist: Alleppey, Kerala-690511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Current Residence  Address:</w:t>
      </w:r>
      <w:r w:rsidRPr="009B655D">
        <w:rPr>
          <w:rFonts w:ascii="Calibri" w:hAnsi="Calibri"/>
        </w:rPr>
        <w:t xml:space="preserve"> A-4-44, NML Flats, P.O.Agrico, Jamshedpur, Jharkhand-831007</w:t>
      </w:r>
    </w:p>
    <w:p w:rsidR="00F94A23" w:rsidRPr="006B5D6C" w:rsidRDefault="00F94A23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eastAsia="Batang" w:hAnsi="Calibri"/>
          <w:lang w:eastAsia="ko-KR"/>
        </w:rPr>
      </w:pPr>
    </w:p>
    <w:p w:rsidR="00E953EA" w:rsidRPr="00A00C0B" w:rsidRDefault="00D0554D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OBJECTIVE</w:t>
      </w:r>
    </w:p>
    <w:p w:rsidR="00417B6E" w:rsidRPr="009B655D" w:rsidRDefault="0068161E" w:rsidP="005D4741">
      <w:pPr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Challenging research scientist position specialized in microbial mineral biotechnology </w:t>
      </w:r>
      <w:r w:rsidR="00800013" w:rsidRPr="009B655D">
        <w:rPr>
          <w:rFonts w:ascii="Calibri" w:hAnsi="Calibri"/>
        </w:rPr>
        <w:t xml:space="preserve">and hydrometallurgy in </w:t>
      </w:r>
      <w:r w:rsidR="00871922" w:rsidRPr="009B655D">
        <w:rPr>
          <w:rFonts w:ascii="Calibri" w:hAnsi="Calibri"/>
        </w:rPr>
        <w:t xml:space="preserve">environmental technology &amp; </w:t>
      </w:r>
      <w:r w:rsidR="00800013" w:rsidRPr="009B655D">
        <w:rPr>
          <w:rFonts w:ascii="Calibri" w:hAnsi="Calibri"/>
        </w:rPr>
        <w:t xml:space="preserve">waste recycling </w:t>
      </w:r>
      <w:r w:rsidRPr="009B655D">
        <w:rPr>
          <w:rFonts w:ascii="Calibri" w:hAnsi="Calibri"/>
        </w:rPr>
        <w:t>with a high-growth engineering research organization engaged in interdisciplinary process and technological solutions in minerals, metals, materials and environment, with keen interest for expertise build-up and practice</w:t>
      </w:r>
      <w:r w:rsidR="00F84B1E" w:rsidRPr="009B655D">
        <w:rPr>
          <w:rFonts w:ascii="Calibri" w:hAnsi="Calibri"/>
        </w:rPr>
        <w:t xml:space="preserve"> long-term research initiatives</w:t>
      </w:r>
      <w:r w:rsidRPr="009B655D">
        <w:rPr>
          <w:rFonts w:ascii="Calibri" w:hAnsi="Calibri"/>
        </w:rPr>
        <w:t>/collaborations</w:t>
      </w:r>
    </w:p>
    <w:p w:rsidR="00E953EA" w:rsidRPr="006B5D6C" w:rsidRDefault="00E953EA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</w:rPr>
      </w:pPr>
    </w:p>
    <w:p w:rsidR="00526156" w:rsidRPr="00A00C0B" w:rsidRDefault="00F84B1E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ROFESSIONAL</w:t>
      </w:r>
      <w:r w:rsidR="00D0554D" w:rsidRPr="00A00C0B">
        <w:rPr>
          <w:rFonts w:ascii="Calibri" w:hAnsi="Calibri"/>
          <w:b/>
          <w:shadow/>
          <w:sz w:val="28"/>
        </w:rPr>
        <w:t xml:space="preserve"> OVERVIEW</w:t>
      </w:r>
    </w:p>
    <w:p w:rsidR="00417B6E" w:rsidRPr="009B655D" w:rsidRDefault="00417B6E" w:rsidP="005D4741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Experience </w:t>
      </w:r>
      <w:r w:rsidR="00575BFA" w:rsidRPr="009B655D">
        <w:rPr>
          <w:rFonts w:ascii="Calibri" w:hAnsi="Calibri"/>
        </w:rPr>
        <w:t xml:space="preserve">in </w:t>
      </w:r>
      <w:r w:rsidRPr="009B655D">
        <w:rPr>
          <w:rFonts w:ascii="Calibri" w:hAnsi="Calibri"/>
        </w:rPr>
        <w:t>teaching under-graduate and post-graduate students in microbiology, cell biology, environmental microbiology, genetics and engaging practical labs</w:t>
      </w:r>
    </w:p>
    <w:p w:rsidR="00417B6E" w:rsidRPr="009B655D" w:rsidRDefault="00417B6E" w:rsidP="005D4741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Experience in sophisticated research techniques and technologies: biohydrometallurgy, microbial isolation and characterization, reactor design/operation, bioremediation and waste recycling, process testing and validation</w:t>
      </w:r>
      <w:r w:rsidR="00800013" w:rsidRPr="009B655D">
        <w:rPr>
          <w:rFonts w:ascii="Calibri" w:hAnsi="Calibri"/>
        </w:rPr>
        <w:t>, REE extraction</w:t>
      </w:r>
      <w:r w:rsidR="009C3DC7">
        <w:rPr>
          <w:rFonts w:ascii="Calibri" w:hAnsi="Calibri"/>
        </w:rPr>
        <w:t xml:space="preserve">, </w:t>
      </w:r>
      <w:r w:rsidR="004C50DF">
        <w:rPr>
          <w:rFonts w:ascii="Calibri" w:hAnsi="Calibri"/>
        </w:rPr>
        <w:t xml:space="preserve"> WEEE R</w:t>
      </w:r>
      <w:r w:rsidR="009C3DC7">
        <w:rPr>
          <w:rFonts w:ascii="Calibri" w:hAnsi="Calibri"/>
        </w:rPr>
        <w:t>ecycling</w:t>
      </w:r>
    </w:p>
    <w:p w:rsidR="00E953EA" w:rsidRPr="009B655D" w:rsidRDefault="00E953EA" w:rsidP="005D4741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Organized, take-charge professional with exceptional follow through abilities and detail orientation; able to plan and </w:t>
      </w:r>
      <w:r w:rsidR="00AD7BA8" w:rsidRPr="009B655D">
        <w:rPr>
          <w:rFonts w:ascii="Calibri" w:hAnsi="Calibri"/>
        </w:rPr>
        <w:t>forth</w:t>
      </w:r>
      <w:r w:rsidR="00800013" w:rsidRPr="009B655D">
        <w:rPr>
          <w:rFonts w:ascii="Calibri" w:hAnsi="Calibri"/>
        </w:rPr>
        <w:t>-</w:t>
      </w:r>
      <w:r w:rsidR="00AD7BA8" w:rsidRPr="009B655D">
        <w:rPr>
          <w:rFonts w:ascii="Calibri" w:hAnsi="Calibri"/>
        </w:rPr>
        <w:t>seeing</w:t>
      </w:r>
      <w:r w:rsidRPr="009B655D">
        <w:rPr>
          <w:rFonts w:ascii="Calibri" w:hAnsi="Calibri"/>
        </w:rPr>
        <w:t xml:space="preserve"> projects from concept to successful conclusion</w:t>
      </w:r>
    </w:p>
    <w:p w:rsidR="00E953EA" w:rsidRPr="009B655D" w:rsidRDefault="00E953EA" w:rsidP="005D4741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Demonstrated ability to efficiently prioritize a broad range of responsibilities in order to achieve maximum level of operating effectiveness</w:t>
      </w:r>
    </w:p>
    <w:p w:rsidR="00F84B1E" w:rsidRDefault="00E953EA" w:rsidP="005D4741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Expertise in lab and field research, data collection/analysis an</w:t>
      </w:r>
      <w:r w:rsidR="009A0925" w:rsidRPr="009B655D">
        <w:rPr>
          <w:rFonts w:ascii="Calibri" w:hAnsi="Calibri"/>
        </w:rPr>
        <w:t>d project management</w:t>
      </w:r>
      <w:r w:rsidR="00241230" w:rsidRPr="009B655D">
        <w:rPr>
          <w:rFonts w:ascii="Calibri" w:hAnsi="Calibri"/>
        </w:rPr>
        <w:t xml:space="preserve">, ability to align </w:t>
      </w:r>
      <w:r w:rsidRPr="009B655D">
        <w:rPr>
          <w:rFonts w:ascii="Calibri" w:hAnsi="Calibri"/>
        </w:rPr>
        <w:t>with cross-functional scientific and research teams</w:t>
      </w:r>
    </w:p>
    <w:p w:rsidR="003710E5" w:rsidRPr="003710E5" w:rsidRDefault="003710E5" w:rsidP="005D4741">
      <w:pPr>
        <w:widowControl w:val="0"/>
        <w:overflowPunct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</w:rPr>
      </w:pPr>
    </w:p>
    <w:p w:rsidR="00E953EA" w:rsidRPr="00A00C0B" w:rsidRDefault="00D0554D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lastRenderedPageBreak/>
        <w:t>EDUCATION</w:t>
      </w:r>
      <w:r w:rsidR="00417B6E" w:rsidRPr="00A00C0B">
        <w:rPr>
          <w:rFonts w:ascii="Calibri" w:hAnsi="Calibri"/>
          <w:b/>
          <w:shadow/>
          <w:sz w:val="28"/>
        </w:rPr>
        <w:t>AL QUALIFICATIONS</w:t>
      </w:r>
    </w:p>
    <w:tbl>
      <w:tblPr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9"/>
        <w:gridCol w:w="20"/>
      </w:tblGrid>
      <w:tr w:rsidR="00E953EA" w:rsidRPr="006B5D6C" w:rsidTr="009B655D">
        <w:trPr>
          <w:trHeight w:val="218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254FAF" w:rsidP="005D4741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  <w:r>
              <w:rPr>
                <w:noProof/>
              </w:rPr>
              <w:pict>
                <v:line id="_x0000_s1028" style="position:absolute;left:0;text-align:left;z-index:-251659776" from="-1.5pt,1.35pt" to="469.5pt,1.35pt" o:allowincell="f" strokeweight=".48pt"/>
              </w:pict>
            </w:r>
            <w:r w:rsidR="00E953EA" w:rsidRPr="009B655D">
              <w:rPr>
                <w:rFonts w:ascii="Calibri" w:hAnsi="Calibri"/>
              </w:rPr>
              <w:t>Ph.D.</w:t>
            </w:r>
            <w:r w:rsidR="00526156" w:rsidRPr="009B655D">
              <w:rPr>
                <w:rFonts w:ascii="Calibri" w:hAnsi="Calibri"/>
              </w:rPr>
              <w:t xml:space="preserve"> (</w:t>
            </w:r>
            <w:r w:rsidR="007F6D25" w:rsidRPr="009B655D">
              <w:rPr>
                <w:rFonts w:ascii="Calibri" w:hAnsi="Calibri"/>
              </w:rPr>
              <w:t xml:space="preserve">Biochem. </w:t>
            </w:r>
            <w:r w:rsidR="00526156" w:rsidRPr="009B655D">
              <w:rPr>
                <w:rFonts w:ascii="Calibri" w:hAnsi="Calibri"/>
              </w:rPr>
              <w:t>Engg)-</w:t>
            </w:r>
            <w:r w:rsidR="00E953EA" w:rsidRPr="009B655D">
              <w:rPr>
                <w:rFonts w:ascii="Calibri" w:hAnsi="Calibri"/>
              </w:rPr>
              <w:t xml:space="preserve"> </w:t>
            </w:r>
            <w:r w:rsidR="00526156" w:rsidRPr="009B655D">
              <w:rPr>
                <w:rFonts w:ascii="Calibri" w:hAnsi="Calibri"/>
              </w:rPr>
              <w:t>Biohydrometallurgy of Uranium ores</w:t>
            </w:r>
            <w:r w:rsidR="00E953EA"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  <w:b/>
              </w:rPr>
              <w:t>Jadavpur University</w:t>
            </w:r>
            <w:r w:rsidR="00E953EA"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</w:rPr>
              <w:t>INDIA</w:t>
            </w:r>
            <w:r w:rsidR="00AF72C4" w:rsidRPr="009B655D">
              <w:rPr>
                <w:rFonts w:ascii="Calibri" w:hAnsi="Calibri"/>
              </w:rPr>
              <w:t xml:space="preserve"> </w:t>
            </w:r>
            <w:r w:rsidR="008E5007" w:rsidRPr="009B655D">
              <w:rPr>
                <w:rFonts w:ascii="Calibri" w:hAnsi="Calibri"/>
              </w:rPr>
              <w:t>(2012)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  <w:tr w:rsidR="00E953EA" w:rsidRPr="006B5D6C" w:rsidTr="009B655D">
        <w:trPr>
          <w:trHeight w:val="218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E953EA" w:rsidP="005D4741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M.Sc. </w:t>
            </w:r>
            <w:r w:rsidR="00526156" w:rsidRPr="009B655D">
              <w:rPr>
                <w:rFonts w:ascii="Calibri" w:hAnsi="Calibri"/>
              </w:rPr>
              <w:t>Biotechnology</w:t>
            </w:r>
            <w:r w:rsidRPr="009B655D">
              <w:rPr>
                <w:rFonts w:ascii="Calibri" w:hAnsi="Calibri"/>
              </w:rPr>
              <w:t xml:space="preserve"> (</w:t>
            </w:r>
            <w:r w:rsidR="00526156" w:rsidRPr="009B655D">
              <w:rPr>
                <w:rFonts w:ascii="Calibri" w:hAnsi="Calibri"/>
              </w:rPr>
              <w:t>Mineral Biotechnology</w:t>
            </w:r>
            <w:r w:rsidRPr="009B655D">
              <w:rPr>
                <w:rFonts w:ascii="Calibri" w:hAnsi="Calibri"/>
              </w:rPr>
              <w:t xml:space="preserve">), </w:t>
            </w:r>
            <w:r w:rsidR="00526156" w:rsidRPr="009B655D">
              <w:rPr>
                <w:rFonts w:ascii="Calibri" w:hAnsi="Calibri"/>
                <w:b/>
                <w:bCs/>
              </w:rPr>
              <w:t>Bangalore University</w:t>
            </w:r>
            <w:r w:rsidR="00526156" w:rsidRPr="009B655D">
              <w:rPr>
                <w:rFonts w:ascii="Calibri" w:hAnsi="Calibri"/>
                <w:bCs/>
              </w:rPr>
              <w:t>, INDIA</w:t>
            </w:r>
            <w:r w:rsidR="008E5007" w:rsidRPr="009B655D">
              <w:rPr>
                <w:rFonts w:ascii="Calibri" w:hAnsi="Calibri"/>
                <w:bCs/>
              </w:rPr>
              <w:t xml:space="preserve"> (2003)</w:t>
            </w:r>
            <w:r w:rsidR="00913F10" w:rsidRPr="009B655D">
              <w:rPr>
                <w:rFonts w:ascii="Calibri" w:hAnsi="Calibri"/>
                <w:bCs/>
              </w:rPr>
              <w:t>, 75.50%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  <w:tr w:rsidR="00E953EA" w:rsidRPr="006B5D6C" w:rsidTr="009B655D">
        <w:trPr>
          <w:trHeight w:val="251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E953EA" w:rsidP="005D4741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B.Sc. </w:t>
            </w:r>
            <w:r w:rsidR="00526156" w:rsidRPr="009B655D">
              <w:rPr>
                <w:rFonts w:ascii="Calibri" w:hAnsi="Calibri"/>
              </w:rPr>
              <w:t>Microbiology (with Chemistry)</w:t>
            </w:r>
            <w:r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  <w:b/>
                <w:bCs/>
              </w:rPr>
              <w:t>Nagpur U</w:t>
            </w:r>
            <w:r w:rsidRPr="009B655D">
              <w:rPr>
                <w:rFonts w:ascii="Calibri" w:hAnsi="Calibri"/>
                <w:b/>
                <w:bCs/>
              </w:rPr>
              <w:t>niversity,</w:t>
            </w:r>
            <w:r w:rsidRPr="009B655D">
              <w:rPr>
                <w:rFonts w:ascii="Calibri" w:hAnsi="Calibri"/>
              </w:rPr>
              <w:t xml:space="preserve"> </w:t>
            </w:r>
            <w:r w:rsidR="00526156" w:rsidRPr="009B655D">
              <w:rPr>
                <w:rFonts w:ascii="Calibri" w:hAnsi="Calibri"/>
              </w:rPr>
              <w:t>INDIA</w:t>
            </w:r>
            <w:r w:rsidR="008E5007" w:rsidRPr="009B655D">
              <w:rPr>
                <w:rFonts w:ascii="Calibri" w:hAnsi="Calibri"/>
              </w:rPr>
              <w:t xml:space="preserve"> (2001)</w:t>
            </w:r>
            <w:r w:rsidR="00913F10" w:rsidRPr="009B655D">
              <w:rPr>
                <w:rFonts w:ascii="Calibri" w:hAnsi="Calibri"/>
              </w:rPr>
              <w:t>, 75.33%</w:t>
            </w:r>
          </w:p>
          <w:p w:rsidR="00913F10" w:rsidRPr="009B655D" w:rsidRDefault="00913F10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</w:p>
          <w:p w:rsidR="005A6802" w:rsidRPr="009B655D" w:rsidRDefault="005A6802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</w:tbl>
    <w:p w:rsidR="00E953EA" w:rsidRPr="00A00C0B" w:rsidRDefault="00D0554D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ROFESSIONAL EXPERIENCE</w:t>
      </w:r>
      <w:r w:rsidR="00BA3707" w:rsidRPr="00A00C0B">
        <w:rPr>
          <w:rFonts w:ascii="Calibri" w:hAnsi="Calibri"/>
          <w:b/>
          <w:shadow/>
          <w:sz w:val="28"/>
        </w:rPr>
        <w:t xml:space="preserve"> (Chronological)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00"/>
      </w:tblGrid>
      <w:tr w:rsidR="009B655D" w:rsidRPr="009B655D" w:rsidTr="00395AC9">
        <w:trPr>
          <w:trHeight w:val="2637"/>
        </w:trPr>
        <w:tc>
          <w:tcPr>
            <w:tcW w:w="9000" w:type="dxa"/>
            <w:tcBorders>
              <w:top w:val="nil"/>
              <w:left w:val="nil"/>
              <w:right w:val="nil"/>
            </w:tcBorders>
            <w:vAlign w:val="bottom"/>
          </w:tcPr>
          <w:p w:rsidR="009B655D" w:rsidRPr="003D178A" w:rsidRDefault="009B655D" w:rsidP="003D178A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>Currently Employed as</w:t>
            </w:r>
            <w:r w:rsidRPr="009B655D">
              <w:rPr>
                <w:rFonts w:ascii="Calibri" w:hAnsi="Calibri"/>
                <w:b/>
              </w:rPr>
              <w:t xml:space="preserve"> </w:t>
            </w:r>
            <w:r w:rsidR="009C3DC7">
              <w:rPr>
                <w:rFonts w:ascii="Calibri" w:hAnsi="Calibri"/>
                <w:b/>
              </w:rPr>
              <w:t xml:space="preserve">Senior </w:t>
            </w:r>
            <w:r w:rsidRPr="009B655D">
              <w:rPr>
                <w:rFonts w:ascii="Calibri" w:hAnsi="Calibri"/>
                <w:b/>
              </w:rPr>
              <w:t xml:space="preserve">Scientist, </w:t>
            </w:r>
            <w:r w:rsidRPr="009B655D">
              <w:rPr>
                <w:rFonts w:ascii="Calibri" w:hAnsi="Calibri"/>
              </w:rPr>
              <w:t>CSIR-National Metallurgical Laboratory, Jamshedpur (since 201</w:t>
            </w:r>
            <w:r w:rsidR="009C3DC7">
              <w:rPr>
                <w:rFonts w:ascii="Calibri" w:hAnsi="Calibri"/>
              </w:rPr>
              <w:t>3</w:t>
            </w:r>
            <w:r w:rsidRPr="009B655D">
              <w:rPr>
                <w:rFonts w:ascii="Calibri" w:hAnsi="Calibri"/>
              </w:rPr>
              <w:t>)</w:t>
            </w:r>
            <w:r w:rsidR="009C3DC7">
              <w:rPr>
                <w:rFonts w:ascii="Calibri" w:hAnsi="Calibri"/>
              </w:rPr>
              <w:t xml:space="preserve">: </w:t>
            </w:r>
            <w:r w:rsidR="009C3DC7" w:rsidRPr="009C3DC7">
              <w:rPr>
                <w:rFonts w:ascii="Calibri" w:hAnsi="Calibri"/>
                <w:i/>
              </w:rPr>
              <w:t>Merit Promotion</w:t>
            </w:r>
          </w:p>
          <w:p w:rsidR="003D178A" w:rsidRPr="003D178A" w:rsidRDefault="003D178A" w:rsidP="003D178A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 w:rsidRPr="003D178A">
              <w:rPr>
                <w:rFonts w:ascii="Calibri" w:hAnsi="Calibri"/>
              </w:rPr>
              <w:t xml:space="preserve">Worked as </w:t>
            </w:r>
            <w:r w:rsidRPr="003D178A">
              <w:rPr>
                <w:rFonts w:ascii="Calibri" w:hAnsi="Calibri"/>
                <w:b/>
              </w:rPr>
              <w:t>CSIR-Raman Research Fellow (Guest Scientist)</w:t>
            </w:r>
            <w:r w:rsidRPr="003D178A">
              <w:rPr>
                <w:rFonts w:ascii="Calibri" w:hAnsi="Calibri"/>
              </w:rPr>
              <w:t xml:space="preserve"> at BGR,  Hannover, Germany (March to June 2019)</w:t>
            </w:r>
            <w:r>
              <w:rPr>
                <w:rFonts w:ascii="Calibri" w:hAnsi="Calibri"/>
              </w:rPr>
              <w:t xml:space="preserve">: </w:t>
            </w:r>
            <w:r w:rsidRPr="003D178A">
              <w:rPr>
                <w:rFonts w:ascii="Calibri" w:hAnsi="Calibri"/>
                <w:i/>
              </w:rPr>
              <w:t>Guide- Prof. Axel Schippers</w:t>
            </w:r>
          </w:p>
          <w:p w:rsidR="009C3DC7" w:rsidRPr="009B655D" w:rsidRDefault="00254FAF" w:rsidP="003D178A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>
              <w:rPr>
                <w:noProof/>
              </w:rPr>
              <w:pict>
                <v:line id="_x0000_s1088" style="position:absolute;left:0;text-align:left;z-index:-251653632" from="-1.5pt,1.35pt" to="469.5pt,1.35pt" o:allowincell="f" strokeweight=".48pt"/>
              </w:pict>
            </w:r>
            <w:r w:rsidR="009C3DC7" w:rsidRPr="009B655D">
              <w:rPr>
                <w:rFonts w:ascii="Calibri" w:hAnsi="Calibri"/>
                <w:noProof/>
              </w:rPr>
              <w:t>Worked</w:t>
            </w:r>
            <w:r w:rsidR="009C3DC7" w:rsidRPr="009B655D">
              <w:rPr>
                <w:rFonts w:ascii="Calibri" w:hAnsi="Calibri"/>
              </w:rPr>
              <w:t xml:space="preserve"> as</w:t>
            </w:r>
            <w:r w:rsidR="009C3DC7" w:rsidRPr="009B655D">
              <w:rPr>
                <w:rFonts w:ascii="Calibri" w:hAnsi="Calibri"/>
                <w:b/>
              </w:rPr>
              <w:t xml:space="preserve"> Scientist, </w:t>
            </w:r>
            <w:r w:rsidR="009C3DC7" w:rsidRPr="009B655D">
              <w:rPr>
                <w:rFonts w:ascii="Calibri" w:hAnsi="Calibri"/>
              </w:rPr>
              <w:t>CSIR-National Metallurg</w:t>
            </w:r>
            <w:r w:rsidR="009C3DC7">
              <w:rPr>
                <w:rFonts w:ascii="Calibri" w:hAnsi="Calibri"/>
              </w:rPr>
              <w:t>ical Laboratory, Jamshedpur (2010</w:t>
            </w:r>
            <w:r w:rsidR="009C3DC7" w:rsidRPr="009B655D">
              <w:rPr>
                <w:rFonts w:ascii="Calibri" w:hAnsi="Calibri"/>
              </w:rPr>
              <w:t>-201</w:t>
            </w:r>
            <w:r w:rsidR="009C3DC7">
              <w:rPr>
                <w:rFonts w:ascii="Calibri" w:hAnsi="Calibri"/>
              </w:rPr>
              <w:t>3</w:t>
            </w:r>
            <w:r w:rsidR="009C3DC7" w:rsidRPr="009B655D">
              <w:rPr>
                <w:rFonts w:ascii="Calibri" w:hAnsi="Calibri"/>
              </w:rPr>
              <w:t>)</w:t>
            </w:r>
          </w:p>
          <w:p w:rsidR="009B655D" w:rsidRPr="009B655D" w:rsidRDefault="009B655D" w:rsidP="003D178A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Serving as </w:t>
            </w:r>
            <w:r w:rsidRPr="009B655D">
              <w:rPr>
                <w:rFonts w:ascii="Calibri" w:hAnsi="Calibri"/>
                <w:b/>
              </w:rPr>
              <w:t>Assistant Professor</w:t>
            </w:r>
            <w:r w:rsidRPr="009B655D">
              <w:rPr>
                <w:rFonts w:ascii="Calibri" w:hAnsi="Calibri"/>
              </w:rPr>
              <w:t>, ACSIR-NML, Jamshedpur (since 2013)</w:t>
            </w:r>
          </w:p>
          <w:p w:rsidR="009B655D" w:rsidRPr="009B655D" w:rsidRDefault="009B655D" w:rsidP="003D178A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  <w:b/>
                <w:bCs/>
                <w:noProof/>
              </w:rPr>
            </w:pPr>
            <w:r w:rsidRPr="009B655D">
              <w:rPr>
                <w:rFonts w:ascii="Calibri" w:hAnsi="Calibri"/>
                <w:noProof/>
              </w:rPr>
              <w:t xml:space="preserve">Inducted as </w:t>
            </w:r>
            <w:r w:rsidRPr="009B655D">
              <w:rPr>
                <w:rFonts w:ascii="Calibri" w:hAnsi="Calibri"/>
                <w:b/>
                <w:noProof/>
              </w:rPr>
              <w:t>Corporate Faculty</w:t>
            </w:r>
            <w:r w:rsidRPr="009B655D">
              <w:rPr>
                <w:rFonts w:ascii="Calibri" w:hAnsi="Calibri"/>
                <w:noProof/>
              </w:rPr>
              <w:t xml:space="preserve"> at MRD Life Sciences,Lucknow, India (since 2010)</w:t>
            </w:r>
          </w:p>
          <w:p w:rsidR="009B655D" w:rsidRPr="009B655D" w:rsidRDefault="00254FAF" w:rsidP="003D178A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>
              <w:rPr>
                <w:noProof/>
              </w:rPr>
              <w:pict>
                <v:line id="_x0000_s1085" style="position:absolute;left:0;text-align:left;z-index:-251655680" from="-1.5pt,1.35pt" to="469.5pt,1.35pt" o:allowincell="f" strokeweight=".48pt"/>
              </w:pict>
            </w:r>
            <w:r w:rsidR="009B655D" w:rsidRPr="009B655D">
              <w:rPr>
                <w:rFonts w:ascii="Calibri" w:hAnsi="Calibri"/>
                <w:noProof/>
              </w:rPr>
              <w:t>Worked</w:t>
            </w:r>
            <w:r w:rsidR="009B655D" w:rsidRPr="009B655D">
              <w:rPr>
                <w:rFonts w:ascii="Calibri" w:hAnsi="Calibri"/>
              </w:rPr>
              <w:t xml:space="preserve"> as</w:t>
            </w:r>
            <w:r w:rsidR="009B655D" w:rsidRPr="009B655D">
              <w:rPr>
                <w:rFonts w:ascii="Calibri" w:hAnsi="Calibri"/>
                <w:b/>
              </w:rPr>
              <w:t xml:space="preserve"> Junior Scientist, </w:t>
            </w:r>
            <w:r w:rsidR="009B655D" w:rsidRPr="009B655D">
              <w:rPr>
                <w:rFonts w:ascii="Calibri" w:hAnsi="Calibri"/>
              </w:rPr>
              <w:t>CSIR-National Metallurgical Laboratory, Jamshedpur (2007-2010)</w:t>
            </w:r>
          </w:p>
          <w:p w:rsidR="009B655D" w:rsidRPr="009B655D" w:rsidRDefault="009B655D" w:rsidP="003D178A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>Served as</w:t>
            </w:r>
            <w:r w:rsidRPr="009B655D">
              <w:rPr>
                <w:rFonts w:ascii="Calibri" w:hAnsi="Calibri"/>
                <w:b/>
              </w:rPr>
              <w:t xml:space="preserve"> Project Assistant, </w:t>
            </w:r>
            <w:r w:rsidRPr="009B655D">
              <w:rPr>
                <w:rFonts w:ascii="Calibri" w:hAnsi="Calibri"/>
              </w:rPr>
              <w:t>CSIR-National Metallurgical Laboratory, Jamshedpur (2005-2007)</w:t>
            </w:r>
          </w:p>
          <w:p w:rsidR="009B655D" w:rsidRPr="009B655D" w:rsidRDefault="009B655D" w:rsidP="003D178A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  <w:bCs/>
                <w:iCs/>
              </w:rPr>
              <w:t>Worked as</w:t>
            </w:r>
            <w:r w:rsidRPr="009B655D">
              <w:rPr>
                <w:rFonts w:ascii="Calibri" w:hAnsi="Calibri"/>
                <w:b/>
                <w:bCs/>
                <w:iCs/>
              </w:rPr>
              <w:t xml:space="preserve"> Lecturer, </w:t>
            </w:r>
            <w:r w:rsidRPr="009B655D">
              <w:rPr>
                <w:rFonts w:ascii="Calibri" w:hAnsi="Calibri"/>
                <w:bCs/>
                <w:iCs/>
              </w:rPr>
              <w:t>SRN ADARSH College, Bangalore University (2004-2005)</w:t>
            </w:r>
          </w:p>
        </w:tc>
      </w:tr>
    </w:tbl>
    <w:p w:rsidR="00E953EA" w:rsidRPr="006B5D6C" w:rsidRDefault="00E953EA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sz w:val="22"/>
          <w:szCs w:val="22"/>
        </w:rPr>
      </w:pPr>
    </w:p>
    <w:p w:rsidR="00F92F5A" w:rsidRDefault="00F92F5A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</w:p>
    <w:p w:rsidR="00913F10" w:rsidRPr="00A00C0B" w:rsidRDefault="00913F10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TEACHING RECORD</w:t>
      </w:r>
    </w:p>
    <w:p w:rsidR="00913F10" w:rsidRPr="009B655D" w:rsidRDefault="00913F10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i/>
          <w:iCs/>
          <w:shadow/>
        </w:rPr>
      </w:pPr>
      <w:r w:rsidRPr="009B655D">
        <w:rPr>
          <w:rFonts w:ascii="Calibri" w:hAnsi="Calibri"/>
          <w:i/>
          <w:iCs/>
          <w:shadow/>
        </w:rPr>
        <w:t>Subjects Taught</w:t>
      </w:r>
      <w:r w:rsidR="00060D3E" w:rsidRPr="009B655D">
        <w:rPr>
          <w:rFonts w:ascii="Calibri" w:hAnsi="Calibri"/>
          <w:i/>
          <w:iCs/>
          <w:shadow/>
        </w:rPr>
        <w:t xml:space="preserve"> with course material preparation</w:t>
      </w:r>
      <w:r w:rsidRPr="009B655D">
        <w:rPr>
          <w:rFonts w:ascii="Calibri" w:hAnsi="Calibri"/>
          <w:i/>
          <w:iCs/>
          <w:shadow/>
        </w:rPr>
        <w:t xml:space="preserve"> (Masters, PhD level)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8"/>
        </w:numPr>
        <w:spacing w:before="5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Biohydrometallurgy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8"/>
        </w:numPr>
        <w:spacing w:before="40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Microbiological methods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8"/>
        </w:numPr>
        <w:spacing w:before="45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ste Remediation and Pollution control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Environmental Microbiology and Biotechnology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Environmental </w:t>
      </w:r>
      <w:r w:rsidR="00583942" w:rsidRPr="009B655D">
        <w:rPr>
          <w:rFonts w:ascii="Calibri" w:eastAsia="Times New Roman" w:hAnsi="Calibri"/>
          <w:spacing w:val="0"/>
          <w:sz w:val="24"/>
          <w:lang w:val="en-US"/>
        </w:rPr>
        <w:t>Chemistry  and B</w:t>
      </w:r>
      <w:r w:rsidRPr="009B655D">
        <w:rPr>
          <w:rFonts w:ascii="Calibri" w:eastAsia="Times New Roman" w:hAnsi="Calibri"/>
          <w:spacing w:val="0"/>
          <w:sz w:val="24"/>
          <w:lang w:val="en-US"/>
        </w:rPr>
        <w:t>iogeochemistry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4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Water and Environmental Management 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1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ste Recycling and Utilization</w:t>
      </w:r>
      <w:r w:rsidR="00583942" w:rsidRPr="009B655D">
        <w:rPr>
          <w:rFonts w:ascii="Calibri" w:eastAsia="Times New Roman" w:hAnsi="Calibri"/>
          <w:spacing w:val="0"/>
          <w:sz w:val="24"/>
          <w:lang w:val="en-US"/>
        </w:rPr>
        <w:t xml:space="preserve">, and </w:t>
      </w:r>
      <w:r w:rsidRPr="009B655D">
        <w:rPr>
          <w:rFonts w:ascii="Calibri" w:eastAsia="Times New Roman" w:hAnsi="Calibri"/>
          <w:spacing w:val="0"/>
          <w:sz w:val="24"/>
          <w:lang w:val="en-US"/>
        </w:rPr>
        <w:t>Remediation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4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Solid/Hazardous Waste Management</w:t>
      </w:r>
    </w:p>
    <w:p w:rsidR="00B02399" w:rsidRPr="009B655D" w:rsidRDefault="00B02399" w:rsidP="005D4741">
      <w:pPr>
        <w:pStyle w:val="BodyText"/>
        <w:widowControl w:val="0"/>
        <w:numPr>
          <w:ilvl w:val="0"/>
          <w:numId w:val="19"/>
        </w:numPr>
        <w:spacing w:before="40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Extractive Metallurgy of uranium and other strategic metals 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40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New materials synthesis</w:t>
      </w:r>
    </w:p>
    <w:p w:rsidR="00913F10" w:rsidRPr="009B655D" w:rsidRDefault="00913F10" w:rsidP="005D4741">
      <w:pPr>
        <w:pStyle w:val="BodyText"/>
        <w:spacing w:after="0" w:line="240" w:lineRule="auto"/>
        <w:ind w:right="4"/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  <w:t xml:space="preserve">Wet Lab classes </w:t>
      </w:r>
      <w:r w:rsidR="00060D3E" w:rsidRPr="009B655D">
        <w:rPr>
          <w:rFonts w:ascii="Calibri" w:hAnsi="Calibri"/>
          <w:i/>
          <w:iCs/>
          <w:shadow/>
          <w:sz w:val="24"/>
        </w:rPr>
        <w:t xml:space="preserve">with course material preparation </w:t>
      </w:r>
      <w:r w:rsidRPr="009B655D"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  <w:t>(Masters, PhD level)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Biomineral Processing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ter Chemistry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before="40"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Biotechnology in Environmental Engineering 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before="40"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Environmental Technology in Waste Recycling and Utilization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Nanotechnology for biomaterial synthesis</w:t>
      </w:r>
    </w:p>
    <w:p w:rsidR="000B503F" w:rsidRPr="00A00C0B" w:rsidRDefault="00D0554D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lastRenderedPageBreak/>
        <w:t>COMPETENC</w:t>
      </w:r>
      <w:r w:rsidR="00384FA3" w:rsidRPr="00A00C0B">
        <w:rPr>
          <w:rFonts w:ascii="Calibri" w:hAnsi="Calibri"/>
          <w:b/>
          <w:shadow/>
          <w:sz w:val="28"/>
        </w:rPr>
        <w:t>Y</w:t>
      </w:r>
      <w:r w:rsidRPr="00A00C0B">
        <w:rPr>
          <w:rFonts w:ascii="Calibri" w:hAnsi="Calibri"/>
          <w:b/>
          <w:shadow/>
          <w:sz w:val="28"/>
        </w:rPr>
        <w:t xml:space="preserve"> AND RESEARCH INTERESTS</w:t>
      </w:r>
    </w:p>
    <w:p w:rsidR="00883505" w:rsidRPr="006B5D6C" w:rsidRDefault="00883505" w:rsidP="005D4741">
      <w:pPr>
        <w:widowControl w:val="0"/>
        <w:tabs>
          <w:tab w:val="left" w:pos="360"/>
        </w:tabs>
        <w:autoSpaceDE w:val="0"/>
        <w:autoSpaceDN w:val="0"/>
        <w:adjustRightInd w:val="0"/>
        <w:spacing w:line="276" w:lineRule="auto"/>
        <w:rPr>
          <w:rFonts w:ascii="Calibri" w:hAnsi="Calibri"/>
          <w:bCs/>
          <w:noProof/>
          <w:sz w:val="22"/>
          <w:szCs w:val="20"/>
        </w:rPr>
      </w:pPr>
    </w:p>
    <w:p w:rsidR="000B503F" w:rsidRPr="00800013" w:rsidRDefault="00D0554D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shadow/>
          <w:sz w:val="22"/>
          <w:szCs w:val="22"/>
        </w:rPr>
      </w:pPr>
      <w:r w:rsidRPr="00800013">
        <w:rPr>
          <w:rFonts w:ascii="Calibri" w:hAnsi="Calibri"/>
          <w:shadow/>
          <w:sz w:val="22"/>
          <w:szCs w:val="22"/>
        </w:rPr>
        <w:t>RESEARCH</w:t>
      </w:r>
    </w:p>
    <w:p w:rsidR="00800013" w:rsidRPr="009B655D" w:rsidRDefault="001652A6" w:rsidP="005D4741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noProof/>
        </w:rPr>
      </w:pPr>
      <w:r w:rsidRPr="009B655D">
        <w:rPr>
          <w:rFonts w:ascii="Calibri" w:hAnsi="Calibri"/>
          <w:b/>
          <w:i/>
          <w:noProof/>
        </w:rPr>
        <w:t>Bio</w:t>
      </w:r>
      <w:r w:rsidR="00800013" w:rsidRPr="009B655D">
        <w:rPr>
          <w:rFonts w:ascii="Calibri" w:hAnsi="Calibri"/>
          <w:b/>
          <w:i/>
          <w:noProof/>
        </w:rPr>
        <w:t>hydrometallurgy</w:t>
      </w:r>
      <w:r w:rsidR="009E3331" w:rsidRPr="009B655D">
        <w:rPr>
          <w:rFonts w:ascii="Calibri" w:hAnsi="Calibri"/>
          <w:b/>
          <w:i/>
          <w:noProof/>
        </w:rPr>
        <w:t>:</w:t>
      </w:r>
      <w:r w:rsidR="009E3331" w:rsidRPr="009B655D">
        <w:rPr>
          <w:rFonts w:ascii="Calibri" w:hAnsi="Calibri"/>
          <w:noProof/>
        </w:rPr>
        <w:t xml:space="preserve"> </w:t>
      </w:r>
      <w:r w:rsidR="00800013" w:rsidRPr="009B655D">
        <w:rPr>
          <w:rFonts w:ascii="Calibri" w:hAnsi="Calibri"/>
          <w:noProof/>
        </w:rPr>
        <w:t xml:space="preserve">Bioleaching of </w:t>
      </w:r>
      <w:r w:rsidR="0037488D" w:rsidRPr="009B655D">
        <w:rPr>
          <w:rFonts w:ascii="Calibri" w:hAnsi="Calibri"/>
          <w:noProof/>
        </w:rPr>
        <w:t>uranium from low grade indian ore</w:t>
      </w:r>
      <w:r w:rsidR="00575BFA" w:rsidRPr="009B655D">
        <w:rPr>
          <w:rFonts w:ascii="Calibri" w:hAnsi="Calibri"/>
          <w:noProof/>
        </w:rPr>
        <w:t>s</w:t>
      </w:r>
      <w:r w:rsidR="0037488D" w:rsidRPr="009B655D">
        <w:rPr>
          <w:rFonts w:ascii="Calibri" w:hAnsi="Calibri"/>
          <w:noProof/>
        </w:rPr>
        <w:t xml:space="preserve">, copper from </w:t>
      </w:r>
      <w:r w:rsidR="002F6B4B" w:rsidRPr="009B655D">
        <w:rPr>
          <w:rFonts w:ascii="Calibri" w:hAnsi="Calibri"/>
          <w:noProof/>
        </w:rPr>
        <w:t>low grade Indi</w:t>
      </w:r>
      <w:r w:rsidR="00575BFA" w:rsidRPr="009B655D">
        <w:rPr>
          <w:rFonts w:ascii="Calibri" w:hAnsi="Calibri"/>
          <w:noProof/>
        </w:rPr>
        <w:t>a</w:t>
      </w:r>
      <w:r w:rsidR="002F6B4B" w:rsidRPr="009B655D">
        <w:rPr>
          <w:rFonts w:ascii="Calibri" w:hAnsi="Calibri"/>
          <w:noProof/>
        </w:rPr>
        <w:t>n</w:t>
      </w:r>
      <w:r w:rsidR="00575BFA" w:rsidRPr="009B655D">
        <w:rPr>
          <w:rFonts w:ascii="Calibri" w:hAnsi="Calibri"/>
          <w:noProof/>
        </w:rPr>
        <w:t xml:space="preserve"> ores and </w:t>
      </w:r>
      <w:r w:rsidR="0037488D" w:rsidRPr="009B655D">
        <w:rPr>
          <w:rFonts w:ascii="Calibri" w:hAnsi="Calibri"/>
          <w:noProof/>
        </w:rPr>
        <w:t xml:space="preserve">converter slag, zinc from tailings/ complex/lean ores, metals from ocean </w:t>
      </w:r>
      <w:r w:rsidR="00575BFA" w:rsidRPr="009B655D">
        <w:rPr>
          <w:rFonts w:ascii="Calibri" w:hAnsi="Calibri"/>
          <w:noProof/>
        </w:rPr>
        <w:t>deposits</w:t>
      </w:r>
      <w:r w:rsidR="0037488D" w:rsidRPr="009B655D">
        <w:rPr>
          <w:rFonts w:ascii="Calibri" w:hAnsi="Calibri"/>
          <w:noProof/>
        </w:rPr>
        <w:t xml:space="preserve">, </w:t>
      </w:r>
      <w:r w:rsidR="00575BFA" w:rsidRPr="009B655D">
        <w:rPr>
          <w:rFonts w:ascii="Calibri" w:hAnsi="Calibri"/>
          <w:noProof/>
        </w:rPr>
        <w:t>metals from industrial wastes</w:t>
      </w:r>
      <w:r w:rsidR="00800013" w:rsidRPr="009B655D">
        <w:rPr>
          <w:rFonts w:ascii="Calibri" w:hAnsi="Calibri"/>
          <w:noProof/>
        </w:rPr>
        <w:t>; Biosorption/Bioremediation of heavy metals from effluents, sludges, mine overburdens, acid mine drainage; Bio-beneficiation of chromite, iron ores and slimes, refractory bauxite ores, manganese ores, coal, etc.; Material Biosynthesis of inorganic nanomaterials from wastes; Microbial corossion evaluation</w:t>
      </w:r>
    </w:p>
    <w:p w:rsidR="00800013" w:rsidRPr="009B655D" w:rsidRDefault="00800013" w:rsidP="005D4741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noProof/>
        </w:rPr>
      </w:pPr>
      <w:r w:rsidRPr="009B655D">
        <w:rPr>
          <w:rFonts w:ascii="Calibri" w:hAnsi="Calibri"/>
          <w:b/>
          <w:i/>
          <w:noProof/>
        </w:rPr>
        <w:t>Recycling and Waste Utilisation:</w:t>
      </w:r>
      <w:r w:rsidRPr="009B655D">
        <w:rPr>
          <w:rFonts w:ascii="Calibri" w:hAnsi="Calibri"/>
          <w:noProof/>
        </w:rPr>
        <w:t xml:space="preserve"> R</w:t>
      </w:r>
      <w:r w:rsidR="009C3DC7">
        <w:rPr>
          <w:rFonts w:ascii="Calibri" w:hAnsi="Calibri"/>
          <w:noProof/>
        </w:rPr>
        <w:t>are Earth  Element</w:t>
      </w:r>
      <w:r w:rsidRPr="009B655D">
        <w:rPr>
          <w:rFonts w:ascii="Calibri" w:hAnsi="Calibri"/>
          <w:noProof/>
        </w:rPr>
        <w:t xml:space="preserve"> </w:t>
      </w:r>
      <w:r w:rsidR="009C3DC7">
        <w:rPr>
          <w:rFonts w:ascii="Calibri" w:hAnsi="Calibri"/>
          <w:noProof/>
        </w:rPr>
        <w:t>E</w:t>
      </w:r>
      <w:r w:rsidRPr="009B655D">
        <w:rPr>
          <w:rFonts w:ascii="Calibri" w:hAnsi="Calibri"/>
          <w:noProof/>
        </w:rPr>
        <w:t>xtraction</w:t>
      </w:r>
      <w:r w:rsidR="00E61CDE" w:rsidRPr="009B655D">
        <w:rPr>
          <w:rFonts w:ascii="Calibri" w:hAnsi="Calibri"/>
          <w:noProof/>
        </w:rPr>
        <w:t>;</w:t>
      </w:r>
      <w:r w:rsidRPr="009B655D">
        <w:rPr>
          <w:rFonts w:ascii="Calibri" w:hAnsi="Calibri"/>
          <w:noProof/>
        </w:rPr>
        <w:t xml:space="preserve"> Battery </w:t>
      </w:r>
      <w:r w:rsidR="009C3DC7">
        <w:rPr>
          <w:rFonts w:ascii="Calibri" w:hAnsi="Calibri"/>
          <w:noProof/>
        </w:rPr>
        <w:t>R</w:t>
      </w:r>
      <w:r w:rsidRPr="009B655D">
        <w:rPr>
          <w:rFonts w:ascii="Calibri" w:hAnsi="Calibri"/>
          <w:noProof/>
        </w:rPr>
        <w:t>ecycling</w:t>
      </w:r>
      <w:r w:rsidR="00E61CDE" w:rsidRPr="009B655D">
        <w:rPr>
          <w:rFonts w:ascii="Calibri" w:hAnsi="Calibri"/>
          <w:noProof/>
        </w:rPr>
        <w:t>;</w:t>
      </w:r>
      <w:r w:rsidRPr="009B655D">
        <w:rPr>
          <w:rFonts w:ascii="Calibri" w:hAnsi="Calibri"/>
          <w:noProof/>
        </w:rPr>
        <w:t xml:space="preserve"> WEEE </w:t>
      </w:r>
      <w:r w:rsidR="009C3DC7">
        <w:rPr>
          <w:rFonts w:ascii="Calibri" w:hAnsi="Calibri"/>
          <w:noProof/>
        </w:rPr>
        <w:t>R</w:t>
      </w:r>
      <w:r w:rsidRPr="009B655D">
        <w:rPr>
          <w:rFonts w:ascii="Calibri" w:hAnsi="Calibri"/>
          <w:noProof/>
        </w:rPr>
        <w:t>ecycling</w:t>
      </w:r>
      <w:r w:rsidR="00E61CDE" w:rsidRPr="009B655D">
        <w:rPr>
          <w:rFonts w:ascii="Calibri" w:hAnsi="Calibri"/>
          <w:noProof/>
        </w:rPr>
        <w:t>; Allied Aspects of Waste to Wealth/Energy</w:t>
      </w:r>
    </w:p>
    <w:p w:rsidR="003B49BC" w:rsidRPr="006B5D6C" w:rsidRDefault="003B49BC" w:rsidP="005D4741">
      <w:pPr>
        <w:widowControl w:val="0"/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/>
          <w:bCs/>
          <w:sz w:val="22"/>
          <w:szCs w:val="22"/>
        </w:rPr>
      </w:pPr>
    </w:p>
    <w:p w:rsidR="000B503F" w:rsidRPr="00DF36A5" w:rsidRDefault="00D27FE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t>EXTRACURRICULAR SKILLS</w:t>
      </w:r>
    </w:p>
    <w:p w:rsidR="00E050E3" w:rsidRPr="009B655D" w:rsidRDefault="000C02D0" w:rsidP="005D474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Cs/>
          <w:iCs/>
        </w:rPr>
      </w:pPr>
      <w:r w:rsidRPr="009B655D">
        <w:rPr>
          <w:rFonts w:ascii="Calibri" w:hAnsi="Calibri"/>
          <w:b/>
          <w:bCs/>
        </w:rPr>
        <w:t>Computer Skills</w:t>
      </w:r>
      <w:r w:rsidRPr="009B655D">
        <w:rPr>
          <w:rFonts w:ascii="Calibri" w:hAnsi="Calibri"/>
          <w:b/>
          <w:bCs/>
          <w:i/>
          <w:iCs/>
        </w:rPr>
        <w:t xml:space="preserve">: </w:t>
      </w:r>
      <w:r w:rsidR="000B503F" w:rsidRPr="009B655D">
        <w:rPr>
          <w:rFonts w:ascii="Calibri" w:hAnsi="Calibri"/>
          <w:bCs/>
          <w:iCs/>
        </w:rPr>
        <w:t>Web authoring</w:t>
      </w:r>
      <w:r w:rsidR="00955B54" w:rsidRPr="009B655D">
        <w:rPr>
          <w:rFonts w:ascii="Calibri" w:hAnsi="Calibri"/>
          <w:bCs/>
          <w:iCs/>
        </w:rPr>
        <w:t xml:space="preserve"> and designing</w:t>
      </w:r>
      <w:r w:rsidRPr="009B655D">
        <w:rPr>
          <w:rFonts w:ascii="Calibri" w:hAnsi="Calibri"/>
          <w:bCs/>
          <w:iCs/>
        </w:rPr>
        <w:t xml:space="preserve">, </w:t>
      </w:r>
      <w:r w:rsidR="000B503F" w:rsidRPr="009B655D">
        <w:rPr>
          <w:rFonts w:ascii="Calibri" w:hAnsi="Calibri"/>
          <w:bCs/>
          <w:iCs/>
        </w:rPr>
        <w:t>Operating systems</w:t>
      </w:r>
      <w:r w:rsidRPr="009B655D">
        <w:rPr>
          <w:rFonts w:ascii="Calibri" w:hAnsi="Calibri"/>
          <w:bCs/>
          <w:iCs/>
        </w:rPr>
        <w:t xml:space="preserve">, </w:t>
      </w:r>
      <w:r w:rsidR="000B503F" w:rsidRPr="009B655D">
        <w:rPr>
          <w:rFonts w:ascii="Calibri" w:hAnsi="Calibri"/>
          <w:bCs/>
          <w:iCs/>
        </w:rPr>
        <w:t>Business software</w:t>
      </w:r>
      <w:r w:rsidR="00955B54" w:rsidRPr="009B655D">
        <w:rPr>
          <w:rFonts w:ascii="Calibri" w:hAnsi="Calibri"/>
          <w:bCs/>
          <w:iCs/>
        </w:rPr>
        <w:t>s</w:t>
      </w:r>
      <w:r w:rsidR="00E050E3" w:rsidRPr="009B655D">
        <w:rPr>
          <w:rFonts w:ascii="Calibri" w:hAnsi="Calibri"/>
          <w:bCs/>
          <w:iCs/>
        </w:rPr>
        <w:t xml:space="preserve">, </w:t>
      </w:r>
      <w:r w:rsidR="00800013" w:rsidRPr="009B655D">
        <w:rPr>
          <w:rFonts w:ascii="Calibri" w:hAnsi="Calibri"/>
          <w:bCs/>
          <w:iCs/>
        </w:rPr>
        <w:t>FACTSAGE, ORIGIN, HSC Chemistry</w:t>
      </w:r>
    </w:p>
    <w:p w:rsidR="000B503F" w:rsidRPr="009C3DC7" w:rsidRDefault="00E050E3" w:rsidP="005D474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Cs/>
          <w:iCs/>
          <w:szCs w:val="22"/>
        </w:rPr>
      </w:pPr>
      <w:r w:rsidRPr="009C3DC7">
        <w:rPr>
          <w:rFonts w:ascii="Calibri" w:hAnsi="Calibri"/>
          <w:b/>
          <w:iCs/>
          <w:szCs w:val="22"/>
        </w:rPr>
        <w:t>Bioinformatics tools:</w:t>
      </w:r>
      <w:r w:rsidRPr="009C3DC7">
        <w:rPr>
          <w:rFonts w:ascii="Calibri" w:hAnsi="Calibri"/>
          <w:bCs/>
          <w:iCs/>
          <w:szCs w:val="22"/>
        </w:rPr>
        <w:t xml:space="preserve"> NCBI, BLAST</w:t>
      </w:r>
      <w:r w:rsidR="00A52899" w:rsidRPr="009C3DC7">
        <w:rPr>
          <w:rFonts w:ascii="Calibri" w:hAnsi="Calibri"/>
          <w:bCs/>
          <w:iCs/>
          <w:szCs w:val="22"/>
        </w:rPr>
        <w:t>, MEGA-6</w:t>
      </w:r>
    </w:p>
    <w:p w:rsidR="0038219C" w:rsidRPr="00A00C0B" w:rsidRDefault="0038219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</w:p>
    <w:p w:rsidR="0038219C" w:rsidRPr="00A00C0B" w:rsidRDefault="00776CCD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RESEARCH GRANTS PURSUED</w:t>
      </w:r>
    </w:p>
    <w:p w:rsidR="008769EF" w:rsidRDefault="008769EF" w:rsidP="005D474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Cs/>
          <w:sz w:val="22"/>
          <w:szCs w:val="22"/>
        </w:rPr>
      </w:pPr>
    </w:p>
    <w:p w:rsidR="0038219C" w:rsidRPr="00F07D99" w:rsidRDefault="0038219C" w:rsidP="005D4741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/>
        </w:rPr>
        <w:t>Team Member for “Biomineral Processing for extraction of metal values</w:t>
      </w:r>
      <w:r w:rsidR="00DB333C" w:rsidRPr="00F07D99">
        <w:rPr>
          <w:rFonts w:ascii="Calibri" w:hAnsi="Calibri"/>
        </w:rPr>
        <w:t xml:space="preserve"> from ores/concentrates/wastes"</w:t>
      </w:r>
      <w:r w:rsidRPr="00F07D99">
        <w:rPr>
          <w:rFonts w:ascii="Calibri" w:hAnsi="Calibri"/>
        </w:rPr>
        <w:t xml:space="preserve">, Funded by CSIR, New Delhi </w:t>
      </w:r>
      <w:r w:rsidR="00C167F2" w:rsidRPr="00F07D99">
        <w:rPr>
          <w:rFonts w:ascii="Calibri" w:hAnsi="Calibri"/>
        </w:rPr>
        <w:t>(2002-2007)</w:t>
      </w:r>
      <w:r w:rsidR="00561B49" w:rsidRPr="00F07D99">
        <w:rPr>
          <w:rFonts w:ascii="Calibri" w:hAnsi="Calibri"/>
        </w:rPr>
        <w:t xml:space="preserve"> (Value: 170,968USD)</w:t>
      </w:r>
    </w:p>
    <w:p w:rsidR="0038219C" w:rsidRPr="00F07D99" w:rsidRDefault="0038219C" w:rsidP="005D4741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 w:cs="Arial"/>
        </w:rPr>
        <w:t>Team Member for “Treatment/bioremediation of electroplating and leather tanning effluents</w:t>
      </w:r>
      <w:r w:rsidR="00DB333C" w:rsidRPr="00F07D99">
        <w:rPr>
          <w:rFonts w:ascii="Calibri" w:hAnsi="Calibri" w:cs="Arial"/>
        </w:rPr>
        <w:t xml:space="preserve"> containing chromium"</w:t>
      </w:r>
      <w:r w:rsidRPr="00F07D99">
        <w:rPr>
          <w:rFonts w:ascii="Calibri" w:hAnsi="Calibri" w:cs="Arial"/>
        </w:rPr>
        <w:t xml:space="preserve">, </w:t>
      </w:r>
      <w:r w:rsidR="00DB333C" w:rsidRPr="00F07D99">
        <w:rPr>
          <w:rFonts w:ascii="Calibri" w:hAnsi="Calibri" w:cs="Arial"/>
        </w:rPr>
        <w:t>F</w:t>
      </w:r>
      <w:r w:rsidRPr="00F07D99">
        <w:rPr>
          <w:rFonts w:ascii="Calibri" w:hAnsi="Calibri" w:cs="Arial"/>
        </w:rPr>
        <w:t>unded by CSIR</w:t>
      </w:r>
      <w:r w:rsidR="00561B49" w:rsidRPr="00F07D99">
        <w:rPr>
          <w:rFonts w:ascii="Calibri" w:hAnsi="Calibri" w:cs="Arial"/>
        </w:rPr>
        <w:t>,</w:t>
      </w:r>
      <w:r w:rsidRPr="00F07D99">
        <w:rPr>
          <w:rFonts w:ascii="Calibri" w:hAnsi="Calibri" w:cs="Arial"/>
        </w:rPr>
        <w:t xml:space="preserve"> New Delhi</w:t>
      </w:r>
      <w:r w:rsidR="00C167F2" w:rsidRPr="00F07D99">
        <w:rPr>
          <w:rFonts w:ascii="Calibri" w:hAnsi="Calibri" w:cs="Arial"/>
        </w:rPr>
        <w:t xml:space="preserve"> </w:t>
      </w:r>
      <w:r w:rsidR="00C167F2" w:rsidRPr="00F07D99">
        <w:rPr>
          <w:rFonts w:ascii="Calibri" w:hAnsi="Calibri"/>
        </w:rPr>
        <w:t>(2002-2007)</w:t>
      </w:r>
      <w:r w:rsidR="00561B49" w:rsidRPr="00F07D99">
        <w:rPr>
          <w:rFonts w:ascii="Calibri" w:hAnsi="Calibri"/>
        </w:rPr>
        <w:t xml:space="preserve"> </w:t>
      </w:r>
      <w:r w:rsidR="00F07D99" w:rsidRPr="00F07D99">
        <w:rPr>
          <w:rFonts w:ascii="Calibri" w:hAnsi="Calibri"/>
        </w:rPr>
        <w:t xml:space="preserve">(Value: </w:t>
      </w:r>
      <w:r w:rsidR="00D73308" w:rsidRPr="00D73308">
        <w:rPr>
          <w:rFonts w:ascii="Calibri" w:hAnsi="Calibri"/>
        </w:rPr>
        <w:t xml:space="preserve">104,133 </w:t>
      </w:r>
      <w:r w:rsidR="00F07D99" w:rsidRPr="00F07D99">
        <w:rPr>
          <w:rFonts w:ascii="Calibri" w:hAnsi="Calibri"/>
        </w:rPr>
        <w:t>USD)</w:t>
      </w:r>
    </w:p>
    <w:p w:rsidR="00C167F2" w:rsidRPr="00F07D99" w:rsidRDefault="007C7D15" w:rsidP="005D4741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 w:cs="Arial"/>
        </w:rPr>
        <w:t xml:space="preserve">Principal Investigator </w:t>
      </w:r>
      <w:r w:rsidR="0038219C" w:rsidRPr="00F07D99">
        <w:rPr>
          <w:rFonts w:ascii="Calibri" w:hAnsi="Calibri" w:cs="Arial"/>
        </w:rPr>
        <w:t>for “Microbial leaching of Narwapahar uranium ore</w:t>
      </w:r>
      <w:r w:rsidR="00DB333C" w:rsidRPr="00F07D99">
        <w:rPr>
          <w:rFonts w:ascii="Calibri" w:hAnsi="Calibri" w:cs="Arial"/>
        </w:rPr>
        <w:t xml:space="preserve"> </w:t>
      </w:r>
      <w:r w:rsidR="0038219C" w:rsidRPr="00F07D99">
        <w:rPr>
          <w:rFonts w:ascii="Calibri" w:hAnsi="Calibri" w:cs="Arial"/>
        </w:rPr>
        <w:t>:In House Project”</w:t>
      </w:r>
      <w:r w:rsidR="00C167F2" w:rsidRPr="00F07D99">
        <w:rPr>
          <w:rFonts w:ascii="Calibri" w:hAnsi="Calibri" w:cs="Arial"/>
        </w:rPr>
        <w:t xml:space="preserve"> </w:t>
      </w:r>
      <w:r w:rsidR="00C167F2" w:rsidRPr="00F07D99">
        <w:rPr>
          <w:rFonts w:ascii="Calibri" w:hAnsi="Calibri"/>
        </w:rPr>
        <w:t>(2009-10)</w:t>
      </w:r>
      <w:r w:rsidR="00F07D99" w:rsidRPr="00F07D99">
        <w:rPr>
          <w:rFonts w:ascii="Calibri" w:hAnsi="Calibri"/>
        </w:rPr>
        <w:t xml:space="preserve"> (Value: 7</w:t>
      </w:r>
      <w:r w:rsidR="00D73308">
        <w:rPr>
          <w:rFonts w:ascii="Calibri" w:hAnsi="Calibri"/>
        </w:rPr>
        <w:t xml:space="preserve">,772 </w:t>
      </w:r>
      <w:r w:rsidR="00F07D99" w:rsidRPr="00F07D99">
        <w:rPr>
          <w:rFonts w:ascii="Calibri" w:hAnsi="Calibri"/>
        </w:rPr>
        <w:t>USD)</w:t>
      </w:r>
    </w:p>
    <w:p w:rsidR="0038219C" w:rsidRPr="00F07D99" w:rsidRDefault="0038219C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for “Bioleaching of Metals from Sea Nodules in Columns and Air Lift Reactors</w:t>
      </w:r>
      <w:r w:rsidR="00DB333C" w:rsidRPr="00F07D99">
        <w:rPr>
          <w:rFonts w:ascii="Calibri" w:hAnsi="Calibri" w:cs="Arial"/>
          <w:sz w:val="24"/>
        </w:rPr>
        <w:t xml:space="preserve"> </w:t>
      </w:r>
      <w:r w:rsidRPr="00F07D99">
        <w:rPr>
          <w:rFonts w:ascii="Calibri" w:hAnsi="Calibri" w:cs="Arial"/>
          <w:sz w:val="24"/>
        </w:rPr>
        <w:t>:In House Project”</w:t>
      </w:r>
      <w:r w:rsidR="00C167F2" w:rsidRPr="00F07D99">
        <w:rPr>
          <w:rFonts w:ascii="Calibri" w:hAnsi="Calibri" w:cs="Arial"/>
          <w:sz w:val="24"/>
        </w:rPr>
        <w:t xml:space="preserve"> (2009-10)</w:t>
      </w:r>
      <w:r w:rsidR="00F07D99" w:rsidRPr="00F07D99">
        <w:rPr>
          <w:rFonts w:ascii="Calibri" w:hAnsi="Calibri"/>
          <w:sz w:val="24"/>
        </w:rPr>
        <w:t xml:space="preserve"> (Value: </w:t>
      </w:r>
      <w:r w:rsidR="00D73308">
        <w:rPr>
          <w:rFonts w:ascii="Calibri" w:hAnsi="Calibri"/>
          <w:sz w:val="24"/>
        </w:rPr>
        <w:t xml:space="preserve">7,772 </w:t>
      </w:r>
      <w:r w:rsidR="00F07D99" w:rsidRPr="00F07D99">
        <w:rPr>
          <w:rFonts w:ascii="Calibri" w:hAnsi="Calibri"/>
          <w:sz w:val="24"/>
        </w:rPr>
        <w:t>USD)</w:t>
      </w:r>
    </w:p>
    <w:p w:rsidR="0038219C" w:rsidRPr="00F07D99" w:rsidRDefault="0038219C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Activity Leader for “Bioleaching of zinc ores/tailings for synthesis of nanosized Zn-based materials” under Biomaterials Module of Nano</w:t>
      </w:r>
      <w:r w:rsidR="000B485D">
        <w:rPr>
          <w:rFonts w:ascii="Calibri" w:hAnsi="Calibri" w:cs="Arial"/>
          <w:sz w:val="24"/>
        </w:rPr>
        <w:t>-</w:t>
      </w:r>
      <w:r w:rsidRPr="00F07D99">
        <w:rPr>
          <w:rFonts w:ascii="Calibri" w:hAnsi="Calibri" w:cs="Arial"/>
          <w:sz w:val="24"/>
        </w:rPr>
        <w:t>Structured A</w:t>
      </w:r>
      <w:r w:rsidR="00DB333C" w:rsidRPr="00F07D99">
        <w:rPr>
          <w:rFonts w:ascii="Calibri" w:hAnsi="Calibri" w:cs="Arial"/>
          <w:sz w:val="24"/>
        </w:rPr>
        <w:t xml:space="preserve">dvanced Materials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DB333C" w:rsidRPr="00F07D99">
        <w:rPr>
          <w:rFonts w:ascii="Calibri" w:hAnsi="Calibri" w:cs="Arial"/>
          <w:sz w:val="24"/>
        </w:rPr>
        <w:t xml:space="preserve"> CSIR</w:t>
      </w:r>
      <w:r w:rsidR="003A7CD3" w:rsidRPr="00F07D99">
        <w:rPr>
          <w:rFonts w:ascii="Calibri" w:hAnsi="Calibri" w:cs="Arial"/>
          <w:sz w:val="24"/>
        </w:rPr>
        <w:t>, New</w:t>
      </w:r>
      <w:r w:rsidR="009C3DC7">
        <w:rPr>
          <w:rFonts w:ascii="Calibri" w:hAnsi="Calibri" w:cs="Arial"/>
          <w:sz w:val="24"/>
        </w:rPr>
        <w:t xml:space="preserve"> </w:t>
      </w:r>
      <w:r w:rsidR="003A7CD3" w:rsidRPr="00F07D99">
        <w:rPr>
          <w:rFonts w:ascii="Calibri" w:hAnsi="Calibri" w:cs="Arial"/>
          <w:sz w:val="24"/>
        </w:rPr>
        <w:t>Delhi</w:t>
      </w:r>
      <w:r w:rsidR="00C167F2" w:rsidRPr="00F07D99">
        <w:rPr>
          <w:rFonts w:ascii="Calibri" w:hAnsi="Calibri" w:cs="Arial"/>
          <w:sz w:val="24"/>
        </w:rPr>
        <w:t xml:space="preserve"> (2007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</w:t>
      </w:r>
      <w:r w:rsidR="00F07D99" w:rsidRPr="000B485D">
        <w:rPr>
          <w:rFonts w:ascii="Calibri" w:hAnsi="Calibri" w:cs="Arial"/>
          <w:sz w:val="24"/>
        </w:rPr>
        <w:t xml:space="preserve">Value: </w:t>
      </w:r>
      <w:r w:rsidR="000B485D" w:rsidRPr="000B485D">
        <w:rPr>
          <w:rFonts w:ascii="Calibri" w:hAnsi="Calibri" w:cs="Arial"/>
          <w:sz w:val="24"/>
        </w:rPr>
        <w:t>59,062,797</w:t>
      </w:r>
      <w:r w:rsidR="00F07D99" w:rsidRPr="000B485D">
        <w:rPr>
          <w:rFonts w:ascii="Calibri" w:hAnsi="Calibri" w:cs="Arial"/>
          <w:sz w:val="24"/>
        </w:rPr>
        <w:t>USD)</w:t>
      </w:r>
    </w:p>
    <w:p w:rsidR="0038219C" w:rsidRPr="00F07D99" w:rsidRDefault="0038219C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Team Member for “Providing safe drinking water in rural areas using Solar Disinfection technique”</w:t>
      </w:r>
      <w:r w:rsidR="0095058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950583" w:rsidRPr="00F07D99">
        <w:rPr>
          <w:rFonts w:ascii="Calibri" w:hAnsi="Calibri" w:cs="Arial"/>
          <w:sz w:val="24"/>
        </w:rPr>
        <w:t>DST</w:t>
      </w:r>
      <w:r w:rsidR="00C167F2" w:rsidRPr="00F07D99">
        <w:rPr>
          <w:rFonts w:ascii="Calibri" w:hAnsi="Calibri" w:cs="Arial"/>
          <w:sz w:val="24"/>
        </w:rPr>
        <w:t xml:space="preserve"> (2007-09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0B485D">
        <w:rPr>
          <w:rFonts w:ascii="Calibri" w:hAnsi="Calibri"/>
          <w:sz w:val="24"/>
        </w:rPr>
        <w:t xml:space="preserve">57,507 </w:t>
      </w:r>
      <w:r w:rsidR="00F07D99" w:rsidRPr="00F07D99">
        <w:rPr>
          <w:rFonts w:ascii="Calibri" w:hAnsi="Calibri"/>
          <w:sz w:val="24"/>
        </w:rPr>
        <w:t>USD)</w:t>
      </w:r>
    </w:p>
    <w:p w:rsidR="0038219C" w:rsidRPr="00F07D99" w:rsidRDefault="0038219C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sz w:val="24"/>
        </w:rPr>
      </w:pPr>
      <w:r w:rsidRPr="00F07D99">
        <w:rPr>
          <w:rFonts w:ascii="Calibri" w:hAnsi="Calibri" w:cs="Arial"/>
          <w:sz w:val="24"/>
        </w:rPr>
        <w:t>Team Member for “Development of cost effective mine water reclamation technology for providing safe drinking water”</w:t>
      </w:r>
      <w:r w:rsidR="0095058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950583" w:rsidRPr="00F07D99">
        <w:rPr>
          <w:rFonts w:ascii="Calibri" w:hAnsi="Calibri" w:cs="Arial"/>
          <w:sz w:val="24"/>
        </w:rPr>
        <w:t xml:space="preserve">DST </w:t>
      </w:r>
      <w:r w:rsidR="00C167F2" w:rsidRPr="00F07D99">
        <w:rPr>
          <w:rFonts w:ascii="Calibri" w:hAnsi="Calibri" w:cs="Arial"/>
          <w:sz w:val="24"/>
        </w:rPr>
        <w:t>(2007-09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97,917 </w:t>
      </w:r>
      <w:r w:rsidR="00F07D99" w:rsidRPr="00F07D99">
        <w:rPr>
          <w:rFonts w:ascii="Calibri" w:hAnsi="Calibri"/>
          <w:sz w:val="24"/>
        </w:rPr>
        <w:t>USD)</w:t>
      </w:r>
    </w:p>
    <w:p w:rsidR="00A93562" w:rsidRPr="00F07D99" w:rsidRDefault="0038219C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Team Member </w:t>
      </w:r>
      <w:r w:rsidR="003A7CD3" w:rsidRPr="00F07D99">
        <w:rPr>
          <w:rFonts w:ascii="Calibri" w:hAnsi="Calibri" w:cs="Arial"/>
          <w:sz w:val="24"/>
        </w:rPr>
        <w:t xml:space="preserve">in “Characterisation of Sample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Pr="00F07D99">
        <w:rPr>
          <w:rFonts w:ascii="Calibri" w:hAnsi="Calibri" w:cs="Arial"/>
          <w:sz w:val="24"/>
        </w:rPr>
        <w:t>OMML</w:t>
      </w:r>
      <w:r w:rsidR="00A93562" w:rsidRPr="00F07D99">
        <w:rPr>
          <w:rFonts w:ascii="Calibri" w:hAnsi="Calibri" w:cs="Arial"/>
          <w:sz w:val="24"/>
        </w:rPr>
        <w:t xml:space="preserve"> </w:t>
      </w:r>
      <w:r w:rsidR="00C167F2" w:rsidRPr="00F07D99">
        <w:rPr>
          <w:rFonts w:ascii="Calibri" w:hAnsi="Calibri" w:cs="Arial"/>
          <w:sz w:val="24"/>
        </w:rPr>
        <w:t xml:space="preserve"> (2009-10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4,662 </w:t>
      </w:r>
      <w:r w:rsidR="00F07D99" w:rsidRPr="00F07D99">
        <w:rPr>
          <w:rFonts w:ascii="Calibri" w:hAnsi="Calibri"/>
          <w:sz w:val="24"/>
        </w:rPr>
        <w:t>USD)</w:t>
      </w:r>
    </w:p>
    <w:p w:rsidR="00A93562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A93562" w:rsidRPr="00F07D99">
        <w:rPr>
          <w:rFonts w:ascii="Calibri" w:hAnsi="Calibri" w:cs="Arial"/>
          <w:sz w:val="24"/>
        </w:rPr>
        <w:t>in “Characterisation  of Copper Slag Samples</w:t>
      </w:r>
      <w:r w:rsidR="003A7CD3" w:rsidRPr="00F07D99">
        <w:rPr>
          <w:rFonts w:ascii="Calibri" w:hAnsi="Calibri" w:cs="Arial"/>
          <w:sz w:val="24"/>
        </w:rPr>
        <w:t xml:space="preserve">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A93562" w:rsidRPr="00F07D99">
        <w:rPr>
          <w:rFonts w:ascii="Calibri" w:hAnsi="Calibri" w:cs="Arial"/>
          <w:sz w:val="24"/>
        </w:rPr>
        <w:t xml:space="preserve"> BIRLA COPPER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hadow/>
          <w:sz w:val="24"/>
        </w:rPr>
        <w:t xml:space="preserve"> </w:t>
      </w:r>
      <w:r w:rsidR="00C167F2" w:rsidRPr="00F07D99">
        <w:rPr>
          <w:rFonts w:ascii="Calibri" w:hAnsi="Calibri" w:cs="Arial"/>
          <w:sz w:val="24"/>
        </w:rPr>
        <w:t>(2010-11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4,662 </w:t>
      </w:r>
      <w:r w:rsidR="00F07D99" w:rsidRPr="00F07D99">
        <w:rPr>
          <w:rFonts w:ascii="Calibri" w:hAnsi="Calibri"/>
          <w:sz w:val="24"/>
        </w:rPr>
        <w:t>USD)</w:t>
      </w:r>
    </w:p>
    <w:p w:rsidR="00C167F2" w:rsidRPr="00F07D99" w:rsidRDefault="00A353BE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lastRenderedPageBreak/>
        <w:t xml:space="preserve">Co-Principal Investigator </w:t>
      </w:r>
      <w:r w:rsidR="00A93562" w:rsidRPr="00F07D99">
        <w:rPr>
          <w:rFonts w:ascii="Calibri" w:hAnsi="Calibri" w:cs="Arial"/>
          <w:sz w:val="24"/>
        </w:rPr>
        <w:t>in “Evaluating Corrosion of Zn-Ni Coated Steel</w:t>
      </w:r>
      <w:r w:rsidR="003A7CD3" w:rsidRPr="00F07D99">
        <w:rPr>
          <w:rFonts w:ascii="Calibri" w:hAnsi="Calibri" w:cs="Arial"/>
          <w:sz w:val="24"/>
        </w:rPr>
        <w:t xml:space="preserve">”, </w:t>
      </w:r>
      <w:r w:rsidR="003A7CD3" w:rsidRPr="00F07D99">
        <w:rPr>
          <w:rFonts w:ascii="Calibri" w:hAnsi="Calibri"/>
          <w:sz w:val="24"/>
        </w:rPr>
        <w:t>Funded by</w:t>
      </w:r>
      <w:r w:rsidR="00A93562" w:rsidRPr="00F07D99">
        <w:rPr>
          <w:rFonts w:ascii="Calibri" w:hAnsi="Calibri" w:cs="Arial"/>
          <w:sz w:val="24"/>
        </w:rPr>
        <w:t xml:space="preserve"> TATA STEEL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z w:val="24"/>
        </w:rPr>
        <w:t xml:space="preserve">  (2010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456C1">
        <w:rPr>
          <w:rFonts w:ascii="Calibri" w:hAnsi="Calibri"/>
          <w:sz w:val="24"/>
        </w:rPr>
        <w:t xml:space="preserve">96,353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C167F2" w:rsidRPr="00F07D99">
        <w:rPr>
          <w:rFonts w:ascii="Calibri" w:hAnsi="Calibri" w:cs="Arial"/>
          <w:sz w:val="24"/>
        </w:rPr>
        <w:t>in “Biochemical b</w:t>
      </w:r>
      <w:r w:rsidR="003A7CD3" w:rsidRPr="00F07D99">
        <w:rPr>
          <w:rFonts w:ascii="Calibri" w:hAnsi="Calibri" w:cs="Arial"/>
          <w:sz w:val="24"/>
        </w:rPr>
        <w:t xml:space="preserve">eneficiation of iron ore slimes”,  </w:t>
      </w:r>
      <w:r w:rsidR="003A7CD3" w:rsidRPr="00F07D99">
        <w:rPr>
          <w:rFonts w:ascii="Calibri" w:hAnsi="Calibri"/>
          <w:sz w:val="24"/>
        </w:rPr>
        <w:t>Funded by</w:t>
      </w:r>
      <w:r w:rsidR="00C167F2" w:rsidRPr="00F07D99">
        <w:rPr>
          <w:rFonts w:ascii="Calibri" w:hAnsi="Calibri" w:cs="Arial"/>
          <w:sz w:val="24"/>
        </w:rPr>
        <w:t xml:space="preserve"> TATA STEEL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z w:val="24"/>
        </w:rPr>
        <w:t xml:space="preserve"> (2011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E063EA">
        <w:rPr>
          <w:rFonts w:ascii="Calibri" w:hAnsi="Calibri"/>
          <w:sz w:val="24"/>
        </w:rPr>
        <w:t xml:space="preserve">13,956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bCs/>
          <w:color w:val="000000"/>
          <w:spacing w:val="0"/>
          <w:sz w:val="24"/>
          <w:lang w:eastAsia="ko-KR"/>
        </w:rPr>
        <w:t xml:space="preserve">Principal Investigator </w:t>
      </w:r>
      <w:r w:rsidR="00AF7CE4" w:rsidRPr="00F07D99">
        <w:rPr>
          <w:rFonts w:ascii="Calibri" w:hAnsi="Calibri" w:cs="Arial"/>
          <w:bCs/>
          <w:color w:val="000000"/>
          <w:spacing w:val="0"/>
          <w:sz w:val="24"/>
          <w:lang w:eastAsia="ko-KR"/>
        </w:rPr>
        <w:t>in “</w:t>
      </w:r>
      <w:r w:rsidR="00AF7CE4" w:rsidRPr="00F07D99">
        <w:rPr>
          <w:rFonts w:ascii="Calibri" w:hAnsi="Calibri" w:cs="Arial"/>
          <w:sz w:val="24"/>
        </w:rPr>
        <w:t>Biosynthesis of iron oxide based magnetic nanoparticles from industrial wastes</w:t>
      </w:r>
      <w:r w:rsidR="003A7CD3" w:rsidRPr="00F07D99">
        <w:rPr>
          <w:rFonts w:ascii="Calibri" w:hAnsi="Calibri" w:cs="Arial"/>
          <w:sz w:val="24"/>
        </w:rPr>
        <w:t>”,</w:t>
      </w:r>
      <w:r w:rsidR="003A7CD3" w:rsidRPr="00F07D99">
        <w:rPr>
          <w:rFonts w:ascii="Calibri" w:hAnsi="Calibri"/>
          <w:sz w:val="24"/>
        </w:rPr>
        <w:t xml:space="preserve"> Funded by DST-ILTP under Indo-Russian Collaboration </w:t>
      </w:r>
      <w:r w:rsidR="00AF7CE4" w:rsidRPr="00F07D99">
        <w:rPr>
          <w:rFonts w:ascii="Calibri" w:hAnsi="Calibri" w:cs="Arial"/>
          <w:sz w:val="24"/>
        </w:rPr>
        <w:t xml:space="preserve"> (2010-13) </w:t>
      </w:r>
      <w:r w:rsidR="00F07D99" w:rsidRPr="00F07D99">
        <w:rPr>
          <w:rFonts w:ascii="Calibri" w:hAnsi="Calibri"/>
          <w:sz w:val="24"/>
        </w:rPr>
        <w:t xml:space="preserve">(Value: </w:t>
      </w:r>
      <w:r w:rsidR="00EF3773">
        <w:rPr>
          <w:rFonts w:ascii="Calibri" w:hAnsi="Calibri"/>
          <w:sz w:val="24"/>
        </w:rPr>
        <w:t xml:space="preserve">42,738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AF7CE4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>Activity Leader in “Biodesulfurisation of High Sulfur Indian Coals</w:t>
      </w:r>
      <w:r w:rsidR="003A7CD3" w:rsidRPr="00F07D99">
        <w:rPr>
          <w:rFonts w:ascii="Calibri" w:hAnsi="Calibri" w:cs="Arial"/>
          <w:sz w:val="24"/>
        </w:rPr>
        <w:t>”,</w:t>
      </w:r>
      <w:r w:rsidR="003A7CD3" w:rsidRPr="00F07D99">
        <w:rPr>
          <w:rFonts w:ascii="Calibri" w:hAnsi="Calibri"/>
          <w:sz w:val="24"/>
        </w:rPr>
        <w:t xml:space="preserve"> Funded by</w:t>
      </w:r>
      <w:r w:rsidR="00950583" w:rsidRPr="00F07D99">
        <w:rPr>
          <w:rFonts w:ascii="Calibri" w:hAnsi="Calibri" w:cs="Arial"/>
          <w:sz w:val="24"/>
        </w:rPr>
        <w:t xml:space="preserve"> </w:t>
      </w:r>
      <w:r w:rsidRPr="00F07D99">
        <w:rPr>
          <w:rFonts w:ascii="Calibri" w:hAnsi="Calibri" w:cs="Arial"/>
          <w:sz w:val="24"/>
        </w:rPr>
        <w:t>Ministry of Steel</w:t>
      </w:r>
      <w:r w:rsidR="00950583" w:rsidRPr="00F07D99">
        <w:rPr>
          <w:rFonts w:ascii="Calibri" w:hAnsi="Calibri" w:cs="Arial"/>
          <w:sz w:val="24"/>
        </w:rPr>
        <w:t xml:space="preserve">  (2011-14</w:t>
      </w:r>
      <w:r w:rsidRPr="00F07D99">
        <w:rPr>
          <w:rFonts w:ascii="Calibri" w:hAnsi="Calibri" w:cs="Arial"/>
          <w:sz w:val="24"/>
        </w:rPr>
        <w:t>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EF3773">
        <w:rPr>
          <w:rFonts w:ascii="Calibri" w:hAnsi="Calibri"/>
          <w:sz w:val="24"/>
        </w:rPr>
        <w:t xml:space="preserve">133,650 </w:t>
      </w:r>
      <w:r w:rsidR="00F07D99" w:rsidRPr="00F07D99">
        <w:rPr>
          <w:rFonts w:ascii="Calibri" w:hAnsi="Calibri"/>
          <w:sz w:val="24"/>
        </w:rPr>
        <w:t>USD)</w:t>
      </w:r>
    </w:p>
    <w:p w:rsidR="00B13905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B13905" w:rsidRPr="00F07D99">
        <w:rPr>
          <w:rFonts w:ascii="Calibri" w:hAnsi="Calibri" w:cs="Arial"/>
          <w:sz w:val="24"/>
        </w:rPr>
        <w:t>in “Processing of spent Lithium Ion battery”</w:t>
      </w:r>
      <w:r w:rsidR="003A7CD3" w:rsidRPr="00F07D99">
        <w:rPr>
          <w:rFonts w:ascii="Calibri" w:hAnsi="Calibri" w:cs="Arial"/>
          <w:sz w:val="24"/>
        </w:rPr>
        <w:t>,</w:t>
      </w:r>
      <w:r w:rsidR="003A7CD3" w:rsidRPr="00F07D99">
        <w:rPr>
          <w:rFonts w:ascii="Calibri" w:hAnsi="Calibri"/>
          <w:sz w:val="24"/>
        </w:rPr>
        <w:t xml:space="preserve"> Funded by</w:t>
      </w:r>
      <w:r w:rsidR="00B13905" w:rsidRPr="00F07D99">
        <w:rPr>
          <w:rFonts w:ascii="Calibri" w:hAnsi="Calibri" w:cs="Arial"/>
          <w:sz w:val="24"/>
        </w:rPr>
        <w:t xml:space="preserve"> Renault Nissan</w:t>
      </w:r>
      <w:r w:rsidR="00EA700F" w:rsidRPr="00F07D99">
        <w:rPr>
          <w:rFonts w:ascii="Calibri" w:hAnsi="Calibri" w:cs="Arial"/>
          <w:sz w:val="24"/>
        </w:rPr>
        <w:t xml:space="preserve"> R&amp;D</w:t>
      </w:r>
      <w:r w:rsidR="00B13905" w:rsidRPr="00F07D99">
        <w:rPr>
          <w:rFonts w:ascii="Calibri" w:hAnsi="Calibri" w:cs="Arial"/>
          <w:sz w:val="24"/>
        </w:rPr>
        <w:t>, India (2012-13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953C2E">
        <w:rPr>
          <w:rFonts w:ascii="Calibri" w:hAnsi="Calibri"/>
          <w:sz w:val="24"/>
        </w:rPr>
        <w:t xml:space="preserve">51,284 </w:t>
      </w:r>
      <w:r w:rsidR="00F07D99" w:rsidRPr="00F07D99">
        <w:rPr>
          <w:rFonts w:ascii="Calibri" w:hAnsi="Calibri"/>
          <w:sz w:val="24"/>
        </w:rPr>
        <w:t>USD)</w:t>
      </w:r>
    </w:p>
    <w:p w:rsidR="00EA700F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EA700F" w:rsidRPr="00F07D99">
        <w:rPr>
          <w:rFonts w:ascii="Calibri" w:hAnsi="Calibri" w:cs="Arial"/>
          <w:sz w:val="24"/>
        </w:rPr>
        <w:t>in “Chemical and bioremediation of chromite mine effluents”</w:t>
      </w:r>
      <w:r w:rsidR="003A7CD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 Funded by </w:t>
      </w:r>
      <w:r w:rsidR="00EA700F" w:rsidRPr="00F07D99">
        <w:rPr>
          <w:rFonts w:ascii="Calibri" w:hAnsi="Calibri" w:cs="Arial"/>
          <w:sz w:val="24"/>
        </w:rPr>
        <w:t>TATA STEEL (2014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BB33A4">
        <w:rPr>
          <w:rFonts w:ascii="Calibri" w:hAnsi="Calibri"/>
          <w:sz w:val="24"/>
        </w:rPr>
        <w:t xml:space="preserve">6,620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AF7CE4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>Team Member in “Development of newer technologies for rare earth extra</w:t>
      </w:r>
      <w:r w:rsidR="003A7CD3" w:rsidRPr="00F07D99">
        <w:rPr>
          <w:rFonts w:ascii="Calibri" w:hAnsi="Calibri" w:cs="Arial"/>
          <w:sz w:val="24"/>
        </w:rPr>
        <w:t xml:space="preserve">ction from secondary resources”, </w:t>
      </w:r>
      <w:r w:rsidR="003A7CD3" w:rsidRPr="00F07D99">
        <w:rPr>
          <w:rFonts w:ascii="Calibri" w:hAnsi="Calibri"/>
          <w:sz w:val="24"/>
        </w:rPr>
        <w:t xml:space="preserve">Funded by CSIR, New  Delhi </w:t>
      </w:r>
      <w:r w:rsidR="00776CCD" w:rsidRPr="00F07D99">
        <w:rPr>
          <w:rFonts w:ascii="Calibri" w:hAnsi="Calibri"/>
          <w:sz w:val="24"/>
        </w:rPr>
        <w:t>(2012-2017)</w:t>
      </w:r>
      <w:r w:rsidR="00F07D99" w:rsidRPr="00F07D99">
        <w:rPr>
          <w:rFonts w:ascii="Calibri" w:hAnsi="Calibri"/>
          <w:sz w:val="24"/>
        </w:rPr>
        <w:t xml:space="preserve"> (Value: </w:t>
      </w:r>
      <w:r w:rsidR="000D40D4">
        <w:rPr>
          <w:rFonts w:ascii="Calibri" w:hAnsi="Calibri"/>
          <w:sz w:val="24"/>
        </w:rPr>
        <w:t>18</w:t>
      </w:r>
      <w:r w:rsidR="00F07D99" w:rsidRPr="00F07D99">
        <w:rPr>
          <w:rFonts w:ascii="Calibri" w:hAnsi="Calibri"/>
          <w:sz w:val="24"/>
        </w:rPr>
        <w:t>0,</w:t>
      </w:r>
      <w:r w:rsidR="000D40D4">
        <w:rPr>
          <w:rFonts w:ascii="Calibri" w:hAnsi="Calibri"/>
          <w:sz w:val="24"/>
        </w:rPr>
        <w:t xml:space="preserve">250 </w:t>
      </w:r>
      <w:r w:rsidR="00F07D99" w:rsidRPr="00F07D99">
        <w:rPr>
          <w:rFonts w:ascii="Calibri" w:hAnsi="Calibri"/>
          <w:sz w:val="24"/>
        </w:rPr>
        <w:t>USD)</w:t>
      </w:r>
    </w:p>
    <w:p w:rsidR="00AE5362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AE5362" w:rsidRPr="00F07D99">
        <w:rPr>
          <w:rFonts w:ascii="Calibri" w:hAnsi="Calibri" w:cs="Arial"/>
          <w:sz w:val="24"/>
        </w:rPr>
        <w:t>in “Hydrometallurgical replenishment of red mud for ext</w:t>
      </w:r>
      <w:r w:rsidR="003A7CD3" w:rsidRPr="00F07D99">
        <w:rPr>
          <w:rFonts w:ascii="Calibri" w:hAnsi="Calibri" w:cs="Arial"/>
          <w:sz w:val="24"/>
        </w:rPr>
        <w:t xml:space="preserve">raction of rare earth element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AE5362" w:rsidRPr="00F07D99">
        <w:rPr>
          <w:rFonts w:ascii="Calibri" w:hAnsi="Calibri" w:cs="Arial"/>
          <w:sz w:val="24"/>
        </w:rPr>
        <w:t>NALCO</w:t>
      </w:r>
      <w:r w:rsidR="00950583" w:rsidRPr="00F07D99">
        <w:rPr>
          <w:rFonts w:ascii="Calibri" w:hAnsi="Calibri" w:cs="Arial"/>
          <w:sz w:val="24"/>
        </w:rPr>
        <w:t xml:space="preserve"> </w:t>
      </w:r>
      <w:r w:rsidR="00776CCD" w:rsidRPr="00F07D99">
        <w:rPr>
          <w:rFonts w:ascii="Calibri" w:hAnsi="Calibri" w:cs="Arial"/>
          <w:sz w:val="24"/>
        </w:rPr>
        <w:t>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0D40D4">
        <w:rPr>
          <w:rFonts w:ascii="Calibri" w:hAnsi="Calibri"/>
          <w:sz w:val="24"/>
        </w:rPr>
        <w:t xml:space="preserve">13,644 </w:t>
      </w:r>
      <w:r w:rsidR="00F07D99" w:rsidRPr="00F07D99">
        <w:rPr>
          <w:rFonts w:ascii="Calibri" w:hAnsi="Calibri"/>
          <w:sz w:val="24"/>
        </w:rPr>
        <w:t>USD)</w:t>
      </w:r>
    </w:p>
    <w:p w:rsidR="008379CF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Scale-up trials in Biobenefic</w:t>
      </w:r>
      <w:r w:rsidR="003A7CD3" w:rsidRPr="00F07D99">
        <w:rPr>
          <w:rFonts w:ascii="Calibri" w:hAnsi="Calibri" w:cs="Arial"/>
          <w:sz w:val="24"/>
        </w:rPr>
        <w:t xml:space="preserve">iation of Joda Iron ore slime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8379CF" w:rsidRPr="00F07D99">
        <w:rPr>
          <w:rFonts w:ascii="Calibri" w:hAnsi="Calibri" w:cs="Arial"/>
          <w:sz w:val="24"/>
        </w:rPr>
        <w:t>TATA STEEL</w:t>
      </w:r>
      <w:r w:rsidR="00EA700F" w:rsidRPr="00F07D99">
        <w:rPr>
          <w:rFonts w:ascii="Calibri" w:hAnsi="Calibri" w:cs="Arial"/>
          <w:sz w:val="24"/>
        </w:rPr>
        <w:t xml:space="preserve"> </w:t>
      </w:r>
      <w:r w:rsidR="00776CCD" w:rsidRPr="00F07D99">
        <w:rPr>
          <w:rFonts w:ascii="Calibri" w:hAnsi="Calibri" w:cs="Arial"/>
          <w:sz w:val="24"/>
        </w:rPr>
        <w:t>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5630DB">
        <w:rPr>
          <w:rFonts w:ascii="Calibri" w:hAnsi="Calibri"/>
          <w:sz w:val="24"/>
        </w:rPr>
        <w:t xml:space="preserve">26,231 </w:t>
      </w:r>
      <w:r w:rsidR="00F07D99" w:rsidRPr="00F07D99">
        <w:rPr>
          <w:rFonts w:ascii="Calibri" w:hAnsi="Calibri"/>
          <w:sz w:val="24"/>
        </w:rPr>
        <w:t>USD)</w:t>
      </w:r>
    </w:p>
    <w:p w:rsidR="008379CF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Biochemica</w:t>
      </w:r>
      <w:r w:rsidR="003A7CD3" w:rsidRPr="00F07D99">
        <w:rPr>
          <w:rFonts w:ascii="Calibri" w:hAnsi="Calibri" w:cs="Arial"/>
          <w:sz w:val="24"/>
        </w:rPr>
        <w:t xml:space="preserve">l dephosphorisation of LD slag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8379CF" w:rsidRPr="00F07D99">
        <w:rPr>
          <w:rFonts w:ascii="Calibri" w:hAnsi="Calibri" w:cs="Arial"/>
          <w:sz w:val="24"/>
        </w:rPr>
        <w:t>TATA STEEL</w:t>
      </w:r>
      <w:r w:rsidR="00776CCD" w:rsidRPr="00F07D99">
        <w:rPr>
          <w:rFonts w:ascii="Calibri" w:hAnsi="Calibri" w:cs="Arial"/>
          <w:sz w:val="24"/>
        </w:rPr>
        <w:t xml:space="preserve"> 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</w:t>
      </w:r>
      <w:r w:rsidR="005630DB">
        <w:rPr>
          <w:rFonts w:ascii="Calibri" w:hAnsi="Calibri"/>
          <w:sz w:val="24"/>
        </w:rPr>
        <w:t xml:space="preserve">0,489 </w:t>
      </w:r>
      <w:r w:rsidR="00F07D99" w:rsidRPr="00F07D99">
        <w:rPr>
          <w:rFonts w:ascii="Calibri" w:hAnsi="Calibri"/>
          <w:sz w:val="24"/>
        </w:rPr>
        <w:t>USD)</w:t>
      </w:r>
    </w:p>
    <w:p w:rsidR="00B624EA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Verdana" w:hAnsi="Verdana"/>
          <w:color w:val="3F3F3F"/>
          <w:sz w:val="24"/>
          <w:lang w:val="en-IN" w:eastAsia="en-IN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Extraction of REE”s from blast furnace slag”</w:t>
      </w:r>
      <w:r w:rsidR="003A7CD3" w:rsidRPr="00F07D99">
        <w:rPr>
          <w:rFonts w:ascii="Calibri" w:hAnsi="Calibri" w:cs="Arial"/>
          <w:sz w:val="24"/>
        </w:rPr>
        <w:t>,</w:t>
      </w:r>
      <w:r w:rsidR="003A7CD3" w:rsidRPr="00F07D99">
        <w:rPr>
          <w:rFonts w:ascii="Calibri" w:hAnsi="Calibri"/>
          <w:sz w:val="24"/>
        </w:rPr>
        <w:t xml:space="preserve"> Funded by</w:t>
      </w:r>
      <w:r w:rsidR="008379CF" w:rsidRPr="00F07D99">
        <w:rPr>
          <w:rFonts w:ascii="Calibri" w:hAnsi="Calibri" w:cs="Arial"/>
          <w:sz w:val="24"/>
        </w:rPr>
        <w:t xml:space="preserve"> TATA STEEL</w:t>
      </w:r>
      <w:r w:rsidR="00776CCD" w:rsidRPr="00F07D99">
        <w:rPr>
          <w:rFonts w:ascii="Calibri" w:hAnsi="Calibri" w:cs="Arial"/>
          <w:sz w:val="24"/>
        </w:rPr>
        <w:t xml:space="preserve"> 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</w:t>
      </w:r>
      <w:r w:rsidR="003C6632">
        <w:rPr>
          <w:rFonts w:ascii="Calibri" w:hAnsi="Calibri"/>
          <w:sz w:val="24"/>
        </w:rPr>
        <w:t xml:space="preserve">5,352 </w:t>
      </w:r>
      <w:r w:rsidR="00F07D99" w:rsidRPr="00F07D99">
        <w:rPr>
          <w:rFonts w:ascii="Calibri" w:hAnsi="Calibri"/>
          <w:sz w:val="24"/>
        </w:rPr>
        <w:t>USD)</w:t>
      </w:r>
    </w:p>
    <w:p w:rsidR="00B624EA" w:rsidRPr="00F07D99" w:rsidRDefault="00B624EA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in “Enhancement in process Efficiency in the Production of Ferro-chromium”, Funded by BALASORE ALLOYS LTD.</w:t>
      </w:r>
      <w:r w:rsidR="00776CCD" w:rsidRPr="00F07D99">
        <w:rPr>
          <w:rFonts w:ascii="Calibri" w:hAnsi="Calibri" w:cs="Arial"/>
          <w:sz w:val="24"/>
        </w:rPr>
        <w:t xml:space="preserve"> (2016-17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0,</w:t>
      </w:r>
      <w:r w:rsidR="0097498B">
        <w:rPr>
          <w:rFonts w:ascii="Calibri" w:hAnsi="Calibri"/>
          <w:sz w:val="24"/>
        </w:rPr>
        <w:t xml:space="preserve">411 </w:t>
      </w:r>
      <w:r w:rsidR="00F07D99" w:rsidRPr="00F07D99">
        <w:rPr>
          <w:rFonts w:ascii="Calibri" w:hAnsi="Calibri"/>
          <w:sz w:val="24"/>
        </w:rPr>
        <w:t>USD)</w:t>
      </w:r>
    </w:p>
    <w:p w:rsidR="00CB2210" w:rsidRPr="00F07D99" w:rsidRDefault="00CB2210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in “Dephosphorisation of Calcium Ferrite”, Funded by TATA STEEL</w:t>
      </w:r>
      <w:r w:rsidR="00776CCD" w:rsidRPr="00F07D99">
        <w:rPr>
          <w:rFonts w:ascii="Calibri" w:hAnsi="Calibri" w:cs="Arial"/>
          <w:sz w:val="24"/>
        </w:rPr>
        <w:t xml:space="preserve"> (2016-17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4A23B2">
        <w:rPr>
          <w:rFonts w:ascii="Calibri" w:hAnsi="Calibri"/>
          <w:sz w:val="24"/>
        </w:rPr>
        <w:t xml:space="preserve">9,324 </w:t>
      </w:r>
      <w:r w:rsidR="00F07D99" w:rsidRPr="00F07D99">
        <w:rPr>
          <w:rFonts w:ascii="Calibri" w:hAnsi="Calibri"/>
          <w:sz w:val="24"/>
        </w:rPr>
        <w:t>USD)</w:t>
      </w:r>
    </w:p>
    <w:p w:rsidR="00CB2210" w:rsidRPr="009005A6" w:rsidRDefault="00CB2210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Member in "Development of Process Flowsheet for Extraction of Tungsten Metal from Hutti Tailings", Funded by DRDO</w:t>
      </w:r>
      <w:r w:rsidR="00776CCD" w:rsidRPr="00F07D99">
        <w:rPr>
          <w:rFonts w:ascii="Calibri" w:hAnsi="Calibri" w:cs="Arial"/>
          <w:sz w:val="24"/>
        </w:rPr>
        <w:t xml:space="preserve"> (2016-18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C07D08">
        <w:rPr>
          <w:rFonts w:ascii="Calibri" w:hAnsi="Calibri"/>
          <w:sz w:val="24"/>
        </w:rPr>
        <w:t>264</w:t>
      </w:r>
      <w:r w:rsidR="00F07D99" w:rsidRPr="00F07D99">
        <w:rPr>
          <w:rFonts w:ascii="Calibri" w:hAnsi="Calibri"/>
          <w:sz w:val="24"/>
        </w:rPr>
        <w:t>,</w:t>
      </w:r>
      <w:r w:rsidR="00C07D08">
        <w:rPr>
          <w:rFonts w:ascii="Calibri" w:hAnsi="Calibri"/>
          <w:sz w:val="24"/>
        </w:rPr>
        <w:t xml:space="preserve">153 </w:t>
      </w:r>
      <w:r w:rsidR="00F07D99" w:rsidRPr="00F07D99">
        <w:rPr>
          <w:rFonts w:ascii="Calibri" w:hAnsi="Calibri"/>
          <w:sz w:val="24"/>
        </w:rPr>
        <w:t>USD)</w:t>
      </w:r>
    </w:p>
    <w:p w:rsidR="009005A6" w:rsidRPr="00F52A0D" w:rsidRDefault="009005A6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>
        <w:rPr>
          <w:rFonts w:ascii="Calibri" w:hAnsi="Calibri"/>
          <w:sz w:val="24"/>
        </w:rPr>
        <w:t>Co-Project leader in "Extraction of vanadium from spent catalysts", Funded by HINDUSTAN ZINC LIMITED, UDAIPUR (2017-18) (Value: 24, 000 USD)</w:t>
      </w:r>
    </w:p>
    <w:p w:rsidR="00F52A0D" w:rsidRPr="00F07D99" w:rsidRDefault="00F52A0D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>
        <w:rPr>
          <w:rFonts w:ascii="Calibri" w:hAnsi="Calibri"/>
          <w:sz w:val="24"/>
        </w:rPr>
        <w:t>Project leader in “Extraction of REEs from GBFS and possible applications of the residue”, Funded by TATA STEEL (2019-20) (Value: 52,000 USD)</w:t>
      </w:r>
    </w:p>
    <w:p w:rsidR="00FC53DC" w:rsidRDefault="00F3355F" w:rsidP="005D4741">
      <w:pPr>
        <w:widowControl w:val="0"/>
        <w:tabs>
          <w:tab w:val="left" w:pos="1976"/>
        </w:tabs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z w:val="22"/>
        </w:rPr>
      </w:pPr>
      <w:r>
        <w:rPr>
          <w:rFonts w:ascii="Calibri" w:hAnsi="Calibri"/>
          <w:b/>
          <w:sz w:val="22"/>
        </w:rPr>
        <w:tab/>
      </w:r>
      <w:r>
        <w:rPr>
          <w:rFonts w:ascii="Calibri" w:hAnsi="Calibri"/>
          <w:b/>
          <w:sz w:val="22"/>
        </w:rPr>
        <w:tab/>
      </w:r>
    </w:p>
    <w:p w:rsidR="00B91A46" w:rsidRPr="00B91A46" w:rsidRDefault="00B91A46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b/>
          <w:bCs/>
          <w:i/>
          <w:iCs/>
          <w:shadow/>
          <w:sz w:val="22"/>
          <w:szCs w:val="22"/>
        </w:rPr>
      </w:pPr>
      <w:r w:rsidRPr="00B91A46">
        <w:rPr>
          <w:rFonts w:ascii="Calibri" w:hAnsi="Calibri"/>
          <w:b/>
          <w:bCs/>
          <w:i/>
          <w:iCs/>
          <w:shadow/>
          <w:sz w:val="22"/>
          <w:szCs w:val="22"/>
        </w:rPr>
        <w:t>R&amp;D PROCESSES DEVELOPED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Isolation, characterization and purification of microbial isolates from various sources </w:t>
      </w:r>
      <w:r w:rsidRPr="009B655D">
        <w:rPr>
          <w:rFonts w:ascii="Calibri" w:hAnsi="Calibri"/>
          <w:shadow/>
        </w:rPr>
        <w:t>(22 Industrially important isolates; 13 deposited at NCCS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the process for bioleaching of low grade silica-rich and apatite-rich ore of uranium, and tested industrial scale of realization </w:t>
      </w:r>
      <w:r w:rsidRPr="009B655D">
        <w:rPr>
          <w:rFonts w:ascii="Calibri" w:hAnsi="Calibri"/>
          <w:shadow/>
        </w:rPr>
        <w:t>(lab scale to 2ton column scale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lastRenderedPageBreak/>
        <w:t xml:space="preserve">Developed the know-how for bioleaching of low grade chalcopyrite ore </w:t>
      </w:r>
      <w:r w:rsidRPr="009B655D">
        <w:rPr>
          <w:rFonts w:ascii="Calibri" w:hAnsi="Calibri"/>
          <w:shadow/>
        </w:rPr>
        <w:t>(high recovery with consortia leaching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the know-how for Biosorption/bioremediation of tannery effluents </w:t>
      </w:r>
      <w:r w:rsidRPr="009B655D">
        <w:rPr>
          <w:rFonts w:ascii="Calibri" w:hAnsi="Calibri"/>
          <w:shadow/>
        </w:rPr>
        <w:t>(for trivalent chromium source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signed the air-lift bioreactor for large scale bioleaching of sea nodules </w:t>
      </w:r>
      <w:r w:rsidRPr="009B655D">
        <w:rPr>
          <w:rFonts w:ascii="Calibri" w:hAnsi="Calibri"/>
          <w:shadow/>
        </w:rPr>
        <w:t>(using extremophiles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Developed microbial based composite for metal remediation from aqueous wastes</w:t>
      </w:r>
      <w:r w:rsidRPr="009B655D">
        <w:rPr>
          <w:rFonts w:ascii="Calibri" w:hAnsi="Calibri"/>
          <w:shadow/>
        </w:rPr>
        <w:t xml:space="preserve"> (product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Developed the know-how for bioleaching of zinc tailings and synthesis of Zn based nanomaterials </w:t>
      </w:r>
      <w:r w:rsidRPr="009B655D">
        <w:rPr>
          <w:rFonts w:ascii="Calibri" w:hAnsi="Calibri"/>
          <w:shadow/>
        </w:rPr>
        <w:t>(30-60nm ZnO powders of &gt;99% purity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know-how for microbial upgradation of iron ore slimes </w:t>
      </w:r>
      <w:r w:rsidRPr="009B655D">
        <w:rPr>
          <w:rFonts w:ascii="Calibri" w:hAnsi="Calibri"/>
          <w:shadow/>
        </w:rPr>
        <w:t>(from 43% Fe to 58% Fe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Developed process for bio-desulphurization of high sulfur coal </w:t>
      </w:r>
      <w:r w:rsidRPr="009B655D">
        <w:rPr>
          <w:rFonts w:ascii="Calibri" w:hAnsi="Calibri"/>
          <w:shadow/>
        </w:rPr>
        <w:t>(total sulfur reduction from 3.5% to &lt;0.5%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Developed process for extraction of REEs from red mud (</w:t>
      </w:r>
      <w:r w:rsidRPr="009B655D">
        <w:rPr>
          <w:rFonts w:ascii="Calibri" w:hAnsi="Calibri"/>
          <w:shadow/>
        </w:rPr>
        <w:t>95% REOs</w:t>
      </w:r>
      <w:r w:rsidRPr="009B655D">
        <w:rPr>
          <w:rFonts w:ascii="Calibri" w:hAnsi="Calibri"/>
        </w:rPr>
        <w:t>) hydrometallurgically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</w:t>
      </w:r>
      <w:r w:rsidR="00AF244C">
        <w:rPr>
          <w:rFonts w:ascii="Calibri" w:hAnsi="Calibri"/>
        </w:rPr>
        <w:t>p</w:t>
      </w:r>
      <w:r w:rsidRPr="009B655D">
        <w:rPr>
          <w:rFonts w:ascii="Calibri" w:hAnsi="Calibri"/>
        </w:rPr>
        <w:t>rocess for extraction of REE</w:t>
      </w:r>
      <w:r w:rsidR="00AF244C">
        <w:rPr>
          <w:rFonts w:ascii="Calibri" w:hAnsi="Calibri"/>
        </w:rPr>
        <w:t>s</w:t>
      </w:r>
      <w:r w:rsidRPr="009B655D">
        <w:rPr>
          <w:rFonts w:ascii="Calibri" w:hAnsi="Calibri"/>
        </w:rPr>
        <w:t xml:space="preserve"> from blast furnace slag (</w:t>
      </w:r>
      <w:r w:rsidRPr="009B655D">
        <w:rPr>
          <w:rFonts w:ascii="Calibri" w:hAnsi="Calibri"/>
          <w:shadow/>
        </w:rPr>
        <w:t>93% REOs</w:t>
      </w:r>
      <w:r w:rsidRPr="009B655D">
        <w:rPr>
          <w:rFonts w:ascii="Calibri" w:hAnsi="Calibri"/>
        </w:rPr>
        <w:t>) hydrometallurgically</w:t>
      </w:r>
    </w:p>
    <w:p w:rsidR="00B91A46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Postulated process for biochemical dephosphorisation of LD slag (</w:t>
      </w:r>
      <w:r w:rsidRPr="009B655D">
        <w:rPr>
          <w:rFonts w:ascii="Calibri" w:hAnsi="Calibri"/>
          <w:shadow/>
        </w:rPr>
        <w:t>reducing from 1.3 to &lt;0.05% P</w:t>
      </w:r>
      <w:r w:rsidRPr="009B655D">
        <w:rPr>
          <w:rFonts w:ascii="Calibri" w:hAnsi="Calibri"/>
        </w:rPr>
        <w:t>)</w:t>
      </w:r>
    </w:p>
    <w:p w:rsidR="004C50DF" w:rsidRDefault="004C50DF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>
        <w:rPr>
          <w:rFonts w:ascii="Calibri" w:hAnsi="Calibri"/>
        </w:rPr>
        <w:t>First Flowsheet globally on bio-recycling  of spent EV batteries (jointly with Nissan)</w:t>
      </w:r>
    </w:p>
    <w:p w:rsidR="00AF244C" w:rsidRPr="009B655D" w:rsidRDefault="00AF244C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>
        <w:rPr>
          <w:rFonts w:ascii="Calibri" w:hAnsi="Calibri"/>
        </w:rPr>
        <w:t xml:space="preserve">Developed process for </w:t>
      </w:r>
      <w:r w:rsidRPr="00AF244C">
        <w:rPr>
          <w:rFonts w:ascii="Calibri" w:hAnsi="Calibri"/>
          <w:i/>
          <w:shadow/>
        </w:rPr>
        <w:t>Ammonium Metavanadate</w:t>
      </w:r>
      <w:r w:rsidR="00C92CA3">
        <w:rPr>
          <w:rFonts w:ascii="Calibri" w:hAnsi="Calibri"/>
          <w:i/>
          <w:shadow/>
        </w:rPr>
        <w:t xml:space="preserve"> (96%)</w:t>
      </w:r>
      <w:r>
        <w:rPr>
          <w:rFonts w:ascii="Calibri" w:hAnsi="Calibri"/>
          <w:i/>
        </w:rPr>
        <w:t xml:space="preserve"> </w:t>
      </w:r>
      <w:r w:rsidRPr="00AF244C">
        <w:rPr>
          <w:rFonts w:ascii="Calibri" w:hAnsi="Calibri"/>
        </w:rPr>
        <w:t>and</w:t>
      </w:r>
      <w:r>
        <w:rPr>
          <w:rFonts w:ascii="Calibri" w:hAnsi="Calibri"/>
          <w:i/>
        </w:rPr>
        <w:t xml:space="preserve"> </w:t>
      </w:r>
      <w:r>
        <w:rPr>
          <w:rFonts w:ascii="Calibri" w:hAnsi="Calibri"/>
          <w:i/>
          <w:shadow/>
        </w:rPr>
        <w:t xml:space="preserve">Vanadium </w:t>
      </w:r>
      <w:r w:rsidRPr="00AF244C">
        <w:rPr>
          <w:rFonts w:ascii="Calibri" w:hAnsi="Calibri"/>
          <w:i/>
          <w:shadow/>
        </w:rPr>
        <w:t>Pentaoxide</w:t>
      </w:r>
      <w:r w:rsidR="00C92CA3">
        <w:rPr>
          <w:rFonts w:ascii="Calibri" w:hAnsi="Calibri"/>
          <w:i/>
          <w:shadow/>
        </w:rPr>
        <w:t xml:space="preserve"> (&gt;99%)</w:t>
      </w:r>
      <w:r>
        <w:rPr>
          <w:rFonts w:ascii="Calibri" w:hAnsi="Calibri"/>
          <w:i/>
        </w:rPr>
        <w:t xml:space="preserve"> </w:t>
      </w:r>
      <w:r>
        <w:rPr>
          <w:rFonts w:ascii="Calibri" w:hAnsi="Calibri"/>
        </w:rPr>
        <w:t>synthesis from</w:t>
      </w:r>
      <w:r w:rsidR="00C92CA3">
        <w:rPr>
          <w:rFonts w:ascii="Calibri" w:hAnsi="Calibri"/>
        </w:rPr>
        <w:t xml:space="preserve"> vanadium </w:t>
      </w:r>
      <w:r>
        <w:rPr>
          <w:rFonts w:ascii="Calibri" w:hAnsi="Calibri"/>
        </w:rPr>
        <w:t>based secondary resources (sludge, catalysts, etc.)</w:t>
      </w:r>
    </w:p>
    <w:p w:rsidR="00FC53DC" w:rsidRDefault="00FC53D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z w:val="22"/>
        </w:rPr>
      </w:pPr>
    </w:p>
    <w:p w:rsidR="009005A6" w:rsidRPr="00E07EAC" w:rsidRDefault="009005A6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E07EAC">
        <w:rPr>
          <w:rFonts w:ascii="Calibri" w:hAnsi="Calibri"/>
          <w:b/>
          <w:shadow/>
          <w:sz w:val="28"/>
        </w:rPr>
        <w:t>PUBLICATIONS</w:t>
      </w:r>
    </w:p>
    <w:p w:rsidR="009005A6" w:rsidRPr="000101F7" w:rsidRDefault="009005A6" w:rsidP="005D4741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line="276" w:lineRule="auto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Journals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975606">
        <w:rPr>
          <w:rFonts w:ascii="Calibri" w:hAnsi="Calibri"/>
          <w:shadow/>
        </w:rPr>
        <w:t>: 4</w:t>
      </w:r>
      <w:r w:rsidR="00666CBC">
        <w:rPr>
          <w:rFonts w:ascii="Calibri" w:hAnsi="Calibri"/>
          <w:shadow/>
        </w:rPr>
        <w:t>4</w:t>
      </w:r>
    </w:p>
    <w:p w:rsidR="009005A6" w:rsidRPr="000101F7" w:rsidRDefault="009005A6" w:rsidP="005D4741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line="276" w:lineRule="auto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Conferences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0E2252">
        <w:rPr>
          <w:rFonts w:ascii="Calibri" w:hAnsi="Calibri"/>
          <w:shadow/>
        </w:rPr>
        <w:t>: 3</w:t>
      </w:r>
      <w:r w:rsidR="00666CBC">
        <w:rPr>
          <w:rFonts w:ascii="Calibri" w:hAnsi="Calibri"/>
          <w:shadow/>
        </w:rPr>
        <w:t>3</w:t>
      </w:r>
      <w:bookmarkStart w:id="0" w:name="_GoBack"/>
      <w:bookmarkEnd w:id="0"/>
    </w:p>
    <w:p w:rsidR="009005A6" w:rsidRPr="000101F7" w:rsidRDefault="009005A6" w:rsidP="005D4741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line="276" w:lineRule="auto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Edited Books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Pr="000101F7">
        <w:rPr>
          <w:rFonts w:ascii="Calibri" w:hAnsi="Calibri"/>
          <w:shadow/>
        </w:rPr>
        <w:t>: 05</w:t>
      </w:r>
    </w:p>
    <w:p w:rsidR="009005A6" w:rsidRPr="000101F7" w:rsidRDefault="009005A6" w:rsidP="005D4741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line="276" w:lineRule="auto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Book Chapter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Pr="000101F7">
        <w:rPr>
          <w:rFonts w:ascii="Calibri" w:hAnsi="Calibri"/>
          <w:shadow/>
        </w:rPr>
        <w:t>: 0</w:t>
      </w:r>
      <w:r w:rsidR="003D178A">
        <w:rPr>
          <w:rFonts w:ascii="Calibri" w:hAnsi="Calibri"/>
          <w:shadow/>
        </w:rPr>
        <w:t>9</w:t>
      </w:r>
    </w:p>
    <w:p w:rsidR="009005A6" w:rsidRDefault="009005A6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b/>
          <w:bCs/>
          <w:i/>
          <w:iCs/>
          <w:shadow/>
          <w:sz w:val="22"/>
          <w:szCs w:val="22"/>
        </w:rPr>
      </w:pPr>
    </w:p>
    <w:p w:rsidR="0022325C" w:rsidRPr="00E07EAC" w:rsidRDefault="0022325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E07EAC">
        <w:rPr>
          <w:rFonts w:ascii="Calibri" w:hAnsi="Calibri"/>
          <w:b/>
          <w:shadow/>
          <w:sz w:val="28"/>
        </w:rPr>
        <w:t>PATENTS (FILED/SUBMITTED)</w:t>
      </w:r>
    </w:p>
    <w:p w:rsidR="0022325C" w:rsidRPr="000101F7" w:rsidRDefault="0022325C" w:rsidP="005D4741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line="276" w:lineRule="auto"/>
        <w:jc w:val="both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Granted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  <w:t>: 05</w:t>
      </w:r>
    </w:p>
    <w:p w:rsidR="0022325C" w:rsidRPr="000101F7" w:rsidRDefault="0022325C" w:rsidP="005D4741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line="276" w:lineRule="auto"/>
        <w:jc w:val="both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Submitted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  <w:t>: 06</w:t>
      </w:r>
    </w:p>
    <w:p w:rsidR="00E07EAC" w:rsidRDefault="00E07EA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</w:p>
    <w:p w:rsidR="000F15E2" w:rsidRPr="00DF36A5" w:rsidRDefault="000F15E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t xml:space="preserve">INDUSTRIAL </w:t>
      </w:r>
      <w:r w:rsidR="00762898" w:rsidRPr="00DF36A5">
        <w:rPr>
          <w:rFonts w:ascii="Calibri" w:hAnsi="Calibri"/>
          <w:b/>
          <w:shadow/>
          <w:sz w:val="28"/>
        </w:rPr>
        <w:t>&amp;</w:t>
      </w:r>
      <w:r w:rsidRPr="00DF36A5">
        <w:rPr>
          <w:rFonts w:ascii="Calibri" w:hAnsi="Calibri"/>
          <w:b/>
          <w:shadow/>
          <w:sz w:val="28"/>
        </w:rPr>
        <w:t xml:space="preserve"> </w:t>
      </w:r>
      <w:r w:rsidR="00FE0E1F" w:rsidRPr="00DF36A5">
        <w:rPr>
          <w:rFonts w:ascii="Calibri" w:hAnsi="Calibri"/>
          <w:b/>
          <w:shadow/>
          <w:sz w:val="28"/>
        </w:rPr>
        <w:t xml:space="preserve">RESEARCH </w:t>
      </w:r>
      <w:r w:rsidR="00937F72" w:rsidRPr="00DF36A5">
        <w:rPr>
          <w:rFonts w:ascii="Calibri" w:hAnsi="Calibri"/>
          <w:b/>
          <w:shadow/>
          <w:sz w:val="28"/>
        </w:rPr>
        <w:t>COLLABORATIONS</w:t>
      </w:r>
    </w:p>
    <w:p w:rsidR="00515D15" w:rsidRPr="00073EC7" w:rsidRDefault="00073EC7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</w:rPr>
      </w:pPr>
      <w:r>
        <w:rPr>
          <w:rFonts w:ascii="Calibri" w:hAnsi="Calibri"/>
          <w:b/>
          <w:bCs/>
          <w:i/>
          <w:iCs/>
        </w:rPr>
        <w:t>Indian</w:t>
      </w:r>
      <w:r w:rsidR="00937F72" w:rsidRPr="00073EC7">
        <w:rPr>
          <w:rFonts w:ascii="Calibri" w:hAnsi="Calibri"/>
          <w:b/>
          <w:bCs/>
          <w:i/>
          <w:iCs/>
        </w:rPr>
        <w:t>:</w:t>
      </w:r>
      <w:r w:rsidR="00937F72" w:rsidRPr="00073EC7">
        <w:rPr>
          <w:rFonts w:ascii="Calibri" w:hAnsi="Calibri"/>
        </w:rPr>
        <w:t xml:space="preserve"> </w:t>
      </w:r>
      <w:r w:rsidR="00EA700F" w:rsidRPr="00073EC7">
        <w:rPr>
          <w:rFonts w:ascii="Calibri" w:hAnsi="Calibri"/>
        </w:rPr>
        <w:t>UCIL;</w:t>
      </w:r>
      <w:r w:rsidR="00937F72" w:rsidRPr="00073EC7">
        <w:rPr>
          <w:rFonts w:ascii="Calibri" w:hAnsi="Calibri"/>
        </w:rPr>
        <w:t xml:space="preserve"> </w:t>
      </w:r>
      <w:r w:rsidR="000F15E2" w:rsidRPr="00073EC7">
        <w:rPr>
          <w:rFonts w:ascii="Calibri" w:hAnsi="Calibri"/>
        </w:rPr>
        <w:t>HCL</w:t>
      </w:r>
      <w:r w:rsidR="00EA700F" w:rsidRPr="00073EC7">
        <w:rPr>
          <w:rFonts w:ascii="Calibri" w:hAnsi="Calibri"/>
        </w:rPr>
        <w:t>;</w:t>
      </w:r>
      <w:r w:rsidR="000F15E2" w:rsidRPr="00073EC7">
        <w:rPr>
          <w:rFonts w:ascii="Calibri" w:hAnsi="Calibri"/>
        </w:rPr>
        <w:t xml:space="preserve"> </w:t>
      </w:r>
      <w:r w:rsidR="00937F72" w:rsidRPr="00073EC7">
        <w:rPr>
          <w:rFonts w:ascii="Calibri" w:hAnsi="Calibri"/>
        </w:rPr>
        <w:t>HZL</w:t>
      </w:r>
      <w:r w:rsidR="00EA700F" w:rsidRPr="00073EC7">
        <w:rPr>
          <w:rFonts w:ascii="Calibri" w:hAnsi="Calibri"/>
        </w:rPr>
        <w:t>;</w:t>
      </w:r>
      <w:r w:rsidR="00937F72" w:rsidRPr="00073EC7">
        <w:rPr>
          <w:rFonts w:ascii="Calibri" w:hAnsi="Calibri"/>
        </w:rPr>
        <w:t xml:space="preserve"> </w:t>
      </w:r>
      <w:r>
        <w:rPr>
          <w:rFonts w:ascii="Calibri" w:hAnsi="Calibri"/>
        </w:rPr>
        <w:t>Sterlite Copper</w:t>
      </w:r>
      <w:r w:rsidR="00EA700F" w:rsidRPr="00073EC7">
        <w:rPr>
          <w:rFonts w:ascii="Calibri" w:hAnsi="Calibri"/>
        </w:rPr>
        <w:t>;</w:t>
      </w:r>
      <w:r w:rsidR="00937F72" w:rsidRPr="00073EC7">
        <w:rPr>
          <w:rFonts w:ascii="Calibri" w:hAnsi="Calibri"/>
        </w:rPr>
        <w:t xml:space="preserve"> V</w:t>
      </w:r>
      <w:r>
        <w:rPr>
          <w:rFonts w:ascii="Calibri" w:hAnsi="Calibri"/>
        </w:rPr>
        <w:t>edanta Aluminium</w:t>
      </w:r>
      <w:r w:rsidR="00937F72"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Binani Zinc</w:t>
      </w:r>
      <w:r w:rsidR="00937F72"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Himadri Group, Kolkata</w:t>
      </w:r>
      <w:r w:rsidR="00937F72"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Nikshepa Biomining Corporation, Bangalore</w:t>
      </w:r>
      <w:r w:rsidR="00937F72" w:rsidRPr="00073EC7">
        <w:rPr>
          <w:rFonts w:ascii="Calibri" w:hAnsi="Calibri"/>
        </w:rPr>
        <w:t>; OMC;</w:t>
      </w:r>
      <w:r>
        <w:rPr>
          <w:rFonts w:ascii="Calibri" w:hAnsi="Calibri"/>
        </w:rPr>
        <w:t xml:space="preserve"> </w:t>
      </w:r>
      <w:r w:rsidR="00937F72" w:rsidRPr="00073EC7">
        <w:rPr>
          <w:rFonts w:ascii="Calibri" w:hAnsi="Calibri"/>
        </w:rPr>
        <w:t xml:space="preserve">TATA STEEL; NALCO; </w:t>
      </w:r>
      <w:r w:rsidR="00055C46" w:rsidRPr="00073EC7">
        <w:rPr>
          <w:rFonts w:ascii="Calibri" w:hAnsi="Calibri"/>
        </w:rPr>
        <w:t>Renault Nissan</w:t>
      </w:r>
      <w:r w:rsidR="00937F72" w:rsidRPr="00073EC7">
        <w:rPr>
          <w:rFonts w:ascii="Calibri" w:hAnsi="Calibri"/>
        </w:rPr>
        <w:t xml:space="preserve"> R&amp;D India Centre ; </w:t>
      </w:r>
      <w:r w:rsidR="00515D15" w:rsidRPr="00073EC7">
        <w:rPr>
          <w:rFonts w:ascii="Calibri" w:hAnsi="Calibri"/>
        </w:rPr>
        <w:t>MSPL, Hospet</w:t>
      </w:r>
      <w:r w:rsidR="00937F72" w:rsidRPr="00073EC7">
        <w:rPr>
          <w:rFonts w:ascii="Calibri" w:hAnsi="Calibri"/>
        </w:rPr>
        <w:t xml:space="preserve">; </w:t>
      </w:r>
      <w:r w:rsidR="00515D15" w:rsidRPr="00073EC7">
        <w:rPr>
          <w:rFonts w:ascii="Calibri" w:hAnsi="Calibri"/>
        </w:rPr>
        <w:t>Birla Copper, Dahej</w:t>
      </w:r>
    </w:p>
    <w:p w:rsidR="008628B2" w:rsidRPr="00073EC7" w:rsidRDefault="00937F72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</w:rPr>
      </w:pPr>
      <w:r w:rsidRPr="00073EC7">
        <w:rPr>
          <w:rFonts w:ascii="Calibri" w:hAnsi="Calibri"/>
          <w:b/>
          <w:bCs/>
          <w:i/>
          <w:iCs/>
        </w:rPr>
        <w:t>International:</w:t>
      </w:r>
      <w:r w:rsidRPr="00073EC7">
        <w:rPr>
          <w:rFonts w:ascii="Calibri" w:hAnsi="Calibri"/>
        </w:rPr>
        <w:t xml:space="preserve"> </w:t>
      </w:r>
      <w:r w:rsidR="000F15E2" w:rsidRPr="00073EC7">
        <w:rPr>
          <w:rFonts w:ascii="Calibri" w:hAnsi="Calibri"/>
        </w:rPr>
        <w:t>Arafura World Resources, Perth</w:t>
      </w:r>
      <w:r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CSIRO, Perth</w:t>
      </w:r>
      <w:r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 xml:space="preserve">CMRDI, </w:t>
      </w:r>
      <w:r w:rsidRPr="00073EC7">
        <w:rPr>
          <w:rFonts w:ascii="Calibri" w:hAnsi="Calibri"/>
        </w:rPr>
        <w:t xml:space="preserve">Cairo; </w:t>
      </w:r>
      <w:r w:rsidR="00055C46" w:rsidRPr="00073EC7">
        <w:rPr>
          <w:rFonts w:ascii="Calibri" w:hAnsi="Calibri"/>
        </w:rPr>
        <w:t>ISCEOR &amp;</w:t>
      </w:r>
      <w:r w:rsidR="00515D15" w:rsidRPr="00073EC7">
        <w:rPr>
          <w:rFonts w:ascii="Calibri" w:hAnsi="Calibri"/>
        </w:rPr>
        <w:t xml:space="preserve"> ICCT of </w:t>
      </w:r>
      <w:r w:rsidR="008628B2" w:rsidRPr="00073EC7">
        <w:rPr>
          <w:rFonts w:ascii="Calibri" w:hAnsi="Calibri"/>
        </w:rPr>
        <w:t>Siberian Branch of Russian Academy of Sciences, Krasnoyarsk, Russia</w:t>
      </w:r>
      <w:r w:rsidR="00196FB5">
        <w:rPr>
          <w:rFonts w:ascii="Calibri" w:hAnsi="Calibri"/>
        </w:rPr>
        <w:t>; SDU, Turkey; CETEM, Brazil</w:t>
      </w:r>
    </w:p>
    <w:p w:rsidR="00871CF2" w:rsidRPr="00DF36A5" w:rsidRDefault="00B2302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lastRenderedPageBreak/>
        <w:t xml:space="preserve">AWARDS </w:t>
      </w:r>
      <w:r w:rsidR="00871CF2" w:rsidRPr="00DF36A5">
        <w:rPr>
          <w:rFonts w:ascii="Calibri" w:hAnsi="Calibri"/>
          <w:b/>
          <w:shadow/>
          <w:sz w:val="28"/>
        </w:rPr>
        <w:t xml:space="preserve">AND </w:t>
      </w:r>
      <w:r w:rsidRPr="00DF36A5">
        <w:rPr>
          <w:rFonts w:ascii="Calibri" w:hAnsi="Calibri"/>
          <w:b/>
          <w:shadow/>
          <w:sz w:val="28"/>
        </w:rPr>
        <w:t>HONOURS</w:t>
      </w:r>
    </w:p>
    <w:p w:rsidR="00D345F8" w:rsidRPr="00073EC7" w:rsidRDefault="00D345F8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Mishra Award for best paper</w:t>
      </w:r>
      <w:r w:rsidRPr="00073EC7">
        <w:rPr>
          <w:rFonts w:ascii="Calibri" w:hAnsi="Calibri"/>
          <w:bCs/>
        </w:rPr>
        <w:t xml:space="preserve"> </w:t>
      </w:r>
      <w:r w:rsidRPr="00073EC7">
        <w:rPr>
          <w:rFonts w:ascii="Calibri" w:hAnsi="Calibri" w:cs="BakerSignet BT"/>
          <w:bCs/>
        </w:rPr>
        <w:t>presented</w:t>
      </w:r>
      <w:r w:rsidR="00C10B86">
        <w:rPr>
          <w:rFonts w:ascii="Calibri" w:hAnsi="Calibri" w:cs="BakerSignet BT"/>
          <w:bCs/>
        </w:rPr>
        <w:t xml:space="preserve">- </w:t>
      </w:r>
      <w:r w:rsidRPr="00073EC7">
        <w:rPr>
          <w:rFonts w:ascii="Calibri" w:hAnsi="Calibri"/>
          <w:bCs/>
        </w:rPr>
        <w:t>Bioprocessing at IIME’s MPT-2006, Chennai</w:t>
      </w:r>
    </w:p>
    <w:p w:rsidR="00D345F8" w:rsidRPr="00073EC7" w:rsidRDefault="00D345F8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Mishra Award for best paper presented</w:t>
      </w:r>
      <w:r w:rsidR="00C10B86">
        <w:rPr>
          <w:rFonts w:ascii="Calibri" w:hAnsi="Calibri" w:cs="BakerSignet BT"/>
          <w:bCs/>
        </w:rPr>
        <w:t xml:space="preserve">- </w:t>
      </w:r>
      <w:r w:rsidRPr="00073EC7">
        <w:rPr>
          <w:rFonts w:ascii="Calibri" w:hAnsi="Calibri"/>
          <w:bCs/>
        </w:rPr>
        <w:t>Bioprocessing</w:t>
      </w:r>
      <w:r w:rsidRPr="00073EC7">
        <w:rPr>
          <w:rFonts w:ascii="Calibri" w:hAnsi="Calibri" w:cs="BakerSignet BT"/>
          <w:bCs/>
        </w:rPr>
        <w:t xml:space="preserve"> at IIME’s MPT-2007, Mumbai</w:t>
      </w:r>
    </w:p>
    <w:p w:rsidR="00970D42" w:rsidRPr="00073EC7" w:rsidRDefault="00970D4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econd Prize, International Microbiology Photograph Competition, Switzerland, Oct, 2009</w:t>
      </w:r>
    </w:p>
    <w:p w:rsidR="00D345F8" w:rsidRPr="00073EC7" w:rsidRDefault="00D345F8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 xml:space="preserve">Mishra Award for best paper presented in </w:t>
      </w:r>
      <w:r w:rsidRPr="00073EC7">
        <w:rPr>
          <w:rFonts w:ascii="Calibri" w:hAnsi="Calibri"/>
          <w:bCs/>
        </w:rPr>
        <w:t>Bioprocessing</w:t>
      </w:r>
      <w:r w:rsidRPr="00073EC7">
        <w:rPr>
          <w:rFonts w:ascii="Calibri" w:hAnsi="Calibri" w:cs="BakerSignet BT"/>
          <w:bCs/>
        </w:rPr>
        <w:t xml:space="preserve"> at IIME’s MPT-2011, Udaipur</w:t>
      </w:r>
    </w:p>
    <w:p w:rsidR="00D345F8" w:rsidRPr="00073EC7" w:rsidRDefault="00D345F8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</w:t>
      </w:r>
      <w:r w:rsidR="00EE0F9B">
        <w:rPr>
          <w:rFonts w:ascii="Calibri" w:hAnsi="Calibri" w:cs="BakerSignet BT"/>
          <w:bCs/>
        </w:rPr>
        <w:t>-</w:t>
      </w:r>
      <w:r w:rsidRPr="00073EC7">
        <w:rPr>
          <w:rFonts w:ascii="Calibri" w:hAnsi="Calibri" w:cs="BakerSignet BT"/>
          <w:bCs/>
        </w:rPr>
        <w:t>Engineering Sciences</w:t>
      </w:r>
      <w:r w:rsidR="00EE0F9B">
        <w:rPr>
          <w:rFonts w:ascii="Calibri" w:hAnsi="Calibri" w:cs="BakerSignet BT"/>
          <w:bCs/>
        </w:rPr>
        <w:t xml:space="preserve"> (</w:t>
      </w:r>
      <w:r w:rsidRPr="00073EC7">
        <w:rPr>
          <w:rFonts w:ascii="Calibri" w:hAnsi="Calibri" w:cs="BakerSignet BT"/>
          <w:bCs/>
        </w:rPr>
        <w:t>Indian Science Congress, 2012, Kolkata</w:t>
      </w:r>
      <w:r w:rsidR="00EE0F9B">
        <w:rPr>
          <w:rFonts w:ascii="Calibri" w:hAnsi="Calibri" w:cs="BakerSignet BT"/>
          <w:bCs/>
        </w:rPr>
        <w:t>)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Oral Presentation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“Raw Materials Category”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IIM’s NMDATM2012,Jamshedpur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Oral Presentation</w:t>
      </w:r>
      <w:r w:rsidR="000101F7">
        <w:rPr>
          <w:rFonts w:ascii="Calibri" w:hAnsi="Calibri" w:cs="BakerSignet BT"/>
          <w:bCs/>
        </w:rPr>
        <w:t>,</w:t>
      </w:r>
      <w:r w:rsidRPr="00073EC7">
        <w:rPr>
          <w:rFonts w:ascii="Calibri" w:hAnsi="Calibri" w:cs="BakerSignet BT"/>
          <w:bCs/>
        </w:rPr>
        <w:t xml:space="preserve"> “Nonferrous Category”</w:t>
      </w:r>
      <w:r w:rsidR="000101F7">
        <w:rPr>
          <w:rFonts w:ascii="Calibri" w:hAnsi="Calibri" w:cs="BakerSignet BT"/>
          <w:bCs/>
        </w:rPr>
        <w:t>,</w:t>
      </w:r>
      <w:r w:rsidRPr="00073EC7">
        <w:rPr>
          <w:rFonts w:ascii="Calibri" w:hAnsi="Calibri" w:cs="BakerSignet BT"/>
          <w:bCs/>
        </w:rPr>
        <w:t xml:space="preserve"> IIM’s NMDATM2012,Jamshedpur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2</w:t>
      </w:r>
      <w:r w:rsidRPr="00073EC7">
        <w:rPr>
          <w:rFonts w:ascii="Calibri" w:hAnsi="Calibri" w:cs="BakerSignet BT"/>
          <w:bCs/>
          <w:vertAlign w:val="superscript"/>
        </w:rPr>
        <w:t>nd</w:t>
      </w:r>
      <w:r w:rsidRPr="00073EC7">
        <w:rPr>
          <w:rFonts w:ascii="Calibri" w:hAnsi="Calibri" w:cs="BakerSignet BT"/>
          <w:bCs/>
        </w:rPr>
        <w:t xml:space="preserve"> Prize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Oral Presentation</w:t>
      </w:r>
      <w:r w:rsidR="000101F7">
        <w:rPr>
          <w:rFonts w:ascii="Calibri" w:hAnsi="Calibri" w:cs="BakerSignet BT"/>
          <w:bCs/>
        </w:rPr>
        <w:t>,</w:t>
      </w:r>
      <w:r w:rsidRPr="00073EC7">
        <w:rPr>
          <w:rFonts w:ascii="Calibri" w:hAnsi="Calibri" w:cs="BakerSignet BT"/>
          <w:bCs/>
        </w:rPr>
        <w:t xml:space="preserve"> “Raw Materials Category”</w:t>
      </w:r>
      <w:r w:rsidR="000101F7">
        <w:rPr>
          <w:rFonts w:ascii="Calibri" w:hAnsi="Calibri" w:cs="BakerSignet BT"/>
          <w:bCs/>
        </w:rPr>
        <w:t>,</w:t>
      </w:r>
      <w:r w:rsidRPr="00073EC7">
        <w:rPr>
          <w:rFonts w:ascii="Calibri" w:hAnsi="Calibri" w:cs="BakerSignet BT"/>
          <w:bCs/>
        </w:rPr>
        <w:t xml:space="preserve"> IIM’s NMDATM2012,Jamshedpur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 in Poster Presentation in “Nonferrous Category” at IIM’s NMDATM 2013, Varanasi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Arial"/>
          <w:bCs/>
        </w:rPr>
        <w:t>2</w:t>
      </w:r>
      <w:r w:rsidRPr="00073EC7">
        <w:rPr>
          <w:rFonts w:ascii="Calibri" w:hAnsi="Calibri" w:cs="Arial"/>
          <w:bCs/>
          <w:vertAlign w:val="superscript"/>
        </w:rPr>
        <w:t>nd</w:t>
      </w:r>
      <w:r w:rsidRPr="00073EC7">
        <w:rPr>
          <w:rFonts w:ascii="Calibri" w:hAnsi="Calibri" w:cs="Arial"/>
          <w:bCs/>
        </w:rPr>
        <w:t xml:space="preserve"> Prize, International Microbiology Photograph Competition, Switzerland, Oct, 2013</w:t>
      </w:r>
    </w:p>
    <w:p w:rsidR="00D345F8" w:rsidRPr="00073EC7" w:rsidRDefault="00CB1EDB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rPr>
          <w:rFonts w:ascii="Calibri" w:hAnsi="Calibri"/>
          <w:bCs/>
        </w:rPr>
      </w:pPr>
      <w:r>
        <w:rPr>
          <w:rFonts w:ascii="Calibri" w:hAnsi="Calibri" w:cs="BakerSignet BT"/>
          <w:bCs/>
        </w:rPr>
        <w:t>Young Scientist Award-</w:t>
      </w:r>
      <w:r w:rsidR="00D345F8" w:rsidRPr="00073EC7">
        <w:rPr>
          <w:rFonts w:ascii="Calibri" w:hAnsi="Calibri" w:cs="BakerSignet BT"/>
          <w:bCs/>
        </w:rPr>
        <w:t>Environmental Microbiology</w:t>
      </w:r>
      <w:r>
        <w:rPr>
          <w:rFonts w:ascii="Calibri" w:hAnsi="Calibri" w:cs="BakerSignet BT"/>
          <w:bCs/>
        </w:rPr>
        <w:t xml:space="preserve"> (</w:t>
      </w:r>
      <w:r w:rsidR="00D345F8" w:rsidRPr="00073EC7">
        <w:rPr>
          <w:rFonts w:ascii="Calibri" w:hAnsi="Calibri" w:cs="BakerSignet BT"/>
          <w:bCs/>
        </w:rPr>
        <w:t>Association of Microbiologist,India,2013</w:t>
      </w:r>
      <w:r>
        <w:rPr>
          <w:rFonts w:ascii="Calibri" w:hAnsi="Calibri" w:cs="BakerSignet BT"/>
          <w:bCs/>
        </w:rPr>
        <w:t>)</w:t>
      </w:r>
    </w:p>
    <w:p w:rsidR="00531EC5" w:rsidRPr="00073EC7" w:rsidRDefault="00531EC5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</w:t>
      </w:r>
      <w:r w:rsidR="00CB1EDB">
        <w:rPr>
          <w:rFonts w:ascii="Calibri" w:hAnsi="Calibri" w:cs="BakerSignet BT"/>
          <w:bCs/>
        </w:rPr>
        <w:t>-</w:t>
      </w:r>
      <w:r w:rsidR="00FD5DB5" w:rsidRPr="00073EC7">
        <w:rPr>
          <w:rFonts w:ascii="Calibri" w:hAnsi="Calibri" w:cs="BakerSignet BT"/>
          <w:bCs/>
        </w:rPr>
        <w:t>Nuclear Fuel Processing</w:t>
      </w:r>
      <w:r w:rsidR="00CB1EDB">
        <w:rPr>
          <w:rFonts w:ascii="Calibri" w:hAnsi="Calibri" w:cs="BakerSignet BT"/>
          <w:bCs/>
        </w:rPr>
        <w:t xml:space="preserve"> (</w:t>
      </w:r>
      <w:r w:rsidR="00FD5DB5" w:rsidRPr="00073EC7">
        <w:rPr>
          <w:rFonts w:ascii="Calibri" w:hAnsi="Calibri" w:cs="BakerSignet BT"/>
          <w:bCs/>
        </w:rPr>
        <w:t>Indian Nuclear Society, DAE</w:t>
      </w:r>
      <w:r w:rsidR="00D345F8" w:rsidRPr="00073EC7">
        <w:rPr>
          <w:rFonts w:ascii="Calibri" w:hAnsi="Calibri" w:cs="BakerSignet BT"/>
          <w:bCs/>
        </w:rPr>
        <w:t>, 2013</w:t>
      </w:r>
      <w:r w:rsidR="00CB1EDB">
        <w:rPr>
          <w:rFonts w:ascii="Calibri" w:hAnsi="Calibri" w:cs="BakerSignet BT"/>
          <w:bCs/>
        </w:rPr>
        <w:t>)</w:t>
      </w:r>
    </w:p>
    <w:p w:rsidR="00B43ED6" w:rsidRPr="00073EC7" w:rsidRDefault="00B43ED6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</w:t>
      </w:r>
      <w:r w:rsidR="00EE0F9B">
        <w:rPr>
          <w:rFonts w:ascii="Calibri" w:hAnsi="Calibri" w:cs="BakerSignet BT"/>
          <w:bCs/>
        </w:rPr>
        <w:t>-</w:t>
      </w:r>
      <w:r w:rsidRPr="00073EC7">
        <w:rPr>
          <w:rFonts w:ascii="Calibri" w:hAnsi="Calibri" w:cs="BakerSignet BT"/>
          <w:bCs/>
        </w:rPr>
        <w:t xml:space="preserve">Mineral Biotechnology </w:t>
      </w:r>
      <w:r w:rsidR="00EE0F9B">
        <w:rPr>
          <w:rFonts w:ascii="Calibri" w:hAnsi="Calibri" w:cs="BakerSignet BT"/>
          <w:bCs/>
        </w:rPr>
        <w:t>(</w:t>
      </w:r>
      <w:r w:rsidRPr="00073EC7">
        <w:rPr>
          <w:rFonts w:ascii="Calibri" w:hAnsi="Calibri" w:cs="BakerSignet BT"/>
          <w:bCs/>
        </w:rPr>
        <w:t>B</w:t>
      </w:r>
      <w:r w:rsidR="004854E3" w:rsidRPr="00073EC7">
        <w:rPr>
          <w:rFonts w:ascii="Calibri" w:hAnsi="Calibri" w:cs="BakerSignet BT"/>
          <w:bCs/>
        </w:rPr>
        <w:t xml:space="preserve">iotech Research  Society of </w:t>
      </w:r>
      <w:r w:rsidRPr="00073EC7">
        <w:rPr>
          <w:rFonts w:ascii="Calibri" w:hAnsi="Calibri" w:cs="BakerSignet BT"/>
          <w:bCs/>
        </w:rPr>
        <w:t>India</w:t>
      </w:r>
      <w:r w:rsidR="00D345F8" w:rsidRPr="00073EC7">
        <w:rPr>
          <w:rFonts w:ascii="Calibri" w:hAnsi="Calibri" w:cs="BakerSignet BT"/>
          <w:bCs/>
        </w:rPr>
        <w:t>, 2014</w:t>
      </w:r>
      <w:r w:rsidR="00EE0F9B">
        <w:rPr>
          <w:rFonts w:ascii="Calibri" w:hAnsi="Calibri" w:cs="BakerSignet BT"/>
          <w:bCs/>
        </w:rPr>
        <w:t>)</w:t>
      </w:r>
    </w:p>
    <w:p w:rsidR="008379CF" w:rsidRPr="00073EC7" w:rsidRDefault="008379CF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Metallurgist Award</w:t>
      </w:r>
      <w:r w:rsidR="00052A9B">
        <w:rPr>
          <w:rFonts w:ascii="Calibri" w:hAnsi="Calibri" w:cs="BakerSignet BT"/>
          <w:bCs/>
        </w:rPr>
        <w:t>-</w:t>
      </w:r>
      <w:r w:rsidRPr="00073EC7">
        <w:rPr>
          <w:rFonts w:ascii="Calibri" w:hAnsi="Calibri" w:cs="BakerSignet BT"/>
          <w:bCs/>
        </w:rPr>
        <w:t>Nonferrous Metallurgy</w:t>
      </w:r>
      <w:r w:rsidR="00052A9B">
        <w:rPr>
          <w:rFonts w:ascii="Calibri" w:hAnsi="Calibri" w:cs="BakerSignet BT"/>
          <w:bCs/>
        </w:rPr>
        <w:t xml:space="preserve"> (</w:t>
      </w:r>
      <w:r w:rsidRPr="00073EC7">
        <w:rPr>
          <w:rFonts w:ascii="Calibri" w:hAnsi="Calibri" w:cs="BakerSignet BT"/>
          <w:bCs/>
        </w:rPr>
        <w:t xml:space="preserve">Ministry of Steel </w:t>
      </w:r>
      <w:r w:rsidR="00D345F8" w:rsidRPr="00073EC7">
        <w:rPr>
          <w:rFonts w:ascii="Calibri" w:hAnsi="Calibri" w:cs="BakerSignet BT"/>
          <w:bCs/>
        </w:rPr>
        <w:t xml:space="preserve">&amp; </w:t>
      </w:r>
      <w:r w:rsidRPr="00073EC7">
        <w:rPr>
          <w:rFonts w:ascii="Calibri" w:hAnsi="Calibri" w:cs="BakerSignet BT"/>
          <w:bCs/>
        </w:rPr>
        <w:t>Mines, G</w:t>
      </w:r>
      <w:r w:rsidR="00052A9B">
        <w:rPr>
          <w:rFonts w:ascii="Calibri" w:hAnsi="Calibri" w:cs="BakerSignet BT"/>
          <w:bCs/>
        </w:rPr>
        <w:t xml:space="preserve">OI, </w:t>
      </w:r>
      <w:r w:rsidR="00D345F8" w:rsidRPr="00073EC7">
        <w:rPr>
          <w:rFonts w:ascii="Calibri" w:hAnsi="Calibri" w:cs="BakerSignet BT"/>
          <w:bCs/>
        </w:rPr>
        <w:t>2014</w:t>
      </w:r>
      <w:r w:rsidR="00052A9B">
        <w:rPr>
          <w:rFonts w:ascii="Calibri" w:hAnsi="Calibri" w:cs="BakerSignet BT"/>
          <w:bCs/>
        </w:rPr>
        <w:t>)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Mishra Award for best paper published</w:t>
      </w:r>
      <w:r w:rsidR="00350E0F">
        <w:rPr>
          <w:rFonts w:ascii="Calibri" w:hAnsi="Calibri" w:cs="BakerSignet BT"/>
          <w:bCs/>
        </w:rPr>
        <w:t>-</w:t>
      </w:r>
      <w:r w:rsidRPr="00073EC7">
        <w:rPr>
          <w:rFonts w:ascii="Calibri" w:hAnsi="Calibri" w:cs="BakerSignet BT"/>
          <w:bCs/>
        </w:rPr>
        <w:t>Extractive Metallurgy by IIME for 2013-14</w:t>
      </w:r>
    </w:p>
    <w:p w:rsidR="008016BF" w:rsidRPr="00073EC7" w:rsidRDefault="008016BF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Prof. H.J.Arnikar Best PhD. Thesis</w:t>
      </w:r>
      <w:r w:rsidR="00350E0F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Indian Assoc. Nucl</w:t>
      </w:r>
      <w:r w:rsidR="004854E3" w:rsidRPr="00073EC7">
        <w:rPr>
          <w:rFonts w:ascii="Calibri" w:hAnsi="Calibri" w:cs="BakerSignet BT"/>
          <w:bCs/>
        </w:rPr>
        <w:t>. Chem. Allied Scientists (DAE)</w:t>
      </w:r>
      <w:r w:rsidR="00D345F8" w:rsidRPr="00073EC7">
        <w:rPr>
          <w:rFonts w:ascii="Calibri" w:hAnsi="Calibri" w:cs="BakerSignet BT"/>
          <w:bCs/>
        </w:rPr>
        <w:t>, 2015</w:t>
      </w:r>
    </w:p>
    <w:p w:rsidR="00DE5556" w:rsidRPr="00073EC7" w:rsidRDefault="00DE5556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Arial"/>
          <w:bCs/>
        </w:rPr>
        <w:t>1</w:t>
      </w:r>
      <w:r w:rsidRPr="00073EC7">
        <w:rPr>
          <w:rFonts w:ascii="Calibri" w:hAnsi="Calibri" w:cs="Arial"/>
          <w:bCs/>
          <w:vertAlign w:val="superscript"/>
        </w:rPr>
        <w:t>st</w:t>
      </w:r>
      <w:r w:rsidR="00350E0F">
        <w:rPr>
          <w:rFonts w:ascii="Calibri" w:hAnsi="Calibri" w:cs="Arial"/>
          <w:bCs/>
        </w:rPr>
        <w:t xml:space="preserve"> Prize, </w:t>
      </w:r>
      <w:r w:rsidR="00D345F8" w:rsidRPr="00073EC7">
        <w:rPr>
          <w:rFonts w:ascii="Calibri" w:hAnsi="Calibri" w:cs="Arial"/>
          <w:bCs/>
        </w:rPr>
        <w:t xml:space="preserve">Poster </w:t>
      </w:r>
      <w:r w:rsidRPr="00073EC7">
        <w:rPr>
          <w:rFonts w:ascii="Calibri" w:hAnsi="Calibri" w:cs="Arial"/>
          <w:bCs/>
        </w:rPr>
        <w:t>Presentation</w:t>
      </w:r>
      <w:r w:rsidR="00350E0F">
        <w:rPr>
          <w:rFonts w:ascii="Calibri" w:hAnsi="Calibri" w:cs="Arial"/>
          <w:bCs/>
        </w:rPr>
        <w:t xml:space="preserve">, </w:t>
      </w:r>
      <w:r w:rsidRPr="00073EC7">
        <w:rPr>
          <w:rFonts w:ascii="Calibri" w:hAnsi="Calibri" w:cs="Arial"/>
          <w:bCs/>
        </w:rPr>
        <w:t>Nat. Sem. Recent Adv</w:t>
      </w:r>
      <w:r w:rsidR="00350E0F">
        <w:rPr>
          <w:rFonts w:ascii="Calibri" w:hAnsi="Calibri" w:cs="Arial"/>
          <w:bCs/>
        </w:rPr>
        <w:t>.</w:t>
      </w:r>
      <w:r w:rsidRPr="00073EC7">
        <w:rPr>
          <w:rFonts w:ascii="Calibri" w:hAnsi="Calibri" w:cs="Arial"/>
          <w:bCs/>
        </w:rPr>
        <w:t xml:space="preserve"> in Biotechnology, April, 2015, Kolkata</w:t>
      </w:r>
    </w:p>
    <w:p w:rsidR="00970D42" w:rsidRPr="00073EC7" w:rsidRDefault="00970D42" w:rsidP="005D4741">
      <w:pPr>
        <w:widowControl w:val="0"/>
        <w:numPr>
          <w:ilvl w:val="0"/>
          <w:numId w:val="3"/>
        </w:numPr>
        <w:tabs>
          <w:tab w:val="num" w:pos="-12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  <w:i/>
        </w:rPr>
      </w:pPr>
      <w:r w:rsidRPr="00073EC7">
        <w:rPr>
          <w:rFonts w:ascii="Calibri" w:hAnsi="Calibri" w:cs="Arial"/>
          <w:bCs/>
        </w:rPr>
        <w:t>2nd Prize: Metallurgical Research &amp; Technology 2015 Best Paper Award (January 2016)</w:t>
      </w:r>
    </w:p>
    <w:p w:rsidR="00970D42" w:rsidRPr="00073EC7" w:rsidRDefault="00970D42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Outstanding Review Status given by Elsevier's Annals of Nuclear Energy (Nov 2015)</w:t>
      </w:r>
    </w:p>
    <w:p w:rsidR="00970D42" w:rsidRDefault="00970D42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 xml:space="preserve"> Article cited on cover page of Indian Journal of Geomarine Sciences (2015)</w:t>
      </w:r>
    </w:p>
    <w:p w:rsidR="00252F9F" w:rsidRDefault="00252F9F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TAMOTIA Award</w:t>
      </w:r>
      <w:r w:rsidR="00350E0F">
        <w:rPr>
          <w:rFonts w:ascii="Calibri" w:hAnsi="Calibri" w:cs="Arial"/>
          <w:bCs/>
        </w:rPr>
        <w:t>-</w:t>
      </w:r>
      <w:r>
        <w:rPr>
          <w:rFonts w:ascii="Calibri" w:hAnsi="Calibri" w:cs="Arial"/>
          <w:bCs/>
        </w:rPr>
        <w:t>Best Paper Presented in Environmental Management</w:t>
      </w:r>
      <w:r w:rsidR="00350E0F">
        <w:rPr>
          <w:rFonts w:ascii="Calibri" w:hAnsi="Calibri" w:cs="Arial"/>
          <w:bCs/>
        </w:rPr>
        <w:t xml:space="preserve">, </w:t>
      </w:r>
      <w:r>
        <w:rPr>
          <w:rFonts w:ascii="Calibri" w:hAnsi="Calibri" w:cs="Arial"/>
          <w:bCs/>
        </w:rPr>
        <w:t>IIME</w:t>
      </w:r>
      <w:r w:rsidR="00350E0F">
        <w:rPr>
          <w:rFonts w:ascii="Calibri" w:hAnsi="Calibri" w:cs="Arial"/>
          <w:bCs/>
        </w:rPr>
        <w:t xml:space="preserve"> (2017)</w:t>
      </w:r>
      <w:r>
        <w:rPr>
          <w:rFonts w:ascii="Calibri" w:hAnsi="Calibri" w:cs="Arial"/>
          <w:bCs/>
        </w:rPr>
        <w:t>, Chennai</w:t>
      </w:r>
    </w:p>
    <w:p w:rsidR="00252F9F" w:rsidRDefault="00252F9F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Awarded  Membership by National Academy of Sciences, India, 2017</w:t>
      </w:r>
    </w:p>
    <w:p w:rsidR="00645100" w:rsidRPr="00073EC7" w:rsidRDefault="00645100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Young Engineer Award</w:t>
      </w:r>
      <w:r w:rsidR="002900D0">
        <w:rPr>
          <w:rFonts w:ascii="Calibri" w:hAnsi="Calibri" w:cs="Arial"/>
          <w:bCs/>
        </w:rPr>
        <w:t>,</w:t>
      </w:r>
      <w:r>
        <w:rPr>
          <w:rFonts w:ascii="Calibri" w:hAnsi="Calibri" w:cs="Arial"/>
          <w:bCs/>
        </w:rPr>
        <w:t xml:space="preserve"> Mineral Engineering Science Association, Vishakapatnam, India (2017)</w:t>
      </w:r>
    </w:p>
    <w:p w:rsidR="000B1901" w:rsidRDefault="000B1901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</w:p>
    <w:p w:rsidR="00A00C0B" w:rsidRPr="00A00C0B" w:rsidRDefault="00A00C0B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UBLIC AND PROFESSIONAL SERVICES</w:t>
      </w:r>
    </w:p>
    <w:p w:rsidR="00DF36A5" w:rsidRDefault="00DF36A5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</w:p>
    <w:p w:rsidR="00A00C0B" w:rsidRPr="004854E3" w:rsidRDefault="00A00C0B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  <w:r w:rsidRPr="004854E3">
        <w:rPr>
          <w:rFonts w:ascii="Calibri" w:hAnsi="Calibri"/>
          <w:b/>
        </w:rPr>
        <w:t>FELLOWSHIPS &amp; PROFESSIONAL AFFILIATIONS/MEMBERSHIPS</w:t>
      </w:r>
    </w:p>
    <w:p w:rsidR="00A00C0B" w:rsidRPr="00073EC7" w:rsidRDefault="00A00C0B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rPr>
          <w:rFonts w:ascii="Calibri" w:hAnsi="Calibri"/>
        </w:rPr>
      </w:pPr>
      <w:r w:rsidRPr="00073EC7">
        <w:rPr>
          <w:rFonts w:ascii="Calibri" w:hAnsi="Calibri"/>
          <w:b/>
          <w:bCs/>
          <w:i/>
          <w:iCs/>
        </w:rPr>
        <w:t xml:space="preserve">Fellow  </w:t>
      </w:r>
      <w:r w:rsidRPr="00073EC7">
        <w:rPr>
          <w:rFonts w:ascii="Calibri" w:hAnsi="Calibri" w:cs="BakerSignet BT"/>
          <w:b/>
          <w:bCs/>
          <w:i/>
          <w:iCs/>
        </w:rPr>
        <w:t>–</w:t>
      </w:r>
      <w:r w:rsidRPr="00073EC7">
        <w:rPr>
          <w:rFonts w:ascii="Calibri" w:hAnsi="Calibri" w:cs="BakerSignet BT"/>
        </w:rPr>
        <w:t xml:space="preserve">  Society for Applied Biotechnology, India</w:t>
      </w:r>
    </w:p>
    <w:p w:rsidR="00A00C0B" w:rsidRPr="00073EC7" w:rsidRDefault="00A00C0B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rPr>
          <w:rFonts w:ascii="Calibri" w:hAnsi="Calibri"/>
        </w:rPr>
      </w:pPr>
      <w:r w:rsidRPr="00073EC7">
        <w:rPr>
          <w:rFonts w:ascii="Calibri" w:hAnsi="Calibri" w:cs="BakerSignet BT"/>
          <w:b/>
          <w:bCs/>
          <w:i/>
          <w:iCs/>
        </w:rPr>
        <w:t>Affiliated Member -</w:t>
      </w:r>
      <w:r w:rsidRPr="00073EC7">
        <w:rPr>
          <w:rFonts w:ascii="Calibri" w:hAnsi="Calibri" w:cs="BakerSignet BT"/>
        </w:rPr>
        <w:t xml:space="preserve">  National Academy of Sciences, India; IUPAC</w:t>
      </w:r>
    </w:p>
    <w:p w:rsidR="00A00C0B" w:rsidRPr="00073EC7" w:rsidRDefault="00A00C0B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</w:rPr>
      </w:pPr>
      <w:r w:rsidRPr="00073EC7">
        <w:rPr>
          <w:rFonts w:ascii="Calibri" w:hAnsi="Calibri" w:cs="BakerSignet BT"/>
          <w:b/>
          <w:bCs/>
          <w:i/>
          <w:iCs/>
        </w:rPr>
        <w:t>Life Member –</w:t>
      </w:r>
      <w:r w:rsidRPr="00073EC7">
        <w:rPr>
          <w:rFonts w:ascii="Calibri" w:hAnsi="Calibri" w:cs="BakerSignet BT"/>
        </w:rPr>
        <w:t xml:space="preserve"> Indian Institute of Mineral Engineers (IIME), Indian Institute of Metals (IIM); Association of Microbiologists of India (AMI); Indi</w:t>
      </w:r>
      <w:r w:rsidRPr="00073EC7">
        <w:rPr>
          <w:rFonts w:ascii="Calibri" w:hAnsi="Calibri"/>
        </w:rPr>
        <w:t xml:space="preserve">an Nuclear Society (INS); </w:t>
      </w:r>
      <w:r w:rsidRPr="00073EC7">
        <w:rPr>
          <w:rFonts w:ascii="Calibri" w:hAnsi="Calibri" w:cs="BakerSignet BT"/>
        </w:rPr>
        <w:t xml:space="preserve">Biotech Research Society of India (BRSI); Indian Association of Nuclear Chemists and Allied Scientists (IANCAS); Materials Research Society of India (MRSI); Indian Science Congress Association (ISCA); </w:t>
      </w:r>
      <w:r w:rsidRPr="00073EC7">
        <w:rPr>
          <w:rFonts w:ascii="Calibri" w:hAnsi="Calibri"/>
        </w:rPr>
        <w:t xml:space="preserve">Kerala Academy of Sciences (KAS); Administrative Staff College of India (ASCI); Society of Biological Chemists, India (SBC); National Academy of Biological Sciences, India (NABS); Chemical Research Society of India (CRSI); </w:t>
      </w:r>
    </w:p>
    <w:p w:rsidR="00A00C0B" w:rsidRPr="00073EC7" w:rsidRDefault="00A00C0B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/>
        </w:rPr>
      </w:pPr>
      <w:r w:rsidRPr="00073EC7">
        <w:rPr>
          <w:rFonts w:ascii="Calibri" w:hAnsi="Calibri"/>
          <w:b/>
          <w:bCs/>
          <w:i/>
          <w:iCs/>
        </w:rPr>
        <w:t>Subscription Member-</w:t>
      </w:r>
      <w:r w:rsidRPr="00073EC7">
        <w:rPr>
          <w:rFonts w:ascii="Calibri" w:hAnsi="Calibri"/>
        </w:rPr>
        <w:t xml:space="preserve"> Society for Applied Microbiology, U.K.  (SFAM); </w:t>
      </w:r>
      <w:r w:rsidRPr="00073EC7">
        <w:rPr>
          <w:rFonts w:ascii="Calibri" w:hAnsi="Calibri" w:cs="BakerSignet BT"/>
        </w:rPr>
        <w:t xml:space="preserve">Society of Industrial Microbiology, U.S. (SIM); </w:t>
      </w:r>
      <w:r w:rsidRPr="00073EC7">
        <w:rPr>
          <w:rFonts w:ascii="Calibri" w:hAnsi="Calibri"/>
        </w:rPr>
        <w:t xml:space="preserve">The Minerals, Metals &amp; Materials Society (TMS), US; Asia-Pacific </w:t>
      </w:r>
      <w:r w:rsidRPr="00073EC7">
        <w:rPr>
          <w:rFonts w:ascii="Calibri" w:hAnsi="Calibri"/>
        </w:rPr>
        <w:lastRenderedPageBreak/>
        <w:t>Chemical, Biological&amp; Environmental Engineering Society (APCBEES); European Federation of Biotechnology (EFB-FEMS); American Society of Microbiology (ASM); Indian Society of Education and Environment (ISEE); International Association of Chemical Engineers</w:t>
      </w:r>
    </w:p>
    <w:p w:rsidR="00DF36A5" w:rsidRDefault="00DF36A5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</w:p>
    <w:p w:rsidR="00FE2E22" w:rsidRPr="007901D9" w:rsidRDefault="00FE2E2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  <w:r w:rsidRPr="007901D9">
        <w:rPr>
          <w:rFonts w:ascii="Calibri" w:hAnsi="Calibri"/>
          <w:b/>
        </w:rPr>
        <w:t>COMMITTEE INVOLVEMENTS (CONF./ACADEMIC)</w:t>
      </w:r>
    </w:p>
    <w:p w:rsidR="00FE2E22" w:rsidRPr="00073EC7" w:rsidRDefault="00FE2E2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Program Committee Chair, Int. Conf. on Chem. Biol. Environ</w:t>
      </w:r>
      <w:r w:rsidR="009B6CFE">
        <w:rPr>
          <w:rFonts w:ascii="Calibri" w:hAnsi="Calibri" w:cs="Arial"/>
          <w:bCs/>
        </w:rPr>
        <w:t>.</w:t>
      </w:r>
      <w:r w:rsidRPr="00073EC7">
        <w:rPr>
          <w:rFonts w:ascii="Calibri" w:hAnsi="Calibri" w:cs="Arial"/>
          <w:bCs/>
        </w:rPr>
        <w:t xml:space="preserve"> Engineering, China, Dec, 2009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Research Group on Possibilities of Valuation of H</w:t>
      </w:r>
      <w:r w:rsidRPr="00073EC7">
        <w:rPr>
          <w:rFonts w:ascii="Calibri" w:hAnsi="Calibri" w:cs="Arial"/>
          <w:bCs/>
          <w:vertAlign w:val="subscript"/>
        </w:rPr>
        <w:t>2</w:t>
      </w:r>
      <w:r w:rsidRPr="00073EC7">
        <w:rPr>
          <w:rFonts w:ascii="Calibri" w:hAnsi="Calibri" w:cs="Arial"/>
          <w:bCs/>
        </w:rPr>
        <w:t>S in Black Sea (FP7-EU)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 Expert, TPC-Biomineral Processing, IEEE-World Cong. Eng. Technol., China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Application of Mat. Chem. Eng.(AMCE), World Academic Publishing, US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Program Committee, Int. Conf. Metall. Technol.  Mat. (ICMTM-2012),  Korea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Technical Committee, Conf. Environ. Poll. Pub. Health (CEPPH 2012), China</w:t>
      </w:r>
    </w:p>
    <w:p w:rsidR="00D40B23" w:rsidRPr="00073EC7" w:rsidRDefault="00D40B23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15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2011, Kolkata, India 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hairman, Editorial Board, 16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Nonferrous Metals, 2012, New  Delhi, India</w:t>
      </w:r>
    </w:p>
    <w:p w:rsidR="00B41BB8" w:rsidRPr="00073EC7" w:rsidRDefault="00B41BB8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17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</w:t>
      </w:r>
      <w:r w:rsidR="00D40B23" w:rsidRPr="00073EC7">
        <w:rPr>
          <w:rFonts w:ascii="Calibri" w:hAnsi="Calibri" w:cs="Arial"/>
          <w:bCs/>
        </w:rPr>
        <w:t xml:space="preserve">2013, </w:t>
      </w:r>
      <w:r w:rsidRPr="00073EC7">
        <w:rPr>
          <w:rFonts w:ascii="Calibri" w:hAnsi="Calibri" w:cs="Arial"/>
          <w:bCs/>
        </w:rPr>
        <w:t>Ranchi, India</w:t>
      </w:r>
    </w:p>
    <w:p w:rsidR="00FE2E22" w:rsidRPr="00073EC7" w:rsidRDefault="00FE2E2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hairman, Editorial Board, 18</w:t>
      </w:r>
      <w:r w:rsidRPr="00073EC7">
        <w:rPr>
          <w:rFonts w:ascii="Calibri" w:hAnsi="Calibri" w:cs="Arial"/>
          <w:bCs/>
          <w:vertAlign w:val="superscript"/>
        </w:rPr>
        <w:t>h</w:t>
      </w:r>
      <w:r w:rsidRPr="00073EC7">
        <w:rPr>
          <w:rFonts w:ascii="Calibri" w:hAnsi="Calibri" w:cs="Arial"/>
          <w:bCs/>
        </w:rPr>
        <w:t xml:space="preserve"> Int. Conf. Nonferrous Metals, 201</w:t>
      </w:r>
      <w:r w:rsidR="00D40B23" w:rsidRPr="00073EC7">
        <w:rPr>
          <w:rFonts w:ascii="Calibri" w:hAnsi="Calibri" w:cs="Arial"/>
          <w:bCs/>
        </w:rPr>
        <w:t>4</w:t>
      </w:r>
      <w:r w:rsidRPr="00073EC7">
        <w:rPr>
          <w:rFonts w:ascii="Calibri" w:hAnsi="Calibri" w:cs="Arial"/>
          <w:bCs/>
        </w:rPr>
        <w:t xml:space="preserve">, Nagpur, India </w:t>
      </w:r>
    </w:p>
    <w:p w:rsidR="00D40B23" w:rsidRPr="00073EC7" w:rsidRDefault="00D40B23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o-Chairman, Editorial Board, 19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2015, Bhubaneswar, India</w:t>
      </w:r>
    </w:p>
    <w:p w:rsidR="00E23415" w:rsidRPr="00073EC7" w:rsidRDefault="00E23415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20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Nat. Conf. on Nonferrous Metals, 2016, Jamshedpur, India</w:t>
      </w:r>
    </w:p>
    <w:p w:rsidR="00FE2E22" w:rsidRPr="00073EC7" w:rsidRDefault="00FE2E2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180" w:hanging="18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Adhoc Reviewer</w:t>
      </w:r>
      <w:r w:rsidR="00EA700F" w:rsidRPr="00073EC7">
        <w:rPr>
          <w:rFonts w:ascii="Calibri" w:hAnsi="Calibri" w:cs="Arial"/>
          <w:bCs/>
        </w:rPr>
        <w:t xml:space="preserve">- </w:t>
      </w:r>
      <w:r w:rsidRPr="00073EC7">
        <w:rPr>
          <w:rFonts w:ascii="Calibri" w:hAnsi="Calibri" w:cs="Arial"/>
          <w:bCs/>
        </w:rPr>
        <w:t>IMPC-2010, Australia; IMPC-2012, India</w:t>
      </w:r>
      <w:r w:rsidR="00D40B23" w:rsidRPr="00073EC7">
        <w:rPr>
          <w:rFonts w:ascii="Calibri" w:hAnsi="Calibri" w:cs="Arial"/>
          <w:bCs/>
        </w:rPr>
        <w:t>; IBS-2011, China</w:t>
      </w:r>
    </w:p>
    <w:p w:rsidR="00FE2E22" w:rsidRPr="00073EC7" w:rsidRDefault="00FE2E2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PhD Examiner-reviewer for Dept. of Microbiol-Biotechnol, Gujarat Univ</w:t>
      </w:r>
      <w:r w:rsidR="0025730F">
        <w:rPr>
          <w:rFonts w:ascii="Calibri" w:hAnsi="Calibri" w:cs="Arial"/>
          <w:bCs/>
        </w:rPr>
        <w:t>.</w:t>
      </w:r>
      <w:r w:rsidRPr="00073EC7">
        <w:rPr>
          <w:rFonts w:ascii="Calibri" w:hAnsi="Calibri" w:cs="Arial"/>
          <w:bCs/>
        </w:rPr>
        <w:t>, India</w:t>
      </w:r>
      <w:r w:rsidR="007901D9" w:rsidRPr="00073EC7">
        <w:rPr>
          <w:rFonts w:ascii="Calibri" w:hAnsi="Calibri" w:cs="Arial"/>
          <w:bCs/>
        </w:rPr>
        <w:t>; BIT, Mesra</w:t>
      </w:r>
    </w:p>
    <w:p w:rsidR="0077130B" w:rsidRPr="00073EC7" w:rsidRDefault="0077130B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Int. Committee Member, SIPS-2015, Antalya,  Turkey</w:t>
      </w:r>
    </w:p>
    <w:p w:rsidR="004E4AD6" w:rsidRPr="00073EC7" w:rsidRDefault="004E4AD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mirates Association of Chemical, Biological &amp; Environment Engineers</w:t>
      </w:r>
    </w:p>
    <w:p w:rsidR="004E4AD6" w:rsidRPr="00073EC7" w:rsidRDefault="004E4AD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cientific Board member, Institute of Research Engineers and Doctors</w:t>
      </w:r>
      <w:r w:rsidR="00382156">
        <w:rPr>
          <w:rFonts w:ascii="Calibri" w:hAnsi="Calibri" w:cs="Arial"/>
          <w:bCs/>
        </w:rPr>
        <w:t xml:space="preserve"> (IRED)</w:t>
      </w:r>
    </w:p>
    <w:p w:rsidR="004E4AD6" w:rsidRPr="00073EC7" w:rsidRDefault="004E4AD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cientific Board </w:t>
      </w:r>
      <w:r w:rsidR="00BC45E6">
        <w:rPr>
          <w:rFonts w:ascii="Calibri" w:hAnsi="Calibri" w:cs="Arial"/>
          <w:bCs/>
        </w:rPr>
        <w:t>M</w:t>
      </w:r>
      <w:r w:rsidRPr="00073EC7">
        <w:rPr>
          <w:rFonts w:ascii="Calibri" w:hAnsi="Calibri" w:cs="Arial"/>
          <w:bCs/>
        </w:rPr>
        <w:t>ember, Int</w:t>
      </w:r>
      <w:r w:rsidR="00BC45E6">
        <w:rPr>
          <w:rFonts w:ascii="Calibri" w:hAnsi="Calibri" w:cs="Arial"/>
          <w:bCs/>
        </w:rPr>
        <w:t xml:space="preserve">. </w:t>
      </w:r>
      <w:r w:rsidRPr="00073EC7">
        <w:rPr>
          <w:rFonts w:ascii="Calibri" w:hAnsi="Calibri" w:cs="Arial"/>
          <w:bCs/>
        </w:rPr>
        <w:t>Institute of Chemical, Biological &amp; Environ Engineering (IICBEE)</w:t>
      </w:r>
    </w:p>
    <w:p w:rsidR="00FE2E22" w:rsidRPr="004E4AD6" w:rsidRDefault="00FE2E22" w:rsidP="005D4741">
      <w:pPr>
        <w:tabs>
          <w:tab w:val="num" w:pos="284"/>
        </w:tabs>
        <w:spacing w:line="276" w:lineRule="auto"/>
        <w:rPr>
          <w:rFonts w:ascii="Calibri" w:hAnsi="Calibri" w:cs="Arial"/>
          <w:bCs/>
          <w:sz w:val="22"/>
          <w:szCs w:val="22"/>
        </w:rPr>
      </w:pPr>
    </w:p>
    <w:p w:rsidR="00FE2E22" w:rsidRPr="007901D9" w:rsidRDefault="00FE2E2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  <w:r w:rsidRPr="007901D9">
        <w:rPr>
          <w:rFonts w:ascii="Calibri" w:hAnsi="Calibri"/>
          <w:b/>
        </w:rPr>
        <w:t>JOURNAL INVOLVEMENTS</w:t>
      </w:r>
    </w:p>
    <w:p w:rsidR="00546A96" w:rsidRDefault="00546A9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Editorial Board Member, Mineral Processing and Extractive Metallurgy Review (Taylor Francis)</w:t>
      </w:r>
    </w:p>
    <w:p w:rsidR="00E77AB7" w:rsidRDefault="00E77AB7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Editorial Board Member, Russian Journal of Nonferrous Metals (Springer)</w:t>
      </w:r>
    </w:p>
    <w:p w:rsidR="000F3C8A" w:rsidRPr="003532F5" w:rsidRDefault="003532F5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Founding</w:t>
      </w:r>
      <w:r w:rsidR="000F3C8A" w:rsidRPr="003532F5">
        <w:rPr>
          <w:rFonts w:ascii="Calibri" w:hAnsi="Calibri" w:cs="Arial"/>
          <w:bCs/>
        </w:rPr>
        <w:t xml:space="preserve"> Editor, International Journal of Nonferrous Metallurgy, U.S.</w:t>
      </w:r>
      <w:r w:rsidR="00E77AB7">
        <w:rPr>
          <w:rFonts w:ascii="Calibri" w:hAnsi="Calibri" w:cs="Arial"/>
          <w:bCs/>
        </w:rPr>
        <w:t xml:space="preserve"> (SCRIP)</w:t>
      </w:r>
    </w:p>
    <w:p w:rsidR="000F3C8A" w:rsidRPr="003532F5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Editorial Board, International Journal of Environmental Protection, US</w:t>
      </w:r>
    </w:p>
    <w:p w:rsidR="000F3C8A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Editorial Board, Scientific Journal of Environmental Sciences, US</w:t>
      </w:r>
    </w:p>
    <w:p w:rsidR="00736FF5" w:rsidRPr="003532F5" w:rsidRDefault="00736FF5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Associate Editor, International Journal of Advanced Research, India</w:t>
      </w:r>
    </w:p>
    <w:p w:rsidR="00F6408A" w:rsidRPr="003532F5" w:rsidRDefault="00F640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Advisory Board, World Research Journal of Environment and Waste Manage</w:t>
      </w:r>
      <w:r w:rsidR="00073EC7">
        <w:rPr>
          <w:rFonts w:ascii="Calibri" w:hAnsi="Calibri" w:cs="Arial"/>
          <w:bCs/>
        </w:rPr>
        <w:t>.</w:t>
      </w:r>
      <w:r w:rsidR="00B117B9" w:rsidRPr="003532F5">
        <w:rPr>
          <w:rFonts w:ascii="Calibri" w:hAnsi="Calibri" w:cs="Arial"/>
          <w:bCs/>
        </w:rPr>
        <w:t>, US</w:t>
      </w:r>
    </w:p>
    <w:p w:rsidR="00B117B9" w:rsidRDefault="00B117B9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 xml:space="preserve">Member, Editorial Board, </w:t>
      </w:r>
      <w:r w:rsidR="00755C28" w:rsidRPr="003532F5">
        <w:rPr>
          <w:rFonts w:ascii="Calibri" w:hAnsi="Calibri" w:cs="Arial"/>
          <w:bCs/>
        </w:rPr>
        <w:t>CIBTECH Journal of Microbiology and Biotechnology</w:t>
      </w:r>
    </w:p>
    <w:p w:rsidR="00717F96" w:rsidRPr="003532F5" w:rsidRDefault="00717F9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Member, Editorial Board, Materials Science: Material Review</w:t>
      </w:r>
    </w:p>
    <w:p w:rsidR="008E1A90" w:rsidRPr="003532F5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360"/>
        <w:jc w:val="both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Reviewer</w:t>
      </w:r>
      <w:r w:rsidR="00EA700F" w:rsidRPr="003532F5">
        <w:rPr>
          <w:rFonts w:ascii="Calibri" w:hAnsi="Calibri" w:cs="Arial"/>
          <w:bCs/>
        </w:rPr>
        <w:t xml:space="preserve"> to International SCI and Non-SCI Journals</w:t>
      </w:r>
      <w:r w:rsidR="007901D9" w:rsidRPr="003532F5">
        <w:rPr>
          <w:rFonts w:ascii="Calibri" w:hAnsi="Calibri" w:cs="Arial"/>
          <w:bCs/>
        </w:rPr>
        <w:t xml:space="preserve"> (Elsevier, Springer, </w:t>
      </w:r>
      <w:r w:rsidR="008B272E">
        <w:rPr>
          <w:rFonts w:ascii="Calibri" w:hAnsi="Calibri" w:cs="Arial"/>
          <w:bCs/>
        </w:rPr>
        <w:t>SAGE,</w:t>
      </w:r>
      <w:r w:rsidR="007901D9" w:rsidRPr="003532F5">
        <w:rPr>
          <w:rFonts w:ascii="Calibri" w:hAnsi="Calibri" w:cs="Arial"/>
          <w:bCs/>
        </w:rPr>
        <w:t xml:space="preserve"> ACS, RSC, Wiley, OMICS, etc)</w:t>
      </w:r>
    </w:p>
    <w:p w:rsidR="00EA700F" w:rsidRPr="006B5D6C" w:rsidRDefault="00EA700F" w:rsidP="005D4741">
      <w:pPr>
        <w:tabs>
          <w:tab w:val="num" w:pos="1740"/>
        </w:tabs>
        <w:spacing w:line="276" w:lineRule="auto"/>
        <w:ind w:hanging="284"/>
        <w:jc w:val="both"/>
        <w:rPr>
          <w:rFonts w:ascii="Calibri" w:hAnsi="Calibri" w:cs="Arial"/>
          <w:bCs/>
          <w:sz w:val="22"/>
          <w:szCs w:val="22"/>
        </w:rPr>
      </w:pPr>
    </w:p>
    <w:p w:rsidR="005D4741" w:rsidRDefault="005D4741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noProof/>
        </w:rPr>
      </w:pPr>
    </w:p>
    <w:p w:rsidR="005D4741" w:rsidRDefault="005D4741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noProof/>
        </w:rPr>
      </w:pPr>
    </w:p>
    <w:p w:rsidR="00793991" w:rsidRPr="005C5324" w:rsidRDefault="00793991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  <w:r w:rsidRPr="005C5324">
        <w:rPr>
          <w:rFonts w:ascii="Calibri" w:hAnsi="Calibri"/>
          <w:b/>
          <w:noProof/>
        </w:rPr>
        <w:lastRenderedPageBreak/>
        <w:t>CONFERE</w:t>
      </w:r>
      <w:r w:rsidR="008769EF">
        <w:rPr>
          <w:rFonts w:ascii="Calibri" w:hAnsi="Calibri"/>
          <w:b/>
          <w:noProof/>
        </w:rPr>
        <w:t xml:space="preserve">NCES/SYMPOSIA/SEMINAR/WORKSHOPS </w:t>
      </w:r>
      <w:r w:rsidRPr="005C5324">
        <w:rPr>
          <w:rFonts w:ascii="Calibri" w:hAnsi="Calibri"/>
          <w:b/>
          <w:noProof/>
        </w:rPr>
        <w:t>ORGANISED</w:t>
      </w:r>
    </w:p>
    <w:p w:rsidR="00AB13CC" w:rsidRDefault="00AB13CC" w:rsidP="00784445">
      <w:pPr>
        <w:widowControl w:val="0"/>
        <w:numPr>
          <w:ilvl w:val="0"/>
          <w:numId w:val="3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AB13CC">
        <w:rPr>
          <w:rFonts w:ascii="Calibri" w:hAnsi="Calibri"/>
          <w:bCs/>
        </w:rPr>
        <w:t>Member, Organising Committee (</w:t>
      </w:r>
      <w:r w:rsidR="00793991" w:rsidRPr="00AB13CC">
        <w:rPr>
          <w:rFonts w:ascii="Calibri" w:hAnsi="Calibri"/>
          <w:bCs/>
        </w:rPr>
        <w:t xml:space="preserve">Training Programme on </w:t>
      </w:r>
      <w:r w:rsidR="00793991" w:rsidRPr="00AB13CC">
        <w:rPr>
          <w:rFonts w:ascii="Calibri" w:hAnsi="Calibri"/>
          <w:bCs/>
          <w:shadow/>
        </w:rPr>
        <w:t>Extraction of Non-Ferrous Metals and their Recycling (NFTP-2008)</w:t>
      </w:r>
      <w:r w:rsidRPr="00AB13CC">
        <w:rPr>
          <w:rFonts w:ascii="Calibri" w:hAnsi="Calibri"/>
          <w:bCs/>
        </w:rPr>
        <w:t>,</w:t>
      </w:r>
      <w:r w:rsidR="00793991" w:rsidRPr="00AB13CC">
        <w:rPr>
          <w:rFonts w:ascii="Calibri" w:hAnsi="Calibri"/>
          <w:bCs/>
        </w:rPr>
        <w:t xml:space="preserve"> NML, Jamshedpur</w:t>
      </w:r>
      <w:r w:rsidRPr="00AB13CC">
        <w:rPr>
          <w:rFonts w:ascii="Calibri" w:hAnsi="Calibri"/>
          <w:bCs/>
        </w:rPr>
        <w:t xml:space="preserve">, </w:t>
      </w:r>
      <w:r w:rsidR="00793991" w:rsidRPr="00AB13CC">
        <w:rPr>
          <w:rFonts w:ascii="Calibri" w:hAnsi="Calibri"/>
          <w:bCs/>
        </w:rPr>
        <w:t>Feb, 2008</w:t>
      </w:r>
      <w:r w:rsidRPr="00AB13CC">
        <w:rPr>
          <w:rFonts w:ascii="Calibri" w:hAnsi="Calibri"/>
          <w:bCs/>
        </w:rPr>
        <w:t xml:space="preserve">; </w:t>
      </w:r>
      <w:r w:rsidR="00793991" w:rsidRPr="00AB13CC">
        <w:rPr>
          <w:rFonts w:ascii="Calibri" w:hAnsi="Calibri"/>
          <w:bCs/>
        </w:rPr>
        <w:t xml:space="preserve">Training Programme for </w:t>
      </w:r>
      <w:r w:rsidR="00793991" w:rsidRPr="00AB13CC">
        <w:rPr>
          <w:rFonts w:ascii="Calibri" w:hAnsi="Calibri"/>
          <w:bCs/>
          <w:shadow/>
        </w:rPr>
        <w:t>UCIL’s Management Trainees on Mineral Processing and Extractive Metallurgy (MPEM-2008)</w:t>
      </w:r>
      <w:r w:rsidRPr="00AB13CC">
        <w:rPr>
          <w:rFonts w:ascii="Calibri" w:hAnsi="Calibri"/>
          <w:bCs/>
        </w:rPr>
        <w:t>,</w:t>
      </w:r>
      <w:r w:rsidR="00793991" w:rsidRPr="00AB13CC">
        <w:rPr>
          <w:rFonts w:ascii="Calibri" w:hAnsi="Calibri"/>
          <w:bCs/>
        </w:rPr>
        <w:t>NML, Jamshedpur</w:t>
      </w:r>
      <w:r w:rsidRPr="00AB13CC">
        <w:rPr>
          <w:rFonts w:ascii="Calibri" w:hAnsi="Calibri"/>
          <w:bCs/>
        </w:rPr>
        <w:t xml:space="preserve">, </w:t>
      </w:r>
      <w:r w:rsidR="00793991" w:rsidRPr="00AB13CC">
        <w:rPr>
          <w:rFonts w:ascii="Calibri" w:hAnsi="Calibri"/>
          <w:bCs/>
        </w:rPr>
        <w:t>July, 2008</w:t>
      </w:r>
      <w:r w:rsidRPr="00AB13CC">
        <w:rPr>
          <w:rFonts w:ascii="Calibri" w:hAnsi="Calibri"/>
          <w:bCs/>
        </w:rPr>
        <w:t xml:space="preserve">; </w:t>
      </w:r>
      <w:r w:rsidR="00793991" w:rsidRPr="00AB13CC">
        <w:rPr>
          <w:rFonts w:ascii="Calibri" w:hAnsi="Calibri"/>
          <w:bCs/>
          <w:shadow/>
        </w:rPr>
        <w:t>INCOME 2008</w:t>
      </w:r>
      <w:r w:rsidR="00793991" w:rsidRPr="00AB13CC">
        <w:rPr>
          <w:rFonts w:ascii="Calibri" w:hAnsi="Calibri"/>
          <w:bCs/>
        </w:rPr>
        <w:t>, NML, Jamshedpur</w:t>
      </w:r>
      <w:r w:rsidR="00B13905" w:rsidRPr="00AB13CC">
        <w:rPr>
          <w:rFonts w:ascii="Calibri" w:hAnsi="Calibri"/>
          <w:bCs/>
        </w:rPr>
        <w:t xml:space="preserve">, </w:t>
      </w:r>
      <w:r w:rsidR="00793991" w:rsidRPr="00AB13CC">
        <w:rPr>
          <w:rFonts w:ascii="Calibri" w:hAnsi="Calibri"/>
          <w:bCs/>
        </w:rPr>
        <w:t>Dec 2008</w:t>
      </w:r>
      <w:r w:rsidR="00B13905" w:rsidRPr="00AB13CC">
        <w:rPr>
          <w:rFonts w:ascii="Calibri" w:hAnsi="Calibri"/>
          <w:bCs/>
        </w:rPr>
        <w:t xml:space="preserve">; </w:t>
      </w:r>
      <w:r w:rsidRPr="00AB13CC">
        <w:rPr>
          <w:rFonts w:ascii="Calibri" w:hAnsi="Calibri"/>
          <w:bCs/>
          <w:shadow/>
        </w:rPr>
        <w:t>MPT-2010</w:t>
      </w:r>
      <w:r w:rsidRPr="00AB13CC">
        <w:rPr>
          <w:rFonts w:ascii="Calibri" w:hAnsi="Calibri"/>
          <w:bCs/>
        </w:rPr>
        <w:t xml:space="preserve">, NML, Jamshedpur, Dec 2010; </w:t>
      </w:r>
      <w:r w:rsidRPr="00AB13CC">
        <w:rPr>
          <w:rFonts w:ascii="Calibri" w:hAnsi="Calibri"/>
          <w:bCs/>
          <w:shadow/>
        </w:rPr>
        <w:t>CSIR’s SSBMT Indoor Sports Finals</w:t>
      </w:r>
      <w:r w:rsidRPr="00AB13CC">
        <w:rPr>
          <w:rFonts w:ascii="Calibri" w:hAnsi="Calibri"/>
          <w:bCs/>
        </w:rPr>
        <w:t xml:space="preserve">, NML, Jamshedpur, April 2011; </w:t>
      </w:r>
      <w:r w:rsidRPr="00AB13CC">
        <w:rPr>
          <w:rFonts w:ascii="Calibri" w:hAnsi="Calibri"/>
          <w:bCs/>
          <w:shadow/>
        </w:rPr>
        <w:t>LGO-2013</w:t>
      </w:r>
      <w:r w:rsidRPr="00AB13CC">
        <w:rPr>
          <w:rFonts w:ascii="Calibri" w:hAnsi="Calibri"/>
          <w:bCs/>
        </w:rPr>
        <w:t xml:space="preserve">, NML, Jamshedpur, Feb 2013; </w:t>
      </w:r>
      <w:r w:rsidRPr="00AB13CC">
        <w:rPr>
          <w:rFonts w:ascii="Calibri" w:hAnsi="Calibri"/>
          <w:bCs/>
          <w:shadow/>
        </w:rPr>
        <w:t>MMCA-2013</w:t>
      </w:r>
      <w:r w:rsidRPr="00AB13CC">
        <w:rPr>
          <w:rFonts w:ascii="Calibri" w:hAnsi="Calibri"/>
          <w:bCs/>
        </w:rPr>
        <w:t>, NML, Jamshedpur, Nov 2013</w:t>
      </w:r>
      <w:r w:rsidR="00172E96">
        <w:rPr>
          <w:rFonts w:ascii="Calibri" w:hAnsi="Calibri"/>
          <w:bCs/>
        </w:rPr>
        <w:t xml:space="preserve">; </w:t>
      </w:r>
      <w:r w:rsidR="00172E96" w:rsidRPr="00172E96">
        <w:rPr>
          <w:rFonts w:ascii="Calibri" w:hAnsi="Calibri"/>
          <w:bCs/>
          <w:shadow/>
        </w:rPr>
        <w:t>STSP-2017</w:t>
      </w:r>
      <w:r w:rsidR="00172E96">
        <w:rPr>
          <w:rFonts w:ascii="Calibri" w:hAnsi="Calibri"/>
          <w:bCs/>
        </w:rPr>
        <w:t>, NML, Jamshedpur, October 2017</w:t>
      </w:r>
    </w:p>
    <w:p w:rsidR="00DF0C76" w:rsidRDefault="00DF0C76" w:rsidP="005D474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Cs/>
          <w:sz w:val="22"/>
          <w:szCs w:val="22"/>
        </w:rPr>
      </w:pPr>
    </w:p>
    <w:p w:rsidR="00F84B1E" w:rsidRPr="005C5324" w:rsidRDefault="00F84B1E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  <w:r w:rsidRPr="005C5324">
        <w:rPr>
          <w:rFonts w:ascii="Calibri" w:hAnsi="Calibri"/>
          <w:b/>
          <w:bCs/>
        </w:rPr>
        <w:t>LECTURES DELIVERED</w:t>
      </w:r>
    </w:p>
    <w:p w:rsidR="00F84B1E" w:rsidRPr="003532F5" w:rsidRDefault="00F84B1E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Lecture entitled </w:t>
      </w:r>
      <w:r w:rsidRPr="003532F5">
        <w:rPr>
          <w:rFonts w:ascii="Calibri" w:hAnsi="Calibri"/>
          <w:b/>
        </w:rPr>
        <w:t>“Uranium Hydrometallurgy”</w:t>
      </w:r>
      <w:r w:rsidRPr="003532F5">
        <w:rPr>
          <w:rFonts w:ascii="Calibri" w:hAnsi="Calibri"/>
          <w:bCs/>
        </w:rPr>
        <w:t xml:space="preserve"> at “Training Programme on Mineral Processing and Nonferrous Extractive Metallurgy” for Mgmt. Trainees of M/s UCIL, Jaduguda; held at NML, Jamshedpur from 30th June to 5th July 2008</w:t>
      </w:r>
    </w:p>
    <w:p w:rsidR="00F84B1E" w:rsidRPr="003532F5" w:rsidRDefault="00F84B1E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Keynote Lecture on </w:t>
      </w:r>
      <w:r w:rsidRPr="003532F5">
        <w:rPr>
          <w:rFonts w:ascii="Calibri" w:hAnsi="Calibri"/>
          <w:b/>
        </w:rPr>
        <w:t>“Bioremediation and Resource Utilisation”</w:t>
      </w:r>
      <w:r w:rsidRPr="003532F5">
        <w:rPr>
          <w:rFonts w:ascii="Calibri" w:hAnsi="Calibri"/>
          <w:bCs/>
        </w:rPr>
        <w:t xml:space="preserve"> at “National Seminar on Environmental Bioremediation Technologies”, held at Bharathidasan University, Tiruchirapalli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5-6Nov. 2009</w:t>
      </w:r>
    </w:p>
    <w:p w:rsidR="00F84B1E" w:rsidRPr="003532F5" w:rsidRDefault="00F84B1E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Invited Lecture on </w:t>
      </w:r>
      <w:r w:rsidRPr="003532F5">
        <w:rPr>
          <w:rFonts w:ascii="Calibri" w:hAnsi="Calibri"/>
          <w:b/>
        </w:rPr>
        <w:t>“Microbial composites in effluent remediation”</w:t>
      </w:r>
      <w:r w:rsidRPr="003532F5">
        <w:rPr>
          <w:rFonts w:ascii="Calibri" w:hAnsi="Calibri"/>
          <w:bCs/>
        </w:rPr>
        <w:t xml:space="preserve"> at “Third International Multicomponent Polymer Conference”, held at MGU, Kottayam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23-25 Mar. 2012</w:t>
      </w:r>
    </w:p>
    <w:p w:rsidR="00F84B1E" w:rsidRPr="003532F5" w:rsidRDefault="00F84B1E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National Science Day Lecture on </w:t>
      </w:r>
      <w:r w:rsidRPr="003532F5">
        <w:rPr>
          <w:rFonts w:ascii="Calibri" w:hAnsi="Calibri"/>
          <w:b/>
        </w:rPr>
        <w:t>“Role of Biotechnology for Shaping Future of Science”</w:t>
      </w:r>
      <w:r w:rsidRPr="003532F5">
        <w:rPr>
          <w:rFonts w:ascii="Calibri" w:hAnsi="Calibri"/>
          <w:bCs/>
        </w:rPr>
        <w:t xml:space="preserve"> delivered at The Institution of Engineers, Jamshedpur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6</w:t>
      </w:r>
      <w:r w:rsidRPr="003532F5">
        <w:rPr>
          <w:rFonts w:ascii="Calibri" w:hAnsi="Calibri"/>
          <w:bCs/>
          <w:vertAlign w:val="superscript"/>
        </w:rPr>
        <w:t>th</w:t>
      </w:r>
      <w:r w:rsidRPr="003532F5">
        <w:rPr>
          <w:rFonts w:ascii="Calibri" w:hAnsi="Calibri"/>
          <w:bCs/>
        </w:rPr>
        <w:t xml:space="preserve"> Feb 2013.</w:t>
      </w:r>
    </w:p>
    <w:p w:rsidR="00F84B1E" w:rsidRPr="00A7780C" w:rsidRDefault="00F84B1E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>Invited Lecture on</w:t>
      </w:r>
      <w:r w:rsidRPr="003532F5">
        <w:rPr>
          <w:rStyle w:val="apple-converted-space"/>
          <w:rFonts w:ascii="Calibri" w:hAnsi="Calibri"/>
          <w:color w:val="000000"/>
          <w:shd w:val="clear" w:color="auto" w:fill="FFFFFF"/>
        </w:rPr>
        <w:t> </w:t>
      </w:r>
      <w:r w:rsidRPr="003532F5">
        <w:rPr>
          <w:rStyle w:val="Strong"/>
          <w:rFonts w:ascii="Calibri" w:hAnsi="Calibri"/>
          <w:color w:val="000000"/>
          <w:shd w:val="clear" w:color="auto" w:fill="FFFFFF"/>
        </w:rPr>
        <w:t>"Mineral Biotechnology - an inherent tool for mining industry"</w:t>
      </w:r>
      <w:r w:rsidRPr="003532F5">
        <w:rPr>
          <w:rStyle w:val="apple-converted-space"/>
          <w:rFonts w:ascii="Calibri" w:hAnsi="Calibri"/>
          <w:color w:val="000000"/>
          <w:shd w:val="clear" w:color="auto" w:fill="FFFFFF"/>
        </w:rPr>
        <w:t> </w:t>
      </w:r>
      <w:r w:rsidRPr="003532F5">
        <w:rPr>
          <w:rFonts w:ascii="Calibri" w:hAnsi="Calibri"/>
          <w:color w:val="000000"/>
          <w:shd w:val="clear" w:color="auto" w:fill="FFFFFF"/>
        </w:rPr>
        <w:t xml:space="preserve">at Department of Microbiology and Biotechnology, Gujarat University, Ahmedabad, </w:t>
      </w:r>
      <w:r w:rsidR="003C0B3A" w:rsidRPr="003532F5">
        <w:rPr>
          <w:rFonts w:ascii="Calibri" w:hAnsi="Calibri"/>
          <w:color w:val="000000"/>
          <w:shd w:val="clear" w:color="auto" w:fill="FFFFFF"/>
        </w:rPr>
        <w:t xml:space="preserve">India, </w:t>
      </w:r>
      <w:r w:rsidRPr="003532F5">
        <w:rPr>
          <w:rFonts w:ascii="Calibri" w:hAnsi="Calibri"/>
          <w:color w:val="000000"/>
          <w:shd w:val="clear" w:color="auto" w:fill="FFFFFF"/>
        </w:rPr>
        <w:t>22-23rd March 2013</w:t>
      </w:r>
    </w:p>
    <w:p w:rsidR="00A7780C" w:rsidRPr="00A7780C" w:rsidRDefault="00A7780C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 w:rsidRPr="00A7780C">
        <w:rPr>
          <w:rFonts w:ascii="Calibri" w:hAnsi="Calibri"/>
          <w:color w:val="000000"/>
          <w:shd w:val="clear" w:color="auto" w:fill="FFFFFF"/>
        </w:rPr>
        <w:t xml:space="preserve">Invited lecture on </w:t>
      </w:r>
      <w:r w:rsidRPr="00B262B1">
        <w:rPr>
          <w:rFonts w:ascii="Calibri" w:hAnsi="Calibri"/>
          <w:b/>
          <w:color w:val="000000"/>
          <w:shd w:val="clear" w:color="auto" w:fill="FFFFFF"/>
        </w:rPr>
        <w:t>“Trends and issues in Science Research”</w:t>
      </w:r>
      <w:r w:rsidR="0043634B">
        <w:rPr>
          <w:rFonts w:ascii="Calibri" w:hAnsi="Calibri"/>
          <w:color w:val="000000"/>
          <w:shd w:val="clear" w:color="auto" w:fill="FFFFFF"/>
        </w:rPr>
        <w:t xml:space="preserve"> </w:t>
      </w:r>
      <w:r w:rsidRPr="00A7780C">
        <w:rPr>
          <w:rFonts w:ascii="Calibri" w:hAnsi="Calibri"/>
          <w:color w:val="000000"/>
          <w:shd w:val="clear" w:color="auto" w:fill="FFFFFF"/>
        </w:rPr>
        <w:t xml:space="preserve">at </w:t>
      </w:r>
      <w:r w:rsidRPr="00A7780C">
        <w:rPr>
          <w:rFonts w:ascii="Calibri" w:hAnsi="Calibri"/>
          <w:bCs/>
          <w:color w:val="000000"/>
          <w:shd w:val="clear" w:color="auto" w:fill="FFFFFF"/>
        </w:rPr>
        <w:t xml:space="preserve">National Workshop on Research Methodology in Basic Sciences, Engineering and Technology, </w:t>
      </w:r>
      <w:r>
        <w:rPr>
          <w:rFonts w:ascii="Calibri" w:hAnsi="Calibri"/>
          <w:color w:val="000000"/>
          <w:shd w:val="clear" w:color="auto" w:fill="FFFFFF"/>
        </w:rPr>
        <w:t xml:space="preserve">organized by </w:t>
      </w:r>
      <w:r w:rsidRPr="00A7780C">
        <w:rPr>
          <w:rFonts w:ascii="Calibri" w:hAnsi="Calibri"/>
          <w:color w:val="000000"/>
          <w:shd w:val="clear" w:color="auto" w:fill="FFFFFF"/>
        </w:rPr>
        <w:t>Associations of Indian Universities and Pt. Ravish</w:t>
      </w:r>
      <w:r>
        <w:rPr>
          <w:rFonts w:ascii="Calibri" w:hAnsi="Calibri"/>
          <w:color w:val="000000"/>
          <w:shd w:val="clear" w:color="auto" w:fill="FFFFFF"/>
        </w:rPr>
        <w:t>ankar Shukla University, Raipur</w:t>
      </w:r>
      <w:r w:rsidR="00EC0298">
        <w:rPr>
          <w:rFonts w:ascii="Calibri" w:hAnsi="Calibri"/>
          <w:color w:val="000000"/>
          <w:shd w:val="clear" w:color="auto" w:fill="FFFFFF"/>
        </w:rPr>
        <w:t xml:space="preserve">, </w:t>
      </w:r>
      <w:r w:rsidR="00EC0298" w:rsidRPr="00A7780C">
        <w:rPr>
          <w:rFonts w:ascii="Calibri" w:hAnsi="Calibri"/>
          <w:color w:val="000000"/>
          <w:shd w:val="clear" w:color="auto" w:fill="FFFFFF"/>
        </w:rPr>
        <w:t>29</w:t>
      </w:r>
      <w:r w:rsidR="00EC0298" w:rsidRPr="00A7780C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Aug to 2</w:t>
      </w:r>
      <w:r w:rsidR="00EC0298" w:rsidRPr="00A7780C">
        <w:rPr>
          <w:rFonts w:ascii="Calibri" w:hAnsi="Calibri"/>
          <w:color w:val="000000"/>
          <w:shd w:val="clear" w:color="auto" w:fill="FFFFFF"/>
          <w:vertAlign w:val="superscript"/>
        </w:rPr>
        <w:t>nd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</w:t>
      </w:r>
      <w:r w:rsidR="00EC0298">
        <w:rPr>
          <w:rFonts w:ascii="Calibri" w:hAnsi="Calibri"/>
          <w:color w:val="000000"/>
          <w:shd w:val="clear" w:color="auto" w:fill="FFFFFF"/>
        </w:rPr>
        <w:t>Sept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2013, </w:t>
      </w:r>
      <w:r w:rsidR="00EC0298">
        <w:rPr>
          <w:rFonts w:ascii="Calibri" w:hAnsi="Calibri"/>
          <w:color w:val="000000"/>
          <w:shd w:val="clear" w:color="auto" w:fill="FFFFFF"/>
        </w:rPr>
        <w:t xml:space="preserve"> </w:t>
      </w:r>
      <w:r>
        <w:rPr>
          <w:rFonts w:ascii="Calibri" w:hAnsi="Calibri"/>
          <w:color w:val="000000"/>
          <w:shd w:val="clear" w:color="auto" w:fill="FFFFFF"/>
        </w:rPr>
        <w:t>.</w:t>
      </w:r>
    </w:p>
    <w:p w:rsidR="00B13905" w:rsidRPr="003532F5" w:rsidRDefault="00B13905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Keynote Lecture delivered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>“Thermophilic bioleaching of chalcopyrite”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t ICHM-2014, Beijing, China</w:t>
      </w:r>
    </w:p>
    <w:p w:rsidR="003C0B3A" w:rsidRPr="003532F5" w:rsidRDefault="003C0B3A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Resource Lecture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>“Role of Microbiology in Minerals-Metals-Materials and Environment Sector”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t National Seminar on Dynamic Microbes at Modern College, Pune, India, 20-21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st</w:t>
      </w:r>
      <w:r w:rsidRPr="003532F5">
        <w:rPr>
          <w:rFonts w:ascii="Calibri" w:hAnsi="Calibri"/>
          <w:color w:val="000000"/>
          <w:shd w:val="clear" w:color="auto" w:fill="FFFFFF"/>
        </w:rPr>
        <w:t xml:space="preserve"> Feb 2015</w:t>
      </w:r>
    </w:p>
    <w:p w:rsidR="005C5324" w:rsidRPr="003532F5" w:rsidRDefault="005C5324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Lecture 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 xml:space="preserve">“Applications of microbial biotechnology in metallurgical industries” </w:t>
      </w:r>
      <w:r w:rsidRPr="003532F5">
        <w:rPr>
          <w:rFonts w:ascii="Calibri" w:hAnsi="Calibri"/>
          <w:color w:val="000000"/>
          <w:shd w:val="clear" w:color="auto" w:fill="FFFFFF"/>
        </w:rPr>
        <w:t xml:space="preserve">at </w:t>
      </w:r>
      <w:r w:rsidR="007E6E35" w:rsidRPr="003532F5">
        <w:rPr>
          <w:rFonts w:ascii="Calibri" w:hAnsi="Calibri"/>
          <w:color w:val="000000"/>
          <w:shd w:val="clear" w:color="auto" w:fill="FFFFFF"/>
        </w:rPr>
        <w:t xml:space="preserve">BRSI’s </w:t>
      </w:r>
      <w:r w:rsidRPr="003532F5">
        <w:rPr>
          <w:rFonts w:ascii="Calibri" w:hAnsi="Calibri"/>
          <w:color w:val="000000"/>
          <w:shd w:val="clear" w:color="auto" w:fill="FFFFFF"/>
        </w:rPr>
        <w:t>National Seminar  on Recent Advances in Biotechnology,  IICB, Kolkata, India, 17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pril 2015</w:t>
      </w:r>
    </w:p>
    <w:p w:rsidR="00DE04D5" w:rsidRPr="00827DAC" w:rsidRDefault="00DE04D5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Lecture 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 xml:space="preserve">“Recycling of HEV batteries” </w:t>
      </w:r>
      <w:r w:rsidRPr="003532F5">
        <w:rPr>
          <w:rFonts w:ascii="Calibri" w:hAnsi="Calibri"/>
          <w:color w:val="000000"/>
          <w:shd w:val="clear" w:color="auto" w:fill="FFFFFF"/>
        </w:rPr>
        <w:t>at IITM's workshop on "Status of EV recycling in India",  IIT, Madras, India, 25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Pr="003532F5">
        <w:rPr>
          <w:rFonts w:ascii="Calibri" w:hAnsi="Calibri"/>
          <w:color w:val="000000"/>
          <w:shd w:val="clear" w:color="auto" w:fill="FFFFFF"/>
        </w:rPr>
        <w:t xml:space="preserve"> November 2016</w:t>
      </w:r>
    </w:p>
    <w:p w:rsidR="00827DAC" w:rsidRPr="003532F5" w:rsidRDefault="00827DAC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>
        <w:rPr>
          <w:rFonts w:ascii="Calibri" w:hAnsi="Calibri"/>
          <w:color w:val="000000"/>
          <w:shd w:val="clear" w:color="auto" w:fill="FFFFFF"/>
        </w:rPr>
        <w:t xml:space="preserve">Invited Speaker  on </w:t>
      </w:r>
      <w:r w:rsidRPr="00CC61C8">
        <w:rPr>
          <w:rFonts w:ascii="Calibri" w:hAnsi="Calibri"/>
          <w:b/>
          <w:color w:val="000000"/>
          <w:shd w:val="clear" w:color="auto" w:fill="FFFFFF"/>
        </w:rPr>
        <w:t xml:space="preserve">“Sustainable recycling of Mine and Urban Wastes by Environmentally Benign Options” </w:t>
      </w:r>
      <w:r>
        <w:rPr>
          <w:rFonts w:ascii="Calibri" w:hAnsi="Calibri"/>
          <w:color w:val="000000"/>
          <w:shd w:val="clear" w:color="auto" w:fill="FFFFFF"/>
        </w:rPr>
        <w:t>at International Symposium  on Sustainability in Science and Engineering , organized by IITB, Ohio State University and TechStain, at IITB,  26</w:t>
      </w:r>
      <w:r w:rsidRPr="00827DAC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July 2017</w:t>
      </w:r>
    </w:p>
    <w:p w:rsidR="00D43291" w:rsidRDefault="00D43291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Speaker at "International Conference on Advanced Engineering Functional Materials </w:t>
      </w:r>
      <w:r w:rsidRPr="003532F5">
        <w:rPr>
          <w:rFonts w:ascii="Calibri" w:hAnsi="Calibri"/>
          <w:color w:val="000000"/>
          <w:shd w:val="clear" w:color="auto" w:fill="FFFFFF"/>
        </w:rPr>
        <w:lastRenderedPageBreak/>
        <w:t>(ICAEFM 2017), Bhubaneswar, Odisha, India (21-23, Sep 2017)</w:t>
      </w:r>
    </w:p>
    <w:p w:rsidR="001C487B" w:rsidRDefault="001C487B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Invited Speaker at “3</w:t>
      </w:r>
      <w:r w:rsidRPr="001C487B">
        <w:rPr>
          <w:rFonts w:ascii="Calibri" w:hAnsi="Calibri"/>
          <w:color w:val="000000"/>
          <w:shd w:val="clear" w:color="auto" w:fill="FFFFFF"/>
          <w:vertAlign w:val="superscript"/>
        </w:rPr>
        <w:t>rd</w:t>
      </w:r>
      <w:r>
        <w:rPr>
          <w:rFonts w:ascii="Calibri" w:hAnsi="Calibri"/>
          <w:color w:val="000000"/>
          <w:shd w:val="clear" w:color="auto" w:fill="FFFFFF"/>
        </w:rPr>
        <w:t xml:space="preserve"> India International Science Festival (IISF-2017)</w:t>
      </w:r>
      <w:r w:rsidR="00F45C19">
        <w:rPr>
          <w:rFonts w:ascii="Calibri" w:hAnsi="Calibri"/>
          <w:color w:val="000000"/>
          <w:shd w:val="clear" w:color="auto" w:fill="FFFFFF"/>
        </w:rPr>
        <w:t>”</w:t>
      </w:r>
      <w:r>
        <w:rPr>
          <w:rFonts w:ascii="Calibri" w:hAnsi="Calibri"/>
          <w:color w:val="000000"/>
          <w:shd w:val="clear" w:color="auto" w:fill="FFFFFF"/>
        </w:rPr>
        <w:t>, 13-16</w:t>
      </w:r>
      <w:r w:rsidRPr="001C487B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October 2017 </w:t>
      </w:r>
      <w:r w:rsidRPr="00F45C19">
        <w:rPr>
          <w:rFonts w:ascii="Calibri" w:hAnsi="Calibri"/>
          <w:b/>
          <w:color w:val="000000"/>
          <w:shd w:val="clear" w:color="auto" w:fill="FFFFFF"/>
        </w:rPr>
        <w:t>(Theme: Swaach Bharat; Topic: Sustainable End-of-life Closed Loop Recycling of Battery Wastes)</w:t>
      </w:r>
      <w:r>
        <w:rPr>
          <w:rFonts w:ascii="Calibri" w:hAnsi="Calibri"/>
          <w:color w:val="000000"/>
          <w:shd w:val="clear" w:color="auto" w:fill="FFFFFF"/>
        </w:rPr>
        <w:t>.</w:t>
      </w:r>
    </w:p>
    <w:p w:rsidR="00784445" w:rsidRPr="003532F5" w:rsidRDefault="00784445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Keynote Speaker at “17</w:t>
      </w:r>
      <w:r w:rsidRPr="0078444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International Conference on Mineral Processing Technology (MPT-2018), Dhanbad, Jharkhand (10-12</w:t>
      </w:r>
      <w:r w:rsidRPr="0078444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October 2018) (</w:t>
      </w:r>
      <w:r w:rsidRPr="00784445">
        <w:rPr>
          <w:rFonts w:ascii="Calibri" w:hAnsi="Calibri"/>
          <w:b/>
          <w:color w:val="000000"/>
          <w:shd w:val="clear" w:color="auto" w:fill="FFFFFF"/>
        </w:rPr>
        <w:t>Topic: Sustainable Extraction of Critical and Strategic Elements from Secondary Resources</w:t>
      </w:r>
      <w:r>
        <w:rPr>
          <w:rFonts w:ascii="Calibri" w:hAnsi="Calibri"/>
          <w:color w:val="000000"/>
          <w:shd w:val="clear" w:color="auto" w:fill="FFFFFF"/>
        </w:rPr>
        <w:t>)</w:t>
      </w:r>
    </w:p>
    <w:p w:rsidR="00DE04D5" w:rsidRPr="005C5324" w:rsidRDefault="00DE04D5" w:rsidP="005D4741">
      <w:pPr>
        <w:widowControl w:val="0"/>
        <w:autoSpaceDE w:val="0"/>
        <w:autoSpaceDN w:val="0"/>
        <w:adjustRightInd w:val="0"/>
        <w:spacing w:line="276" w:lineRule="auto"/>
        <w:ind w:left="142"/>
        <w:jc w:val="both"/>
        <w:rPr>
          <w:rFonts w:ascii="Calibri" w:hAnsi="Calibri"/>
          <w:color w:val="000000"/>
          <w:sz w:val="22"/>
          <w:szCs w:val="22"/>
        </w:rPr>
      </w:pPr>
    </w:p>
    <w:p w:rsidR="00E02D4F" w:rsidRPr="007C7D15" w:rsidRDefault="00E02D4F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  <w:r w:rsidRPr="007C7D15">
        <w:rPr>
          <w:rFonts w:ascii="Calibri" w:hAnsi="Calibri"/>
          <w:b/>
          <w:bCs/>
        </w:rPr>
        <w:t>FOREIGN VISITS</w:t>
      </w:r>
    </w:p>
    <w:p w:rsidR="00E02D4F" w:rsidRPr="003532F5" w:rsidRDefault="00E02D4F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EGYPT:</w:t>
      </w:r>
      <w:r w:rsidRPr="003532F5">
        <w:rPr>
          <w:rFonts w:ascii="Calibri" w:hAnsi="Calibri"/>
        </w:rPr>
        <w:t xml:space="preserve"> MINERALS TO MATERIALS CONFERENCE - 2008, organized by Central Metallurgical Research and Development Institute (CMRDI), Egypt</w:t>
      </w:r>
      <w:r w:rsidR="00CD4BBE" w:rsidRPr="003532F5">
        <w:rPr>
          <w:rFonts w:ascii="Calibri" w:hAnsi="Calibri"/>
        </w:rPr>
        <w:t>,</w:t>
      </w:r>
      <w:r w:rsidR="006278C8">
        <w:rPr>
          <w:rFonts w:ascii="Calibri" w:hAnsi="Calibri"/>
        </w:rPr>
        <w:t xml:space="preserve"> </w:t>
      </w:r>
      <w:r w:rsidRPr="003532F5">
        <w:rPr>
          <w:rFonts w:ascii="Calibri" w:hAnsi="Calibri"/>
        </w:rPr>
        <w:t>15-18 December, 2008.</w:t>
      </w:r>
    </w:p>
    <w:p w:rsidR="00E02D4F" w:rsidRPr="003532F5" w:rsidRDefault="00E02D4F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AUSTRALIA:</w:t>
      </w:r>
      <w:r w:rsidRPr="003532F5">
        <w:rPr>
          <w:rFonts w:ascii="Calibri" w:hAnsi="Calibri"/>
        </w:rPr>
        <w:t xml:space="preserve"> ALTA-2010, organized by ALTA Metallurgical Services, Perth, Australia, 24-29 May, 2010.</w:t>
      </w:r>
    </w:p>
    <w:p w:rsidR="001171D5" w:rsidRPr="003532F5" w:rsidRDefault="001171D5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 xml:space="preserve">RUSSIA: </w:t>
      </w:r>
      <w:r w:rsidR="000F15E2" w:rsidRPr="003532F5">
        <w:rPr>
          <w:rFonts w:ascii="Calibri" w:hAnsi="Calibri"/>
        </w:rPr>
        <w:t xml:space="preserve">Bilaterial Exchange visit Programme under Indo-Russian Collaboration and Oral Paper Presentation at IIIrd International </w:t>
      </w:r>
      <w:r w:rsidR="00FB6AB9" w:rsidRPr="003532F5">
        <w:rPr>
          <w:rFonts w:ascii="Calibri" w:hAnsi="Calibri"/>
        </w:rPr>
        <w:t xml:space="preserve">Congress on </w:t>
      </w:r>
      <w:r w:rsidRPr="003532F5">
        <w:rPr>
          <w:rFonts w:ascii="Calibri" w:hAnsi="Calibri"/>
        </w:rPr>
        <w:t xml:space="preserve">Nonferrous </w:t>
      </w:r>
      <w:r w:rsidR="000F15E2" w:rsidRPr="003532F5">
        <w:rPr>
          <w:rFonts w:ascii="Calibri" w:hAnsi="Calibri"/>
        </w:rPr>
        <w:t>Me</w:t>
      </w:r>
      <w:r w:rsidR="00FB6AB9" w:rsidRPr="003532F5">
        <w:rPr>
          <w:rFonts w:ascii="Calibri" w:hAnsi="Calibri"/>
        </w:rPr>
        <w:t xml:space="preserve">tals </w:t>
      </w:r>
      <w:r w:rsidRPr="003532F5">
        <w:rPr>
          <w:rFonts w:ascii="Calibri" w:hAnsi="Calibri"/>
        </w:rPr>
        <w:t>2011</w:t>
      </w:r>
      <w:r w:rsidR="006278C8">
        <w:rPr>
          <w:rFonts w:ascii="Calibri" w:hAnsi="Calibri"/>
        </w:rPr>
        <w:t xml:space="preserve"> </w:t>
      </w:r>
      <w:r w:rsidR="000F15E2" w:rsidRPr="003532F5">
        <w:rPr>
          <w:rFonts w:ascii="Calibri" w:hAnsi="Calibri"/>
        </w:rPr>
        <w:t>(31</w:t>
      </w:r>
      <w:r w:rsidR="006278C8">
        <w:rPr>
          <w:rFonts w:ascii="Calibri" w:hAnsi="Calibri"/>
        </w:rPr>
        <w:t xml:space="preserve"> Aug-14 September, </w:t>
      </w:r>
      <w:r w:rsidR="000F15E2" w:rsidRPr="003532F5">
        <w:rPr>
          <w:rFonts w:ascii="Calibri" w:hAnsi="Calibri"/>
        </w:rPr>
        <w:t>2011)</w:t>
      </w:r>
      <w:r w:rsidRPr="003532F5">
        <w:rPr>
          <w:rFonts w:ascii="Calibri" w:hAnsi="Calibri"/>
        </w:rPr>
        <w:t xml:space="preserve"> in </w:t>
      </w:r>
      <w:r w:rsidR="00FB6AB9" w:rsidRPr="003532F5">
        <w:rPr>
          <w:rFonts w:ascii="Calibri" w:hAnsi="Calibri"/>
        </w:rPr>
        <w:t>Krasnoyarsk</w:t>
      </w:r>
      <w:r w:rsidR="006278C8">
        <w:rPr>
          <w:rFonts w:ascii="Calibri" w:hAnsi="Calibri"/>
        </w:rPr>
        <w:t>, Russia</w:t>
      </w:r>
      <w:r w:rsidR="00FB6AB9" w:rsidRPr="003532F5">
        <w:rPr>
          <w:rFonts w:ascii="Calibri" w:hAnsi="Calibri"/>
        </w:rPr>
        <w:t>.</w:t>
      </w:r>
    </w:p>
    <w:p w:rsidR="00105FC0" w:rsidRPr="003532F5" w:rsidRDefault="00105FC0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3</w:t>
      </w:r>
      <w:r w:rsidRPr="003532F5">
        <w:rPr>
          <w:rFonts w:ascii="Calibri" w:hAnsi="Calibri"/>
          <w:vertAlign w:val="superscript"/>
        </w:rPr>
        <w:t>rd</w:t>
      </w:r>
      <w:r w:rsidRPr="003532F5">
        <w:rPr>
          <w:rFonts w:ascii="Calibri" w:hAnsi="Calibri"/>
        </w:rPr>
        <w:t xml:space="preserve"> International Conference on Asian Nuclear Prospects (ANUP-2012), organized by Tsinghua University (Beijing), INS, IAEA, CAN and KAERI, 16-19 October, 2012.</w:t>
      </w:r>
    </w:p>
    <w:p w:rsidR="00F73004" w:rsidRPr="003532F5" w:rsidRDefault="00F73004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XXVIth International Symposium on Environmental Biogeochemistry (ISEB</w:t>
      </w:r>
      <w:r w:rsidR="00C26E02" w:rsidRPr="003532F5">
        <w:rPr>
          <w:rFonts w:ascii="Calibri" w:hAnsi="Calibri"/>
        </w:rPr>
        <w:t>-</w:t>
      </w:r>
      <w:r w:rsidRPr="003532F5">
        <w:rPr>
          <w:rFonts w:ascii="Calibri" w:hAnsi="Calibri"/>
        </w:rPr>
        <w:t>2013</w:t>
      </w:r>
      <w:r w:rsidR="00C26E02" w:rsidRPr="003532F5">
        <w:rPr>
          <w:rFonts w:ascii="Calibri" w:hAnsi="Calibri"/>
        </w:rPr>
        <w:t>)</w:t>
      </w:r>
      <w:r w:rsidRPr="003532F5">
        <w:rPr>
          <w:rFonts w:ascii="Calibri" w:hAnsi="Calibri"/>
        </w:rPr>
        <w:t>, Wuhan, China, 13-18 October</w:t>
      </w:r>
      <w:r w:rsidR="006278C8">
        <w:rPr>
          <w:rFonts w:ascii="Calibri" w:hAnsi="Calibri"/>
        </w:rPr>
        <w:t xml:space="preserve">, </w:t>
      </w:r>
      <w:r w:rsidRPr="003532F5">
        <w:rPr>
          <w:rFonts w:ascii="Calibri" w:hAnsi="Calibri"/>
        </w:rPr>
        <w:t>2013.</w:t>
      </w:r>
    </w:p>
    <w:p w:rsidR="00B13905" w:rsidRPr="003532F5" w:rsidRDefault="00B13905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6</w:t>
      </w:r>
      <w:r w:rsidRPr="003532F5">
        <w:rPr>
          <w:rFonts w:ascii="Calibri" w:hAnsi="Calibri"/>
          <w:vertAlign w:val="superscript"/>
        </w:rPr>
        <w:t>th</w:t>
      </w:r>
      <w:r w:rsidRPr="003532F5">
        <w:rPr>
          <w:rFonts w:ascii="Calibri" w:hAnsi="Calibri"/>
        </w:rPr>
        <w:t xml:space="preserve"> International Conference on Hydrometallurgy (ICHM-2014), Beijing, China, 16-19 Oc</w:t>
      </w:r>
      <w:r w:rsidR="003C0B3A" w:rsidRPr="003532F5">
        <w:rPr>
          <w:rFonts w:ascii="Calibri" w:hAnsi="Calibri"/>
        </w:rPr>
        <w:t>t</w:t>
      </w:r>
      <w:r w:rsidR="006278C8">
        <w:rPr>
          <w:rFonts w:ascii="Calibri" w:hAnsi="Calibri"/>
        </w:rPr>
        <w:t>ober,</w:t>
      </w:r>
      <w:r w:rsidRPr="003532F5">
        <w:rPr>
          <w:rFonts w:ascii="Calibri" w:hAnsi="Calibri"/>
        </w:rPr>
        <w:t xml:space="preserve"> 2014.</w:t>
      </w:r>
    </w:p>
    <w:p w:rsidR="003C0B3A" w:rsidRPr="006B5D6C" w:rsidRDefault="003C0B3A" w:rsidP="005D4741">
      <w:pPr>
        <w:widowControl w:val="0"/>
        <w:tabs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rPr>
          <w:rFonts w:ascii="Calibri" w:hAnsi="Calibri"/>
        </w:rPr>
      </w:pPr>
    </w:p>
    <w:p w:rsidR="00F11629" w:rsidRPr="00C26E02" w:rsidRDefault="00F11629" w:rsidP="005D4741">
      <w:pPr>
        <w:widowControl w:val="0"/>
        <w:tabs>
          <w:tab w:val="num" w:pos="142"/>
        </w:tabs>
        <w:autoSpaceDE w:val="0"/>
        <w:autoSpaceDN w:val="0"/>
        <w:adjustRightInd w:val="0"/>
        <w:spacing w:line="276" w:lineRule="auto"/>
        <w:ind w:left="142" w:hanging="284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</w:rPr>
        <w:t xml:space="preserve">TRAINING UNDERTAKEN </w:t>
      </w:r>
    </w:p>
    <w:p w:rsidR="00F11629" w:rsidRPr="003532F5" w:rsidRDefault="00F11629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chool on Mineral Biotechnology, at IISC, Bangalore in December 2009</w:t>
      </w:r>
    </w:p>
    <w:p w:rsidR="00B0729F" w:rsidRPr="003532F5" w:rsidRDefault="00B0729F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hort Course on Heap Leaching at ALTA 2010, Perth, May 2010.</w:t>
      </w:r>
    </w:p>
    <w:p w:rsidR="00011863" w:rsidRPr="003532F5" w:rsidRDefault="00011863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hange Leaders Workshop</w:t>
      </w:r>
      <w:r w:rsidR="00FB6AB9" w:rsidRPr="003532F5">
        <w:rPr>
          <w:rFonts w:ascii="Calibri" w:hAnsi="Calibri"/>
          <w:bCs/>
        </w:rPr>
        <w:t>,</w:t>
      </w:r>
      <w:r w:rsidRPr="003532F5">
        <w:rPr>
          <w:rFonts w:ascii="Calibri" w:hAnsi="Calibri"/>
          <w:bCs/>
        </w:rPr>
        <w:t xml:space="preserve"> at NML, Jamshedpur in August 2010</w:t>
      </w:r>
    </w:p>
    <w:p w:rsidR="00F11629" w:rsidRPr="003532F5" w:rsidRDefault="00F11629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Training Program on Technology Valorization </w:t>
      </w:r>
      <w:r w:rsidR="009005A6">
        <w:rPr>
          <w:rFonts w:ascii="Calibri" w:hAnsi="Calibri"/>
          <w:bCs/>
        </w:rPr>
        <w:t>&amp;</w:t>
      </w:r>
      <w:r w:rsidRPr="003532F5">
        <w:rPr>
          <w:rFonts w:ascii="Calibri" w:hAnsi="Calibri"/>
          <w:bCs/>
        </w:rPr>
        <w:t xml:space="preserve"> Management, at ASCI, Hyderabad in Feb 2011.</w:t>
      </w:r>
    </w:p>
    <w:p w:rsidR="00E570A0" w:rsidRPr="003532F5" w:rsidRDefault="00FB6AB9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areer Development Workshop</w:t>
      </w:r>
      <w:r w:rsidR="00522FBF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M/s Groman Consulting S.A., at NML, Jamshedpur</w:t>
      </w:r>
      <w:r w:rsidR="00522FBF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Dec 2011.</w:t>
      </w:r>
    </w:p>
    <w:p w:rsidR="00FE2E22" w:rsidRPr="006B5D6C" w:rsidRDefault="00FE2E22" w:rsidP="005D4741">
      <w:pPr>
        <w:widowControl w:val="0"/>
        <w:tabs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Cs/>
          <w:sz w:val="22"/>
          <w:szCs w:val="22"/>
        </w:rPr>
      </w:pPr>
    </w:p>
    <w:p w:rsidR="00766294" w:rsidRPr="00C26E02" w:rsidRDefault="00970651" w:rsidP="00784445">
      <w:pPr>
        <w:widowControl w:val="0"/>
        <w:tabs>
          <w:tab w:val="num" w:pos="142"/>
        </w:tabs>
        <w:autoSpaceDE w:val="0"/>
        <w:autoSpaceDN w:val="0"/>
        <w:adjustRightInd w:val="0"/>
        <w:ind w:left="142" w:hanging="284"/>
        <w:jc w:val="both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  <w:noProof/>
        </w:rPr>
        <w:t>STUDENTS GUIDANCE</w:t>
      </w:r>
      <w:r w:rsidR="00F84B1E" w:rsidRPr="00C26E02">
        <w:rPr>
          <w:rFonts w:ascii="Calibri" w:hAnsi="Calibri"/>
          <w:b/>
          <w:bCs/>
          <w:noProof/>
        </w:rPr>
        <w:t>/TRAINING IMPARTED</w:t>
      </w:r>
    </w:p>
    <w:p w:rsidR="00E25258" w:rsidRPr="003532F5" w:rsidRDefault="00E25258" w:rsidP="00784445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lasses for ACSIR students, New Recruit Scientist</w:t>
      </w:r>
      <w:r w:rsidR="00A14784" w:rsidRPr="003532F5">
        <w:rPr>
          <w:rFonts w:ascii="Calibri" w:hAnsi="Calibri"/>
          <w:bCs/>
        </w:rPr>
        <w:t>s</w:t>
      </w:r>
      <w:r w:rsidRPr="003532F5">
        <w:rPr>
          <w:rFonts w:ascii="Calibri" w:hAnsi="Calibri"/>
          <w:bCs/>
        </w:rPr>
        <w:t xml:space="preserve"> and National/International Interns </w:t>
      </w:r>
    </w:p>
    <w:p w:rsidR="00766294" w:rsidRPr="003532F5" w:rsidRDefault="00766294" w:rsidP="00784445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ummer Training</w:t>
      </w:r>
      <w:r w:rsidR="005D4741">
        <w:rPr>
          <w:rFonts w:ascii="Calibri" w:hAnsi="Calibri"/>
          <w:bCs/>
        </w:rPr>
        <w:tab/>
      </w:r>
      <w:r w:rsidRPr="003532F5">
        <w:rPr>
          <w:rFonts w:ascii="Calibri" w:hAnsi="Calibri"/>
          <w:bCs/>
        </w:rPr>
        <w:t>:</w:t>
      </w:r>
      <w:r w:rsidR="000D2A39" w:rsidRPr="003532F5">
        <w:rPr>
          <w:rFonts w:ascii="Calibri" w:hAnsi="Calibri"/>
          <w:bCs/>
        </w:rPr>
        <w:t xml:space="preserve"> </w:t>
      </w:r>
      <w:r w:rsidR="003D178A">
        <w:rPr>
          <w:rFonts w:ascii="Calibri" w:hAnsi="Calibri"/>
          <w:bCs/>
        </w:rPr>
        <w:t>45</w:t>
      </w:r>
      <w:r w:rsidRPr="003532F5">
        <w:rPr>
          <w:rFonts w:ascii="Calibri" w:hAnsi="Calibri"/>
          <w:bCs/>
        </w:rPr>
        <w:t xml:space="preserve"> (B.Tech/B.Sc.</w:t>
      </w:r>
      <w:r w:rsidR="00D27FEC" w:rsidRPr="003532F5">
        <w:rPr>
          <w:rFonts w:ascii="Calibri" w:hAnsi="Calibri"/>
          <w:bCs/>
        </w:rPr>
        <w:t>/M.Sc.</w:t>
      </w:r>
      <w:r w:rsidRPr="003532F5">
        <w:rPr>
          <w:rFonts w:ascii="Calibri" w:hAnsi="Calibri"/>
          <w:bCs/>
        </w:rPr>
        <w:t>)</w:t>
      </w:r>
      <w:r w:rsidR="0068307B" w:rsidRPr="003532F5">
        <w:rPr>
          <w:rFonts w:ascii="Calibri" w:hAnsi="Calibri"/>
          <w:bCs/>
        </w:rPr>
        <w:t xml:space="preserve">      </w:t>
      </w:r>
    </w:p>
    <w:p w:rsidR="00F84B1E" w:rsidRPr="003532F5" w:rsidRDefault="000D2A39" w:rsidP="00784445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Dissertation</w:t>
      </w:r>
      <w:r w:rsidR="005D4741">
        <w:rPr>
          <w:rFonts w:ascii="Calibri" w:hAnsi="Calibri"/>
          <w:bCs/>
        </w:rPr>
        <w:tab/>
      </w:r>
      <w:r w:rsidR="005D4741">
        <w:rPr>
          <w:rFonts w:ascii="Calibri" w:hAnsi="Calibri"/>
          <w:bCs/>
        </w:rPr>
        <w:tab/>
        <w:t>: 30</w:t>
      </w:r>
      <w:r w:rsidR="00970D42" w:rsidRPr="003532F5">
        <w:rPr>
          <w:rFonts w:ascii="Calibri" w:hAnsi="Calibri"/>
          <w:bCs/>
        </w:rPr>
        <w:t xml:space="preserve"> (M.Sc.); 03</w:t>
      </w:r>
      <w:r w:rsidRPr="003532F5">
        <w:rPr>
          <w:rFonts w:ascii="Calibri" w:hAnsi="Calibri"/>
          <w:bCs/>
        </w:rPr>
        <w:t>(M.Tech)</w:t>
      </w:r>
    </w:p>
    <w:p w:rsidR="00304725" w:rsidRDefault="00304725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</w:p>
    <w:p w:rsidR="003532F5" w:rsidRPr="003532F5" w:rsidRDefault="003532F5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3532F5">
        <w:rPr>
          <w:rFonts w:ascii="Calibri" w:hAnsi="Calibri"/>
          <w:b/>
          <w:shadow/>
          <w:sz w:val="28"/>
        </w:rPr>
        <w:t>REFEREES</w:t>
      </w:r>
    </w:p>
    <w:p w:rsidR="003532F5" w:rsidRPr="003532F5" w:rsidRDefault="003532F5" w:rsidP="005D4741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</w:rPr>
      </w:pPr>
      <w:r w:rsidRPr="003532F5">
        <w:rPr>
          <w:rFonts w:asciiTheme="minorHAnsi" w:hAnsiTheme="minorHAnsi" w:cstheme="minorHAnsi"/>
        </w:rPr>
        <w:t xml:space="preserve">Dr.B.D.Pandey, Former Chief Scientist and Head, Metal Extraction &amp; Forming Division, CSIR-NML, Jamshedpur, INDIA; Email: </w:t>
      </w:r>
      <w:hyperlink r:id="rId30" w:history="1">
        <w:r w:rsidRPr="003532F5">
          <w:rPr>
            <w:rStyle w:val="Hyperlink"/>
            <w:rFonts w:asciiTheme="minorHAnsi" w:hAnsiTheme="minorHAnsi" w:cstheme="minorHAnsi"/>
          </w:rPr>
          <w:t>bdpnml@gmail.com</w:t>
        </w:r>
      </w:hyperlink>
      <w:r w:rsidRPr="003532F5">
        <w:rPr>
          <w:rFonts w:asciiTheme="minorHAnsi" w:hAnsiTheme="minorHAnsi" w:cstheme="minorHAnsi"/>
        </w:rPr>
        <w:t xml:space="preserve"> </w:t>
      </w:r>
    </w:p>
    <w:p w:rsidR="003532F5" w:rsidRPr="003532F5" w:rsidRDefault="003532F5" w:rsidP="005D4741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</w:rPr>
      </w:pPr>
      <w:r w:rsidRPr="003532F5">
        <w:rPr>
          <w:rFonts w:asciiTheme="minorHAnsi" w:hAnsiTheme="minorHAnsi" w:cstheme="minorHAnsi"/>
        </w:rPr>
        <w:t xml:space="preserve">Prof. K.A.Natarajan, NASI Fellow  and Hon. Professor, Dept. of Materials Engg., IISC, Bangalore, INDIA; Email: </w:t>
      </w:r>
      <w:hyperlink r:id="rId31" w:history="1">
        <w:r w:rsidRPr="003532F5">
          <w:rPr>
            <w:rStyle w:val="Hyperlink"/>
            <w:rFonts w:asciiTheme="minorHAnsi" w:hAnsiTheme="minorHAnsi" w:cstheme="minorHAnsi"/>
          </w:rPr>
          <w:t>kan@materials.iisc.ernet.in</w:t>
        </w:r>
      </w:hyperlink>
      <w:r w:rsidRPr="003532F5">
        <w:rPr>
          <w:rFonts w:asciiTheme="minorHAnsi" w:hAnsiTheme="minorHAnsi" w:cstheme="minorHAnsi"/>
        </w:rPr>
        <w:t xml:space="preserve"> </w:t>
      </w:r>
    </w:p>
    <w:p w:rsidR="00932472" w:rsidRPr="005D4741" w:rsidRDefault="003532F5" w:rsidP="005D4741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/>
          <w:b/>
          <w:shadow/>
          <w:sz w:val="28"/>
        </w:rPr>
      </w:pPr>
      <w:r w:rsidRPr="005D4741">
        <w:rPr>
          <w:rFonts w:asciiTheme="minorHAnsi" w:hAnsiTheme="minorHAnsi" w:cstheme="minorHAnsi"/>
          <w:lang w:val="tr-TR"/>
        </w:rPr>
        <w:t xml:space="preserve">Professor Ata Akcil, </w:t>
      </w:r>
      <w:r w:rsidRPr="005D4741">
        <w:rPr>
          <w:rFonts w:asciiTheme="minorHAnsi" w:hAnsiTheme="minorHAnsi" w:cstheme="minorHAnsi"/>
          <w:i/>
          <w:iCs/>
          <w:lang w:val="tr-TR"/>
        </w:rPr>
        <w:t xml:space="preserve">Group Leader, </w:t>
      </w:r>
      <w:r w:rsidRPr="005D4741">
        <w:rPr>
          <w:rFonts w:asciiTheme="minorHAnsi" w:hAnsiTheme="minorHAnsi" w:cstheme="minorHAnsi"/>
          <w:lang w:val="tr-TR"/>
        </w:rPr>
        <w:t xml:space="preserve">Mineral - Metal Recovery and Recycling (MMR&amp;R) Research Group, S.D. University, TURKEY; Email: </w:t>
      </w:r>
      <w:hyperlink r:id="rId32" w:tgtFrame="_blank" w:history="1">
        <w:r w:rsidRPr="005D4741">
          <w:rPr>
            <w:rStyle w:val="il"/>
            <w:rFonts w:asciiTheme="minorHAnsi" w:hAnsiTheme="minorHAnsi" w:cstheme="minorHAnsi"/>
            <w:color w:val="0000FF"/>
            <w:u w:val="single"/>
            <w:shd w:val="clear" w:color="auto" w:fill="FFFFFF"/>
          </w:rPr>
          <w:t>ataakcil@sdu.edu.tr</w:t>
        </w:r>
      </w:hyperlink>
      <w:r w:rsidRPr="005D4741">
        <w:rPr>
          <w:rFonts w:asciiTheme="minorHAnsi" w:hAnsiTheme="minorHAnsi" w:cstheme="minorHAnsi"/>
        </w:rPr>
        <w:t xml:space="preserve"> </w:t>
      </w:r>
    </w:p>
    <w:sectPr w:rsidR="00932472" w:rsidRPr="005D4741" w:rsidSect="00AC4D46">
      <w:headerReference w:type="default" r:id="rId33"/>
      <w:footerReference w:type="default" r:id="rId34"/>
      <w:pgSz w:w="12240" w:h="15840"/>
      <w:pgMar w:top="1129" w:right="1440" w:bottom="1440" w:left="1440" w:header="720" w:footer="720" w:gutter="0"/>
      <w:cols w:space="720" w:equalWidth="0">
        <w:col w:w="936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4FAF" w:rsidRDefault="00254FAF">
      <w:r>
        <w:separator/>
      </w:r>
    </w:p>
  </w:endnote>
  <w:endnote w:type="continuationSeparator" w:id="0">
    <w:p w:rsidR="00254FAF" w:rsidRDefault="00254F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kerSignet BT">
    <w:altName w:val="Segoe Script"/>
    <w:charset w:val="00"/>
    <w:family w:val="swiss"/>
    <w:pitch w:val="variable"/>
    <w:sig w:usb0="00000001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655D" w:rsidRPr="00456811" w:rsidRDefault="009B655D" w:rsidP="00913F80">
    <w:pPr>
      <w:pStyle w:val="Footer"/>
      <w:jc w:val="center"/>
      <w:rPr>
        <w:rFonts w:ascii="Calibri" w:hAnsi="Calibri"/>
        <w:sz w:val="20"/>
        <w:szCs w:val="20"/>
      </w:rPr>
    </w:pPr>
    <w:r w:rsidRPr="00456811">
      <w:rPr>
        <w:rFonts w:ascii="Calibri" w:hAnsi="Calibri"/>
        <w:sz w:val="20"/>
        <w:szCs w:val="20"/>
      </w:rPr>
      <w:t xml:space="preserve">Page </w:t>
    </w:r>
    <w:r w:rsidR="000D65C8" w:rsidRPr="00456811">
      <w:rPr>
        <w:rFonts w:ascii="Calibri" w:hAnsi="Calibri"/>
        <w:sz w:val="20"/>
        <w:szCs w:val="20"/>
      </w:rPr>
      <w:fldChar w:fldCharType="begin"/>
    </w:r>
    <w:r w:rsidRPr="00456811">
      <w:rPr>
        <w:rFonts w:ascii="Calibri" w:hAnsi="Calibri"/>
        <w:sz w:val="20"/>
        <w:szCs w:val="20"/>
      </w:rPr>
      <w:instrText xml:space="preserve"> PAGE </w:instrText>
    </w:r>
    <w:r w:rsidR="000D65C8" w:rsidRPr="00456811">
      <w:rPr>
        <w:rFonts w:ascii="Calibri" w:hAnsi="Calibri"/>
        <w:sz w:val="20"/>
        <w:szCs w:val="20"/>
      </w:rPr>
      <w:fldChar w:fldCharType="separate"/>
    </w:r>
    <w:r w:rsidR="00666CBC">
      <w:rPr>
        <w:rFonts w:ascii="Calibri" w:hAnsi="Calibri"/>
        <w:noProof/>
        <w:sz w:val="20"/>
        <w:szCs w:val="20"/>
      </w:rPr>
      <w:t>5</w:t>
    </w:r>
    <w:r w:rsidR="000D65C8" w:rsidRPr="00456811">
      <w:rPr>
        <w:rFonts w:ascii="Calibri" w:hAnsi="Calibri"/>
        <w:sz w:val="20"/>
        <w:szCs w:val="20"/>
      </w:rPr>
      <w:fldChar w:fldCharType="end"/>
    </w:r>
    <w:r w:rsidRPr="00456811">
      <w:rPr>
        <w:rFonts w:ascii="Calibri" w:hAnsi="Calibri"/>
        <w:sz w:val="20"/>
        <w:szCs w:val="20"/>
      </w:rPr>
      <w:t xml:space="preserve"> of </w:t>
    </w:r>
    <w:r w:rsidR="000D65C8" w:rsidRPr="00456811">
      <w:rPr>
        <w:rFonts w:ascii="Calibri" w:hAnsi="Calibri"/>
        <w:sz w:val="20"/>
        <w:szCs w:val="20"/>
      </w:rPr>
      <w:fldChar w:fldCharType="begin"/>
    </w:r>
    <w:r w:rsidRPr="00456811">
      <w:rPr>
        <w:rFonts w:ascii="Calibri" w:hAnsi="Calibri"/>
        <w:sz w:val="20"/>
        <w:szCs w:val="20"/>
      </w:rPr>
      <w:instrText xml:space="preserve"> NUMPAGES </w:instrText>
    </w:r>
    <w:r w:rsidR="000D65C8" w:rsidRPr="00456811">
      <w:rPr>
        <w:rFonts w:ascii="Calibri" w:hAnsi="Calibri"/>
        <w:sz w:val="20"/>
        <w:szCs w:val="20"/>
      </w:rPr>
      <w:fldChar w:fldCharType="separate"/>
    </w:r>
    <w:r w:rsidR="00666CBC">
      <w:rPr>
        <w:rFonts w:ascii="Calibri" w:hAnsi="Calibri"/>
        <w:noProof/>
        <w:sz w:val="20"/>
        <w:szCs w:val="20"/>
      </w:rPr>
      <w:t>9</w:t>
    </w:r>
    <w:r w:rsidR="000D65C8" w:rsidRPr="00456811">
      <w:rPr>
        <w:rFonts w:ascii="Calibri" w:hAnsi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4FAF" w:rsidRDefault="00254FAF">
      <w:r>
        <w:separator/>
      </w:r>
    </w:p>
  </w:footnote>
  <w:footnote w:type="continuationSeparator" w:id="0">
    <w:p w:rsidR="00254FAF" w:rsidRDefault="00254F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655D" w:rsidRPr="00456811" w:rsidRDefault="009B655D" w:rsidP="0033485A">
    <w:pPr>
      <w:pStyle w:val="Header"/>
      <w:tabs>
        <w:tab w:val="clear" w:pos="8640"/>
        <w:tab w:val="right" w:pos="9180"/>
      </w:tabs>
      <w:jc w:val="right"/>
      <w:rPr>
        <w:rFonts w:ascii="Calibri" w:hAnsi="Calibri"/>
        <w:sz w:val="20"/>
        <w:szCs w:val="20"/>
      </w:rPr>
    </w:pPr>
    <w:r w:rsidRPr="00C26E02">
      <w:rPr>
        <w:rFonts w:ascii="Calibri" w:hAnsi="Calibri"/>
        <w:b/>
        <w:bCs/>
        <w:sz w:val="20"/>
      </w:rPr>
      <w:tab/>
    </w:r>
    <w:r w:rsidRPr="00C26E02">
      <w:rPr>
        <w:rFonts w:ascii="Calibri" w:hAnsi="Calibri"/>
        <w:sz w:val="16"/>
        <w:szCs w:val="20"/>
      </w:rPr>
      <w:tab/>
    </w:r>
    <w:r w:rsidRPr="00456811">
      <w:rPr>
        <w:rFonts w:ascii="Calibri" w:hAnsi="Calibri"/>
        <w:sz w:val="20"/>
        <w:szCs w:val="20"/>
      </w:rPr>
      <w:t xml:space="preserve">Curriculum Vitae of Dr. Abhilash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9pt;height:11.9pt" o:bullet="t">
        <v:imagedata r:id="rId1" o:title="BD10298_"/>
      </v:shape>
    </w:pict>
  </w:numPicBullet>
  <w:numPicBullet w:numPicBulletId="1">
    <w:pict>
      <v:shape id="_x0000_i1029" type="#_x0000_t75" alt="Image result for skype id logo" style="width:15.05pt;height:15.05pt;visibility:visible;mso-wrap-style:square" o:bullet="t">
        <v:imagedata r:id="rId2" o:title="Image result for skype id logo"/>
      </v:shape>
    </w:pict>
  </w:numPicBullet>
  <w:abstractNum w:abstractNumId="0" w15:restartNumberingAfterBreak="0">
    <w:nsid w:val="085301FC"/>
    <w:multiLevelType w:val="hybridMultilevel"/>
    <w:tmpl w:val="7F00B102"/>
    <w:lvl w:ilvl="0" w:tplc="389E8DA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86DB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F10C3F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32E2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9AB0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7C8CA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0480C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FE0CD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1882F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8781D7B"/>
    <w:multiLevelType w:val="hybridMultilevel"/>
    <w:tmpl w:val="704CAD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b/>
        <w:i w:val="0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2" w15:restartNumberingAfterBreak="0">
    <w:nsid w:val="09A249C5"/>
    <w:multiLevelType w:val="hybridMultilevel"/>
    <w:tmpl w:val="8DBE3F0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0E2B49EF"/>
    <w:multiLevelType w:val="hybridMultilevel"/>
    <w:tmpl w:val="3272AAB8"/>
    <w:lvl w:ilvl="0" w:tplc="F676A3B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3A074A"/>
    <w:multiLevelType w:val="hybridMultilevel"/>
    <w:tmpl w:val="A808AB0E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24BE4"/>
    <w:multiLevelType w:val="hybridMultilevel"/>
    <w:tmpl w:val="754EBBF6"/>
    <w:lvl w:ilvl="0" w:tplc="4030F134">
      <w:start w:val="1"/>
      <w:numFmt w:val="bullet"/>
      <w:lvlText w:val=""/>
      <w:lvlJc w:val="left"/>
      <w:pPr>
        <w:tabs>
          <w:tab w:val="num" w:pos="6173"/>
        </w:tabs>
        <w:ind w:left="6173" w:hanging="360"/>
      </w:pPr>
      <w:rPr>
        <w:rFonts w:ascii="Symbol" w:hAnsi="Symbol" w:hint="default"/>
        <w:b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535AD5"/>
    <w:multiLevelType w:val="hybridMultilevel"/>
    <w:tmpl w:val="BD0C2674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323EF"/>
    <w:multiLevelType w:val="hybridMultilevel"/>
    <w:tmpl w:val="8AFAFC70"/>
    <w:lvl w:ilvl="0" w:tplc="0E22B1E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 w:val="0"/>
        <w:i w:val="0"/>
        <w:color w:val="000000" w:themeColor="text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706D50"/>
    <w:multiLevelType w:val="hybridMultilevel"/>
    <w:tmpl w:val="EA7C4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14CC6"/>
    <w:multiLevelType w:val="hybridMultilevel"/>
    <w:tmpl w:val="315AB242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957ED"/>
    <w:multiLevelType w:val="hybridMultilevel"/>
    <w:tmpl w:val="CC44E29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" w15:restartNumberingAfterBreak="0">
    <w:nsid w:val="32744556"/>
    <w:multiLevelType w:val="hybridMultilevel"/>
    <w:tmpl w:val="6E8C4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BB74DF"/>
    <w:multiLevelType w:val="hybridMultilevel"/>
    <w:tmpl w:val="12F0E5CA"/>
    <w:lvl w:ilvl="0" w:tplc="E436A6D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b/>
        <w:i w:val="0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13" w15:restartNumberingAfterBreak="0">
    <w:nsid w:val="35F82997"/>
    <w:multiLevelType w:val="hybridMultilevel"/>
    <w:tmpl w:val="6BD078B2"/>
    <w:lvl w:ilvl="0" w:tplc="E3CA38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6FC1DAD"/>
    <w:multiLevelType w:val="hybridMultilevel"/>
    <w:tmpl w:val="6F3E1814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1A6EF4"/>
    <w:multiLevelType w:val="hybridMultilevel"/>
    <w:tmpl w:val="98346F4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6" w15:restartNumberingAfterBreak="0">
    <w:nsid w:val="38EA2F4F"/>
    <w:multiLevelType w:val="hybridMultilevel"/>
    <w:tmpl w:val="5BC4F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C204A4"/>
    <w:multiLevelType w:val="hybridMultilevel"/>
    <w:tmpl w:val="D7FC7EBA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192925"/>
    <w:multiLevelType w:val="hybridMultilevel"/>
    <w:tmpl w:val="9CA270D4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F676A3B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247B3B"/>
    <w:multiLevelType w:val="hybridMultilevel"/>
    <w:tmpl w:val="3448F65A"/>
    <w:lvl w:ilvl="0" w:tplc="8EEA1FE6">
      <w:start w:val="1"/>
      <w:numFmt w:val="decimal"/>
      <w:lvlText w:val="%1."/>
      <w:lvlJc w:val="left"/>
      <w:pPr>
        <w:ind w:left="1004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549817AE"/>
    <w:multiLevelType w:val="hybridMultilevel"/>
    <w:tmpl w:val="2438C93A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9E6AC756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405A8F"/>
    <w:multiLevelType w:val="hybridMultilevel"/>
    <w:tmpl w:val="31B0AC60"/>
    <w:lvl w:ilvl="0" w:tplc="C5303C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</w:rPr>
    </w:lvl>
    <w:lvl w:ilvl="2" w:tplc="27126B7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auto"/>
        <w:sz w:val="22"/>
        <w:szCs w:val="22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BD2584C"/>
    <w:multiLevelType w:val="hybridMultilevel"/>
    <w:tmpl w:val="53D482AA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416D59"/>
    <w:multiLevelType w:val="hybridMultilevel"/>
    <w:tmpl w:val="D7FC7EBA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CF7C22"/>
    <w:multiLevelType w:val="hybridMultilevel"/>
    <w:tmpl w:val="EAD8EA10"/>
    <w:lvl w:ilvl="0" w:tplc="C5303C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2F1083E"/>
    <w:multiLevelType w:val="hybridMultilevel"/>
    <w:tmpl w:val="E2128132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314167"/>
    <w:multiLevelType w:val="hybridMultilevel"/>
    <w:tmpl w:val="7B5A8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7D5816"/>
    <w:multiLevelType w:val="hybridMultilevel"/>
    <w:tmpl w:val="F3D6F276"/>
    <w:lvl w:ilvl="0" w:tplc="4030F134">
      <w:start w:val="1"/>
      <w:numFmt w:val="bullet"/>
      <w:lvlText w:val="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733C045A"/>
    <w:multiLevelType w:val="hybridMultilevel"/>
    <w:tmpl w:val="714ABB2C"/>
    <w:lvl w:ilvl="0" w:tplc="4020743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2"/>
  </w:num>
  <w:num w:numId="3">
    <w:abstractNumId w:val="5"/>
  </w:num>
  <w:num w:numId="4">
    <w:abstractNumId w:val="27"/>
  </w:num>
  <w:num w:numId="5">
    <w:abstractNumId w:val="25"/>
  </w:num>
  <w:num w:numId="6">
    <w:abstractNumId w:val="20"/>
  </w:num>
  <w:num w:numId="7">
    <w:abstractNumId w:val="21"/>
  </w:num>
  <w:num w:numId="8">
    <w:abstractNumId w:val="14"/>
  </w:num>
  <w:num w:numId="9">
    <w:abstractNumId w:val="18"/>
  </w:num>
  <w:num w:numId="10">
    <w:abstractNumId w:val="6"/>
  </w:num>
  <w:num w:numId="11">
    <w:abstractNumId w:val="4"/>
  </w:num>
  <w:num w:numId="12">
    <w:abstractNumId w:val="3"/>
  </w:num>
  <w:num w:numId="13">
    <w:abstractNumId w:val="24"/>
  </w:num>
  <w:num w:numId="14">
    <w:abstractNumId w:val="13"/>
  </w:num>
  <w:num w:numId="15">
    <w:abstractNumId w:val="8"/>
  </w:num>
  <w:num w:numId="16">
    <w:abstractNumId w:val="7"/>
  </w:num>
  <w:num w:numId="17">
    <w:abstractNumId w:val="23"/>
  </w:num>
  <w:num w:numId="18">
    <w:abstractNumId w:val="2"/>
  </w:num>
  <w:num w:numId="19">
    <w:abstractNumId w:val="15"/>
  </w:num>
  <w:num w:numId="20">
    <w:abstractNumId w:val="10"/>
  </w:num>
  <w:num w:numId="21">
    <w:abstractNumId w:val="17"/>
  </w:num>
  <w:num w:numId="22">
    <w:abstractNumId w:val="26"/>
  </w:num>
  <w:num w:numId="23">
    <w:abstractNumId w:val="11"/>
  </w:num>
  <w:num w:numId="24">
    <w:abstractNumId w:val="16"/>
  </w:num>
  <w:num w:numId="25">
    <w:abstractNumId w:val="19"/>
  </w:num>
  <w:num w:numId="26">
    <w:abstractNumId w:val="1"/>
  </w:num>
  <w:num w:numId="27">
    <w:abstractNumId w:val="0"/>
  </w:num>
  <w:num w:numId="28">
    <w:abstractNumId w:val="28"/>
  </w:num>
  <w:num w:numId="29">
    <w:abstractNumId w:val="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AzMDextDQzNjExtTRQ0lEKTi0uzszPAykwrgUAjmN06CwAAAA="/>
  </w:docVars>
  <w:rsids>
    <w:rsidRoot w:val="00E953EA"/>
    <w:rsid w:val="00001B1A"/>
    <w:rsid w:val="00004E31"/>
    <w:rsid w:val="00006EE7"/>
    <w:rsid w:val="000101F7"/>
    <w:rsid w:val="00011863"/>
    <w:rsid w:val="00015910"/>
    <w:rsid w:val="00017AA3"/>
    <w:rsid w:val="00020D3A"/>
    <w:rsid w:val="00026117"/>
    <w:rsid w:val="0002614C"/>
    <w:rsid w:val="00026EDD"/>
    <w:rsid w:val="00030AF4"/>
    <w:rsid w:val="00035412"/>
    <w:rsid w:val="00035CE9"/>
    <w:rsid w:val="000378AC"/>
    <w:rsid w:val="0004023D"/>
    <w:rsid w:val="000432DC"/>
    <w:rsid w:val="00046D80"/>
    <w:rsid w:val="00047C05"/>
    <w:rsid w:val="00052A9B"/>
    <w:rsid w:val="00055C46"/>
    <w:rsid w:val="0005681F"/>
    <w:rsid w:val="00060D3E"/>
    <w:rsid w:val="00073EC7"/>
    <w:rsid w:val="00073F3B"/>
    <w:rsid w:val="0008116B"/>
    <w:rsid w:val="00083759"/>
    <w:rsid w:val="00090EDF"/>
    <w:rsid w:val="000938C4"/>
    <w:rsid w:val="00094597"/>
    <w:rsid w:val="0009559F"/>
    <w:rsid w:val="000A0C0D"/>
    <w:rsid w:val="000A290D"/>
    <w:rsid w:val="000B019D"/>
    <w:rsid w:val="000B1901"/>
    <w:rsid w:val="000B250E"/>
    <w:rsid w:val="000B485D"/>
    <w:rsid w:val="000B4F56"/>
    <w:rsid w:val="000B503F"/>
    <w:rsid w:val="000B5B37"/>
    <w:rsid w:val="000B5C12"/>
    <w:rsid w:val="000B7376"/>
    <w:rsid w:val="000C02D0"/>
    <w:rsid w:val="000C5CB5"/>
    <w:rsid w:val="000D1A05"/>
    <w:rsid w:val="000D2A39"/>
    <w:rsid w:val="000D40D4"/>
    <w:rsid w:val="000D65C8"/>
    <w:rsid w:val="000E14DF"/>
    <w:rsid w:val="000E2252"/>
    <w:rsid w:val="000E35E8"/>
    <w:rsid w:val="000F142B"/>
    <w:rsid w:val="000F15E2"/>
    <w:rsid w:val="000F3009"/>
    <w:rsid w:val="000F31A0"/>
    <w:rsid w:val="000F3C8A"/>
    <w:rsid w:val="000F6C95"/>
    <w:rsid w:val="000F6F02"/>
    <w:rsid w:val="001034EC"/>
    <w:rsid w:val="00105AA7"/>
    <w:rsid w:val="00105FC0"/>
    <w:rsid w:val="00110857"/>
    <w:rsid w:val="00111C18"/>
    <w:rsid w:val="00112471"/>
    <w:rsid w:val="00112C73"/>
    <w:rsid w:val="001131A8"/>
    <w:rsid w:val="001137B1"/>
    <w:rsid w:val="0011610E"/>
    <w:rsid w:val="001171D5"/>
    <w:rsid w:val="00120EC8"/>
    <w:rsid w:val="0012539A"/>
    <w:rsid w:val="00126C14"/>
    <w:rsid w:val="00141CDF"/>
    <w:rsid w:val="001472DE"/>
    <w:rsid w:val="001517C8"/>
    <w:rsid w:val="00153B99"/>
    <w:rsid w:val="00154FF7"/>
    <w:rsid w:val="00156025"/>
    <w:rsid w:val="001568F3"/>
    <w:rsid w:val="00156D59"/>
    <w:rsid w:val="00157CCC"/>
    <w:rsid w:val="001607D1"/>
    <w:rsid w:val="001614A9"/>
    <w:rsid w:val="001652A6"/>
    <w:rsid w:val="0016691B"/>
    <w:rsid w:val="0017028B"/>
    <w:rsid w:val="00172E96"/>
    <w:rsid w:val="0017353A"/>
    <w:rsid w:val="00182A60"/>
    <w:rsid w:val="0018335A"/>
    <w:rsid w:val="00183A78"/>
    <w:rsid w:val="00186DC6"/>
    <w:rsid w:val="0018741A"/>
    <w:rsid w:val="001901EC"/>
    <w:rsid w:val="00190F55"/>
    <w:rsid w:val="0019469C"/>
    <w:rsid w:val="00196E94"/>
    <w:rsid w:val="00196FB5"/>
    <w:rsid w:val="001A03E4"/>
    <w:rsid w:val="001A4479"/>
    <w:rsid w:val="001A463B"/>
    <w:rsid w:val="001A56B8"/>
    <w:rsid w:val="001A6E27"/>
    <w:rsid w:val="001B23B2"/>
    <w:rsid w:val="001B3CEC"/>
    <w:rsid w:val="001B3EFE"/>
    <w:rsid w:val="001B4555"/>
    <w:rsid w:val="001B4831"/>
    <w:rsid w:val="001B6371"/>
    <w:rsid w:val="001C1189"/>
    <w:rsid w:val="001C3B54"/>
    <w:rsid w:val="001C487B"/>
    <w:rsid w:val="001C72B7"/>
    <w:rsid w:val="001D32E7"/>
    <w:rsid w:val="001D7926"/>
    <w:rsid w:val="001E017C"/>
    <w:rsid w:val="001E2B33"/>
    <w:rsid w:val="001E2D6A"/>
    <w:rsid w:val="001E797E"/>
    <w:rsid w:val="001F269F"/>
    <w:rsid w:val="001F27E9"/>
    <w:rsid w:val="001F678F"/>
    <w:rsid w:val="00201AEF"/>
    <w:rsid w:val="00204D69"/>
    <w:rsid w:val="0020687D"/>
    <w:rsid w:val="00206AAB"/>
    <w:rsid w:val="00210469"/>
    <w:rsid w:val="00211FFD"/>
    <w:rsid w:val="002136EE"/>
    <w:rsid w:val="00217B75"/>
    <w:rsid w:val="0022325C"/>
    <w:rsid w:val="00223494"/>
    <w:rsid w:val="00223893"/>
    <w:rsid w:val="002342D3"/>
    <w:rsid w:val="00234BB3"/>
    <w:rsid w:val="002400CE"/>
    <w:rsid w:val="00241230"/>
    <w:rsid w:val="002416F2"/>
    <w:rsid w:val="002456C1"/>
    <w:rsid w:val="00245E50"/>
    <w:rsid w:val="00252F9F"/>
    <w:rsid w:val="00254A28"/>
    <w:rsid w:val="00254FAF"/>
    <w:rsid w:val="0025673D"/>
    <w:rsid w:val="0025730F"/>
    <w:rsid w:val="002662BE"/>
    <w:rsid w:val="0026693C"/>
    <w:rsid w:val="0027465E"/>
    <w:rsid w:val="00275AF4"/>
    <w:rsid w:val="00282CBE"/>
    <w:rsid w:val="00284A05"/>
    <w:rsid w:val="002900D0"/>
    <w:rsid w:val="00290788"/>
    <w:rsid w:val="00290EB9"/>
    <w:rsid w:val="002914BA"/>
    <w:rsid w:val="002A61ED"/>
    <w:rsid w:val="002B4D7C"/>
    <w:rsid w:val="002B666B"/>
    <w:rsid w:val="002B6772"/>
    <w:rsid w:val="002C1EC4"/>
    <w:rsid w:val="002C39AF"/>
    <w:rsid w:val="002C6A20"/>
    <w:rsid w:val="002D0E92"/>
    <w:rsid w:val="002D62C7"/>
    <w:rsid w:val="002D72DC"/>
    <w:rsid w:val="002D7FB8"/>
    <w:rsid w:val="002E0A5D"/>
    <w:rsid w:val="002E30D1"/>
    <w:rsid w:val="002F0048"/>
    <w:rsid w:val="002F040D"/>
    <w:rsid w:val="002F1C17"/>
    <w:rsid w:val="002F2691"/>
    <w:rsid w:val="002F3682"/>
    <w:rsid w:val="002F4B9E"/>
    <w:rsid w:val="002F6B4B"/>
    <w:rsid w:val="002F6E4C"/>
    <w:rsid w:val="002F75F4"/>
    <w:rsid w:val="00304725"/>
    <w:rsid w:val="003055C1"/>
    <w:rsid w:val="00312F53"/>
    <w:rsid w:val="00313EB7"/>
    <w:rsid w:val="0032032A"/>
    <w:rsid w:val="003217B6"/>
    <w:rsid w:val="00323808"/>
    <w:rsid w:val="00325690"/>
    <w:rsid w:val="00325B48"/>
    <w:rsid w:val="00332BB1"/>
    <w:rsid w:val="0033485A"/>
    <w:rsid w:val="00340665"/>
    <w:rsid w:val="003437F5"/>
    <w:rsid w:val="00350E0F"/>
    <w:rsid w:val="00352575"/>
    <w:rsid w:val="00352EC9"/>
    <w:rsid w:val="00352ECE"/>
    <w:rsid w:val="003532F5"/>
    <w:rsid w:val="00354939"/>
    <w:rsid w:val="003579F3"/>
    <w:rsid w:val="00361FCF"/>
    <w:rsid w:val="00362CC5"/>
    <w:rsid w:val="003646FC"/>
    <w:rsid w:val="00365FF1"/>
    <w:rsid w:val="003710E5"/>
    <w:rsid w:val="00371FBA"/>
    <w:rsid w:val="0037381B"/>
    <w:rsid w:val="00373990"/>
    <w:rsid w:val="0037488D"/>
    <w:rsid w:val="00375257"/>
    <w:rsid w:val="00381B4D"/>
    <w:rsid w:val="00382156"/>
    <w:rsid w:val="0038219C"/>
    <w:rsid w:val="00382A26"/>
    <w:rsid w:val="00383713"/>
    <w:rsid w:val="00384FA3"/>
    <w:rsid w:val="00385080"/>
    <w:rsid w:val="00386371"/>
    <w:rsid w:val="0039242A"/>
    <w:rsid w:val="003A318E"/>
    <w:rsid w:val="003A6DD5"/>
    <w:rsid w:val="003A7CD3"/>
    <w:rsid w:val="003B0425"/>
    <w:rsid w:val="003B23C3"/>
    <w:rsid w:val="003B3147"/>
    <w:rsid w:val="003B35F5"/>
    <w:rsid w:val="003B49BC"/>
    <w:rsid w:val="003B51CA"/>
    <w:rsid w:val="003B66A7"/>
    <w:rsid w:val="003B7276"/>
    <w:rsid w:val="003B7476"/>
    <w:rsid w:val="003C0B3A"/>
    <w:rsid w:val="003C3E9D"/>
    <w:rsid w:val="003C627B"/>
    <w:rsid w:val="003C6632"/>
    <w:rsid w:val="003D0D0E"/>
    <w:rsid w:val="003D178A"/>
    <w:rsid w:val="003D4321"/>
    <w:rsid w:val="003D6481"/>
    <w:rsid w:val="003D7C84"/>
    <w:rsid w:val="003E00E3"/>
    <w:rsid w:val="003E343C"/>
    <w:rsid w:val="003F0810"/>
    <w:rsid w:val="003F1C4D"/>
    <w:rsid w:val="003F37AA"/>
    <w:rsid w:val="003F38D1"/>
    <w:rsid w:val="00405522"/>
    <w:rsid w:val="0040620C"/>
    <w:rsid w:val="00406C11"/>
    <w:rsid w:val="00411F70"/>
    <w:rsid w:val="0041298B"/>
    <w:rsid w:val="004135C1"/>
    <w:rsid w:val="004142D5"/>
    <w:rsid w:val="004147E1"/>
    <w:rsid w:val="00417B6E"/>
    <w:rsid w:val="00421261"/>
    <w:rsid w:val="00424318"/>
    <w:rsid w:val="00427EBB"/>
    <w:rsid w:val="00433CF1"/>
    <w:rsid w:val="00433F3B"/>
    <w:rsid w:val="00433F8B"/>
    <w:rsid w:val="004350AE"/>
    <w:rsid w:val="00435B81"/>
    <w:rsid w:val="0043634B"/>
    <w:rsid w:val="00437867"/>
    <w:rsid w:val="00440335"/>
    <w:rsid w:val="0044174E"/>
    <w:rsid w:val="00445661"/>
    <w:rsid w:val="00452970"/>
    <w:rsid w:val="00456811"/>
    <w:rsid w:val="00457A1F"/>
    <w:rsid w:val="00461C2D"/>
    <w:rsid w:val="004625B1"/>
    <w:rsid w:val="00462D94"/>
    <w:rsid w:val="00464851"/>
    <w:rsid w:val="00464C74"/>
    <w:rsid w:val="00466674"/>
    <w:rsid w:val="0046730B"/>
    <w:rsid w:val="004738A6"/>
    <w:rsid w:val="00482F1B"/>
    <w:rsid w:val="0048343C"/>
    <w:rsid w:val="0048378F"/>
    <w:rsid w:val="004845EF"/>
    <w:rsid w:val="004854E3"/>
    <w:rsid w:val="00486876"/>
    <w:rsid w:val="0049400F"/>
    <w:rsid w:val="0049499A"/>
    <w:rsid w:val="00494E94"/>
    <w:rsid w:val="004966F0"/>
    <w:rsid w:val="004A23B2"/>
    <w:rsid w:val="004A3B13"/>
    <w:rsid w:val="004A42A3"/>
    <w:rsid w:val="004A48FB"/>
    <w:rsid w:val="004A64E6"/>
    <w:rsid w:val="004A6D20"/>
    <w:rsid w:val="004A7370"/>
    <w:rsid w:val="004A7BDA"/>
    <w:rsid w:val="004B243A"/>
    <w:rsid w:val="004B5EEF"/>
    <w:rsid w:val="004C03CD"/>
    <w:rsid w:val="004C1D4E"/>
    <w:rsid w:val="004C50DF"/>
    <w:rsid w:val="004D12DB"/>
    <w:rsid w:val="004D1E11"/>
    <w:rsid w:val="004D2875"/>
    <w:rsid w:val="004D2885"/>
    <w:rsid w:val="004D3A07"/>
    <w:rsid w:val="004D6765"/>
    <w:rsid w:val="004E3CF1"/>
    <w:rsid w:val="004E4AD6"/>
    <w:rsid w:val="004E64F3"/>
    <w:rsid w:val="004F2E35"/>
    <w:rsid w:val="004F6AD6"/>
    <w:rsid w:val="00504D4E"/>
    <w:rsid w:val="00512033"/>
    <w:rsid w:val="005130D5"/>
    <w:rsid w:val="00515D15"/>
    <w:rsid w:val="0051695A"/>
    <w:rsid w:val="00522FBF"/>
    <w:rsid w:val="00526156"/>
    <w:rsid w:val="00531EC5"/>
    <w:rsid w:val="00536A46"/>
    <w:rsid w:val="005411FE"/>
    <w:rsid w:val="005464FF"/>
    <w:rsid w:val="00546A96"/>
    <w:rsid w:val="00552E3E"/>
    <w:rsid w:val="0055435B"/>
    <w:rsid w:val="005577D9"/>
    <w:rsid w:val="00561B49"/>
    <w:rsid w:val="005630DB"/>
    <w:rsid w:val="005636F0"/>
    <w:rsid w:val="00564EDA"/>
    <w:rsid w:val="00566743"/>
    <w:rsid w:val="00572B51"/>
    <w:rsid w:val="00574034"/>
    <w:rsid w:val="0057463D"/>
    <w:rsid w:val="00575BFA"/>
    <w:rsid w:val="0058212D"/>
    <w:rsid w:val="00583942"/>
    <w:rsid w:val="00585040"/>
    <w:rsid w:val="00585D13"/>
    <w:rsid w:val="00590C95"/>
    <w:rsid w:val="00591680"/>
    <w:rsid w:val="00591C00"/>
    <w:rsid w:val="005940F3"/>
    <w:rsid w:val="00595651"/>
    <w:rsid w:val="00595820"/>
    <w:rsid w:val="00595B6D"/>
    <w:rsid w:val="00596C21"/>
    <w:rsid w:val="00597F63"/>
    <w:rsid w:val="005A0BA8"/>
    <w:rsid w:val="005A1817"/>
    <w:rsid w:val="005A5399"/>
    <w:rsid w:val="005A55DB"/>
    <w:rsid w:val="005A6802"/>
    <w:rsid w:val="005C5324"/>
    <w:rsid w:val="005C619B"/>
    <w:rsid w:val="005C6571"/>
    <w:rsid w:val="005C692A"/>
    <w:rsid w:val="005C75AD"/>
    <w:rsid w:val="005D4221"/>
    <w:rsid w:val="005D4741"/>
    <w:rsid w:val="005D563A"/>
    <w:rsid w:val="005E14B1"/>
    <w:rsid w:val="005E4A23"/>
    <w:rsid w:val="005F1371"/>
    <w:rsid w:val="005F22E5"/>
    <w:rsid w:val="005F7846"/>
    <w:rsid w:val="00601693"/>
    <w:rsid w:val="00601E89"/>
    <w:rsid w:val="006021AF"/>
    <w:rsid w:val="00607ECA"/>
    <w:rsid w:val="00610475"/>
    <w:rsid w:val="00612E39"/>
    <w:rsid w:val="006135F9"/>
    <w:rsid w:val="00614740"/>
    <w:rsid w:val="006278C8"/>
    <w:rsid w:val="00633A4E"/>
    <w:rsid w:val="006348CE"/>
    <w:rsid w:val="00637CE3"/>
    <w:rsid w:val="00642AFB"/>
    <w:rsid w:val="006431E5"/>
    <w:rsid w:val="006449D8"/>
    <w:rsid w:val="00644C45"/>
    <w:rsid w:val="00645100"/>
    <w:rsid w:val="0064624B"/>
    <w:rsid w:val="006512B1"/>
    <w:rsid w:val="00654D2D"/>
    <w:rsid w:val="006556B1"/>
    <w:rsid w:val="0066006B"/>
    <w:rsid w:val="00662F4A"/>
    <w:rsid w:val="006633FB"/>
    <w:rsid w:val="00663C05"/>
    <w:rsid w:val="00666518"/>
    <w:rsid w:val="00666CBC"/>
    <w:rsid w:val="0067651B"/>
    <w:rsid w:val="0068161E"/>
    <w:rsid w:val="006817A6"/>
    <w:rsid w:val="0068307B"/>
    <w:rsid w:val="00683E87"/>
    <w:rsid w:val="00685EF5"/>
    <w:rsid w:val="00690049"/>
    <w:rsid w:val="0069226B"/>
    <w:rsid w:val="006949F0"/>
    <w:rsid w:val="0069551D"/>
    <w:rsid w:val="006A0D02"/>
    <w:rsid w:val="006A1362"/>
    <w:rsid w:val="006A490E"/>
    <w:rsid w:val="006B3C2D"/>
    <w:rsid w:val="006B3E55"/>
    <w:rsid w:val="006B47F4"/>
    <w:rsid w:val="006B4857"/>
    <w:rsid w:val="006B5D6C"/>
    <w:rsid w:val="006C05F4"/>
    <w:rsid w:val="006C1456"/>
    <w:rsid w:val="006C1587"/>
    <w:rsid w:val="006C4530"/>
    <w:rsid w:val="006D2876"/>
    <w:rsid w:val="006E1D4A"/>
    <w:rsid w:val="006E2809"/>
    <w:rsid w:val="006E2E93"/>
    <w:rsid w:val="006E393F"/>
    <w:rsid w:val="006E3FD0"/>
    <w:rsid w:val="006F0A4E"/>
    <w:rsid w:val="006F3AAA"/>
    <w:rsid w:val="006F44EB"/>
    <w:rsid w:val="006F63A9"/>
    <w:rsid w:val="00702718"/>
    <w:rsid w:val="007113E5"/>
    <w:rsid w:val="00713D24"/>
    <w:rsid w:val="00717F96"/>
    <w:rsid w:val="00720472"/>
    <w:rsid w:val="0072155B"/>
    <w:rsid w:val="0072415A"/>
    <w:rsid w:val="007267F2"/>
    <w:rsid w:val="007310C7"/>
    <w:rsid w:val="00735259"/>
    <w:rsid w:val="00736FF5"/>
    <w:rsid w:val="0074032A"/>
    <w:rsid w:val="007419AF"/>
    <w:rsid w:val="00742839"/>
    <w:rsid w:val="00744365"/>
    <w:rsid w:val="0074699E"/>
    <w:rsid w:val="0074751D"/>
    <w:rsid w:val="007517E4"/>
    <w:rsid w:val="00753FB8"/>
    <w:rsid w:val="00755C28"/>
    <w:rsid w:val="007561E0"/>
    <w:rsid w:val="00762898"/>
    <w:rsid w:val="00762CF3"/>
    <w:rsid w:val="007648B7"/>
    <w:rsid w:val="00766294"/>
    <w:rsid w:val="007663B4"/>
    <w:rsid w:val="0077130B"/>
    <w:rsid w:val="007746E0"/>
    <w:rsid w:val="00775B90"/>
    <w:rsid w:val="007764A1"/>
    <w:rsid w:val="00776CCD"/>
    <w:rsid w:val="0078289C"/>
    <w:rsid w:val="00784445"/>
    <w:rsid w:val="00787DD7"/>
    <w:rsid w:val="007901D9"/>
    <w:rsid w:val="00791522"/>
    <w:rsid w:val="00791B4A"/>
    <w:rsid w:val="00792494"/>
    <w:rsid w:val="00792661"/>
    <w:rsid w:val="00793991"/>
    <w:rsid w:val="0079528A"/>
    <w:rsid w:val="00795D91"/>
    <w:rsid w:val="007A14FB"/>
    <w:rsid w:val="007A150E"/>
    <w:rsid w:val="007B32C2"/>
    <w:rsid w:val="007B4415"/>
    <w:rsid w:val="007B5A41"/>
    <w:rsid w:val="007B631E"/>
    <w:rsid w:val="007B6617"/>
    <w:rsid w:val="007C183F"/>
    <w:rsid w:val="007C3383"/>
    <w:rsid w:val="007C5778"/>
    <w:rsid w:val="007C5A02"/>
    <w:rsid w:val="007C7D15"/>
    <w:rsid w:val="007D69CA"/>
    <w:rsid w:val="007D7B49"/>
    <w:rsid w:val="007E6A2D"/>
    <w:rsid w:val="007E6E35"/>
    <w:rsid w:val="007E7691"/>
    <w:rsid w:val="007E78A8"/>
    <w:rsid w:val="007F153F"/>
    <w:rsid w:val="007F227A"/>
    <w:rsid w:val="007F293B"/>
    <w:rsid w:val="007F29D3"/>
    <w:rsid w:val="007F3421"/>
    <w:rsid w:val="007F6D25"/>
    <w:rsid w:val="00800013"/>
    <w:rsid w:val="008005F3"/>
    <w:rsid w:val="008016BF"/>
    <w:rsid w:val="00803AD6"/>
    <w:rsid w:val="00804FDE"/>
    <w:rsid w:val="008074D0"/>
    <w:rsid w:val="00807ABB"/>
    <w:rsid w:val="00811182"/>
    <w:rsid w:val="00814CE9"/>
    <w:rsid w:val="00815887"/>
    <w:rsid w:val="008208F2"/>
    <w:rsid w:val="008209D0"/>
    <w:rsid w:val="00822FBF"/>
    <w:rsid w:val="00823428"/>
    <w:rsid w:val="00827DAC"/>
    <w:rsid w:val="00831675"/>
    <w:rsid w:val="00831871"/>
    <w:rsid w:val="00831AD7"/>
    <w:rsid w:val="00831B25"/>
    <w:rsid w:val="00831B31"/>
    <w:rsid w:val="0083687B"/>
    <w:rsid w:val="008379CF"/>
    <w:rsid w:val="00841028"/>
    <w:rsid w:val="00846921"/>
    <w:rsid w:val="008509A9"/>
    <w:rsid w:val="00851C0A"/>
    <w:rsid w:val="008618EB"/>
    <w:rsid w:val="008628B2"/>
    <w:rsid w:val="0086297B"/>
    <w:rsid w:val="00862CE1"/>
    <w:rsid w:val="00865B28"/>
    <w:rsid w:val="00866877"/>
    <w:rsid w:val="0086733F"/>
    <w:rsid w:val="00871853"/>
    <w:rsid w:val="00871922"/>
    <w:rsid w:val="00871CF2"/>
    <w:rsid w:val="00874478"/>
    <w:rsid w:val="008758F4"/>
    <w:rsid w:val="00875CB6"/>
    <w:rsid w:val="008769EF"/>
    <w:rsid w:val="00880BBC"/>
    <w:rsid w:val="00883505"/>
    <w:rsid w:val="0088647B"/>
    <w:rsid w:val="00886695"/>
    <w:rsid w:val="00887426"/>
    <w:rsid w:val="0089195C"/>
    <w:rsid w:val="00897D82"/>
    <w:rsid w:val="008A53F6"/>
    <w:rsid w:val="008B272E"/>
    <w:rsid w:val="008B3E2D"/>
    <w:rsid w:val="008C3AF4"/>
    <w:rsid w:val="008C6DF5"/>
    <w:rsid w:val="008C7602"/>
    <w:rsid w:val="008C7EFF"/>
    <w:rsid w:val="008D0DBA"/>
    <w:rsid w:val="008D21EA"/>
    <w:rsid w:val="008D73BB"/>
    <w:rsid w:val="008E1A90"/>
    <w:rsid w:val="008E1E32"/>
    <w:rsid w:val="008E2475"/>
    <w:rsid w:val="008E5007"/>
    <w:rsid w:val="009005A6"/>
    <w:rsid w:val="00902BC5"/>
    <w:rsid w:val="00903A63"/>
    <w:rsid w:val="00912C30"/>
    <w:rsid w:val="00913F10"/>
    <w:rsid w:val="00913F80"/>
    <w:rsid w:val="00920309"/>
    <w:rsid w:val="00921250"/>
    <w:rsid w:val="009217F6"/>
    <w:rsid w:val="0092434B"/>
    <w:rsid w:val="00924B58"/>
    <w:rsid w:val="00925798"/>
    <w:rsid w:val="009268A8"/>
    <w:rsid w:val="00927769"/>
    <w:rsid w:val="00927BAB"/>
    <w:rsid w:val="009304CB"/>
    <w:rsid w:val="00932472"/>
    <w:rsid w:val="009328E7"/>
    <w:rsid w:val="00937B30"/>
    <w:rsid w:val="00937C4D"/>
    <w:rsid w:val="00937F72"/>
    <w:rsid w:val="0094362E"/>
    <w:rsid w:val="009477BB"/>
    <w:rsid w:val="00947F27"/>
    <w:rsid w:val="00950583"/>
    <w:rsid w:val="009511C2"/>
    <w:rsid w:val="00952341"/>
    <w:rsid w:val="00952B97"/>
    <w:rsid w:val="0095390B"/>
    <w:rsid w:val="00953C2E"/>
    <w:rsid w:val="009550FC"/>
    <w:rsid w:val="00955B54"/>
    <w:rsid w:val="00956D48"/>
    <w:rsid w:val="00956DC9"/>
    <w:rsid w:val="0096067D"/>
    <w:rsid w:val="0096234D"/>
    <w:rsid w:val="00962691"/>
    <w:rsid w:val="00966678"/>
    <w:rsid w:val="00970651"/>
    <w:rsid w:val="00970D42"/>
    <w:rsid w:val="00971187"/>
    <w:rsid w:val="009734D8"/>
    <w:rsid w:val="00973834"/>
    <w:rsid w:val="00973B77"/>
    <w:rsid w:val="0097498B"/>
    <w:rsid w:val="00975606"/>
    <w:rsid w:val="009778A1"/>
    <w:rsid w:val="009837BF"/>
    <w:rsid w:val="009849B9"/>
    <w:rsid w:val="00986F18"/>
    <w:rsid w:val="00990872"/>
    <w:rsid w:val="00991F67"/>
    <w:rsid w:val="00992230"/>
    <w:rsid w:val="009936D8"/>
    <w:rsid w:val="0099438A"/>
    <w:rsid w:val="0099749C"/>
    <w:rsid w:val="009A0912"/>
    <w:rsid w:val="009A0925"/>
    <w:rsid w:val="009A1487"/>
    <w:rsid w:val="009A3A32"/>
    <w:rsid w:val="009A5466"/>
    <w:rsid w:val="009A790B"/>
    <w:rsid w:val="009B3B77"/>
    <w:rsid w:val="009B4A4F"/>
    <w:rsid w:val="009B655D"/>
    <w:rsid w:val="009B6CFE"/>
    <w:rsid w:val="009C1F7D"/>
    <w:rsid w:val="009C2ED3"/>
    <w:rsid w:val="009C3164"/>
    <w:rsid w:val="009C3DC7"/>
    <w:rsid w:val="009C605B"/>
    <w:rsid w:val="009C62A6"/>
    <w:rsid w:val="009C6501"/>
    <w:rsid w:val="009C6A91"/>
    <w:rsid w:val="009D0594"/>
    <w:rsid w:val="009D1748"/>
    <w:rsid w:val="009D2061"/>
    <w:rsid w:val="009E0A80"/>
    <w:rsid w:val="009E0F6A"/>
    <w:rsid w:val="009E3331"/>
    <w:rsid w:val="009E49CC"/>
    <w:rsid w:val="009E62E1"/>
    <w:rsid w:val="009F0A77"/>
    <w:rsid w:val="009F7129"/>
    <w:rsid w:val="00A00C0B"/>
    <w:rsid w:val="00A0149B"/>
    <w:rsid w:val="00A015F0"/>
    <w:rsid w:val="00A01AA6"/>
    <w:rsid w:val="00A02E0F"/>
    <w:rsid w:val="00A03574"/>
    <w:rsid w:val="00A041FA"/>
    <w:rsid w:val="00A11125"/>
    <w:rsid w:val="00A1351B"/>
    <w:rsid w:val="00A14784"/>
    <w:rsid w:val="00A21140"/>
    <w:rsid w:val="00A21C7D"/>
    <w:rsid w:val="00A22565"/>
    <w:rsid w:val="00A34E92"/>
    <w:rsid w:val="00A3522D"/>
    <w:rsid w:val="00A353BE"/>
    <w:rsid w:val="00A35410"/>
    <w:rsid w:val="00A355EB"/>
    <w:rsid w:val="00A37C2E"/>
    <w:rsid w:val="00A4564C"/>
    <w:rsid w:val="00A45A75"/>
    <w:rsid w:val="00A45F62"/>
    <w:rsid w:val="00A506A5"/>
    <w:rsid w:val="00A52899"/>
    <w:rsid w:val="00A54277"/>
    <w:rsid w:val="00A6043A"/>
    <w:rsid w:val="00A60F17"/>
    <w:rsid w:val="00A61F8F"/>
    <w:rsid w:val="00A64571"/>
    <w:rsid w:val="00A7780C"/>
    <w:rsid w:val="00A8017E"/>
    <w:rsid w:val="00A803EA"/>
    <w:rsid w:val="00A831C8"/>
    <w:rsid w:val="00A8341B"/>
    <w:rsid w:val="00A851BA"/>
    <w:rsid w:val="00A85806"/>
    <w:rsid w:val="00A878C1"/>
    <w:rsid w:val="00A90C39"/>
    <w:rsid w:val="00A93562"/>
    <w:rsid w:val="00A95F80"/>
    <w:rsid w:val="00AA735F"/>
    <w:rsid w:val="00AB0330"/>
    <w:rsid w:val="00AB13CC"/>
    <w:rsid w:val="00AB3F02"/>
    <w:rsid w:val="00AB5CA8"/>
    <w:rsid w:val="00AC1A11"/>
    <w:rsid w:val="00AC2733"/>
    <w:rsid w:val="00AC399C"/>
    <w:rsid w:val="00AC465C"/>
    <w:rsid w:val="00AC4D46"/>
    <w:rsid w:val="00AC54DA"/>
    <w:rsid w:val="00AD235E"/>
    <w:rsid w:val="00AD3791"/>
    <w:rsid w:val="00AD3DD2"/>
    <w:rsid w:val="00AD7BA8"/>
    <w:rsid w:val="00AE0EC8"/>
    <w:rsid w:val="00AE135E"/>
    <w:rsid w:val="00AE278B"/>
    <w:rsid w:val="00AE31CB"/>
    <w:rsid w:val="00AE5362"/>
    <w:rsid w:val="00AF0CDB"/>
    <w:rsid w:val="00AF223B"/>
    <w:rsid w:val="00AF244C"/>
    <w:rsid w:val="00AF72C4"/>
    <w:rsid w:val="00AF7CE4"/>
    <w:rsid w:val="00B00A80"/>
    <w:rsid w:val="00B02399"/>
    <w:rsid w:val="00B0404C"/>
    <w:rsid w:val="00B047F8"/>
    <w:rsid w:val="00B06C05"/>
    <w:rsid w:val="00B06C94"/>
    <w:rsid w:val="00B0729F"/>
    <w:rsid w:val="00B117B9"/>
    <w:rsid w:val="00B1315B"/>
    <w:rsid w:val="00B13905"/>
    <w:rsid w:val="00B13B83"/>
    <w:rsid w:val="00B16613"/>
    <w:rsid w:val="00B23022"/>
    <w:rsid w:val="00B262B1"/>
    <w:rsid w:val="00B32378"/>
    <w:rsid w:val="00B35D20"/>
    <w:rsid w:val="00B35FFB"/>
    <w:rsid w:val="00B41BB8"/>
    <w:rsid w:val="00B43013"/>
    <w:rsid w:val="00B43ED6"/>
    <w:rsid w:val="00B44724"/>
    <w:rsid w:val="00B44781"/>
    <w:rsid w:val="00B50A1F"/>
    <w:rsid w:val="00B532EC"/>
    <w:rsid w:val="00B533FD"/>
    <w:rsid w:val="00B55E6D"/>
    <w:rsid w:val="00B57A64"/>
    <w:rsid w:val="00B620EC"/>
    <w:rsid w:val="00B624EA"/>
    <w:rsid w:val="00B64E6E"/>
    <w:rsid w:val="00B651D3"/>
    <w:rsid w:val="00B70F2A"/>
    <w:rsid w:val="00B77322"/>
    <w:rsid w:val="00B812E1"/>
    <w:rsid w:val="00B818B4"/>
    <w:rsid w:val="00B82CC5"/>
    <w:rsid w:val="00B836FA"/>
    <w:rsid w:val="00B84E9C"/>
    <w:rsid w:val="00B85215"/>
    <w:rsid w:val="00B917FB"/>
    <w:rsid w:val="00B91A46"/>
    <w:rsid w:val="00B927FF"/>
    <w:rsid w:val="00B92E03"/>
    <w:rsid w:val="00B95634"/>
    <w:rsid w:val="00B9707C"/>
    <w:rsid w:val="00BA260C"/>
    <w:rsid w:val="00BA3707"/>
    <w:rsid w:val="00BA4B9B"/>
    <w:rsid w:val="00BA4F2C"/>
    <w:rsid w:val="00BA506D"/>
    <w:rsid w:val="00BA76F7"/>
    <w:rsid w:val="00BB0AE2"/>
    <w:rsid w:val="00BB122F"/>
    <w:rsid w:val="00BB33A4"/>
    <w:rsid w:val="00BB5F3A"/>
    <w:rsid w:val="00BC3A61"/>
    <w:rsid w:val="00BC3BC6"/>
    <w:rsid w:val="00BC45E6"/>
    <w:rsid w:val="00BD0F5A"/>
    <w:rsid w:val="00BD4105"/>
    <w:rsid w:val="00BD4741"/>
    <w:rsid w:val="00BE0489"/>
    <w:rsid w:val="00BE4C0F"/>
    <w:rsid w:val="00BE668D"/>
    <w:rsid w:val="00BF2831"/>
    <w:rsid w:val="00BF33C2"/>
    <w:rsid w:val="00BF39BC"/>
    <w:rsid w:val="00BF767A"/>
    <w:rsid w:val="00C00374"/>
    <w:rsid w:val="00C011B3"/>
    <w:rsid w:val="00C0444C"/>
    <w:rsid w:val="00C07D08"/>
    <w:rsid w:val="00C102EF"/>
    <w:rsid w:val="00C10B86"/>
    <w:rsid w:val="00C10B97"/>
    <w:rsid w:val="00C12A2E"/>
    <w:rsid w:val="00C167F2"/>
    <w:rsid w:val="00C224D6"/>
    <w:rsid w:val="00C24F14"/>
    <w:rsid w:val="00C25778"/>
    <w:rsid w:val="00C26E02"/>
    <w:rsid w:val="00C30132"/>
    <w:rsid w:val="00C34BB1"/>
    <w:rsid w:val="00C36AEF"/>
    <w:rsid w:val="00C4028D"/>
    <w:rsid w:val="00C52756"/>
    <w:rsid w:val="00C54DEA"/>
    <w:rsid w:val="00C5557E"/>
    <w:rsid w:val="00C56EEA"/>
    <w:rsid w:val="00C70420"/>
    <w:rsid w:val="00C71F82"/>
    <w:rsid w:val="00C73944"/>
    <w:rsid w:val="00C73952"/>
    <w:rsid w:val="00C76FE2"/>
    <w:rsid w:val="00C85983"/>
    <w:rsid w:val="00C904D4"/>
    <w:rsid w:val="00C92CA3"/>
    <w:rsid w:val="00C93288"/>
    <w:rsid w:val="00C95DA1"/>
    <w:rsid w:val="00C96A3B"/>
    <w:rsid w:val="00CA0201"/>
    <w:rsid w:val="00CA55BA"/>
    <w:rsid w:val="00CB0CC4"/>
    <w:rsid w:val="00CB12F1"/>
    <w:rsid w:val="00CB1D8C"/>
    <w:rsid w:val="00CB1E21"/>
    <w:rsid w:val="00CB1EDB"/>
    <w:rsid w:val="00CB2210"/>
    <w:rsid w:val="00CB6BE9"/>
    <w:rsid w:val="00CB7163"/>
    <w:rsid w:val="00CC3378"/>
    <w:rsid w:val="00CC58E7"/>
    <w:rsid w:val="00CC61C8"/>
    <w:rsid w:val="00CC6AE5"/>
    <w:rsid w:val="00CD4BBE"/>
    <w:rsid w:val="00CE2297"/>
    <w:rsid w:val="00CE5BD7"/>
    <w:rsid w:val="00CE6DB8"/>
    <w:rsid w:val="00CF22A4"/>
    <w:rsid w:val="00CF37DB"/>
    <w:rsid w:val="00CF4038"/>
    <w:rsid w:val="00CF5EAC"/>
    <w:rsid w:val="00D0554D"/>
    <w:rsid w:val="00D05E6C"/>
    <w:rsid w:val="00D144C9"/>
    <w:rsid w:val="00D20A0A"/>
    <w:rsid w:val="00D219A5"/>
    <w:rsid w:val="00D22416"/>
    <w:rsid w:val="00D2388C"/>
    <w:rsid w:val="00D253CF"/>
    <w:rsid w:val="00D272C9"/>
    <w:rsid w:val="00D27FEC"/>
    <w:rsid w:val="00D33599"/>
    <w:rsid w:val="00D33700"/>
    <w:rsid w:val="00D345F8"/>
    <w:rsid w:val="00D34730"/>
    <w:rsid w:val="00D36307"/>
    <w:rsid w:val="00D40B23"/>
    <w:rsid w:val="00D41731"/>
    <w:rsid w:val="00D431E8"/>
    <w:rsid w:val="00D43291"/>
    <w:rsid w:val="00D5004F"/>
    <w:rsid w:val="00D5193C"/>
    <w:rsid w:val="00D54FC9"/>
    <w:rsid w:val="00D6105C"/>
    <w:rsid w:val="00D61F31"/>
    <w:rsid w:val="00D67FCD"/>
    <w:rsid w:val="00D7234B"/>
    <w:rsid w:val="00D73308"/>
    <w:rsid w:val="00D7632D"/>
    <w:rsid w:val="00D83480"/>
    <w:rsid w:val="00D875EB"/>
    <w:rsid w:val="00D87F07"/>
    <w:rsid w:val="00D90EDC"/>
    <w:rsid w:val="00D910CC"/>
    <w:rsid w:val="00D93894"/>
    <w:rsid w:val="00D9566F"/>
    <w:rsid w:val="00D9616A"/>
    <w:rsid w:val="00DA0651"/>
    <w:rsid w:val="00DA3E74"/>
    <w:rsid w:val="00DA60E6"/>
    <w:rsid w:val="00DA6A19"/>
    <w:rsid w:val="00DA71AB"/>
    <w:rsid w:val="00DB0669"/>
    <w:rsid w:val="00DB0F9A"/>
    <w:rsid w:val="00DB333C"/>
    <w:rsid w:val="00DB3BAC"/>
    <w:rsid w:val="00DC1204"/>
    <w:rsid w:val="00DC2F1A"/>
    <w:rsid w:val="00DD02DC"/>
    <w:rsid w:val="00DD1F41"/>
    <w:rsid w:val="00DD34D7"/>
    <w:rsid w:val="00DD3EC7"/>
    <w:rsid w:val="00DD5821"/>
    <w:rsid w:val="00DE04D5"/>
    <w:rsid w:val="00DE0B43"/>
    <w:rsid w:val="00DE3CD2"/>
    <w:rsid w:val="00DE43E5"/>
    <w:rsid w:val="00DE4EF9"/>
    <w:rsid w:val="00DE5556"/>
    <w:rsid w:val="00DE599B"/>
    <w:rsid w:val="00DE6115"/>
    <w:rsid w:val="00DE7994"/>
    <w:rsid w:val="00DF0C76"/>
    <w:rsid w:val="00DF36A5"/>
    <w:rsid w:val="00DF5A66"/>
    <w:rsid w:val="00DF5A70"/>
    <w:rsid w:val="00DF5E97"/>
    <w:rsid w:val="00DF7C5A"/>
    <w:rsid w:val="00E0035A"/>
    <w:rsid w:val="00E02390"/>
    <w:rsid w:val="00E02BDC"/>
    <w:rsid w:val="00E02D4F"/>
    <w:rsid w:val="00E04E46"/>
    <w:rsid w:val="00E050E3"/>
    <w:rsid w:val="00E063E2"/>
    <w:rsid w:val="00E063EA"/>
    <w:rsid w:val="00E07573"/>
    <w:rsid w:val="00E07732"/>
    <w:rsid w:val="00E07EAC"/>
    <w:rsid w:val="00E11177"/>
    <w:rsid w:val="00E11C08"/>
    <w:rsid w:val="00E11F05"/>
    <w:rsid w:val="00E12192"/>
    <w:rsid w:val="00E21470"/>
    <w:rsid w:val="00E22895"/>
    <w:rsid w:val="00E22CF9"/>
    <w:rsid w:val="00E230C2"/>
    <w:rsid w:val="00E23415"/>
    <w:rsid w:val="00E2449B"/>
    <w:rsid w:val="00E25258"/>
    <w:rsid w:val="00E26F06"/>
    <w:rsid w:val="00E32742"/>
    <w:rsid w:val="00E35B18"/>
    <w:rsid w:val="00E5059B"/>
    <w:rsid w:val="00E5483F"/>
    <w:rsid w:val="00E570A0"/>
    <w:rsid w:val="00E609AD"/>
    <w:rsid w:val="00E60B04"/>
    <w:rsid w:val="00E60CA4"/>
    <w:rsid w:val="00E61CDE"/>
    <w:rsid w:val="00E63CA3"/>
    <w:rsid w:val="00E71609"/>
    <w:rsid w:val="00E77AB7"/>
    <w:rsid w:val="00E856F9"/>
    <w:rsid w:val="00E91E05"/>
    <w:rsid w:val="00E93625"/>
    <w:rsid w:val="00E953EA"/>
    <w:rsid w:val="00EA06BB"/>
    <w:rsid w:val="00EA589F"/>
    <w:rsid w:val="00EA700F"/>
    <w:rsid w:val="00EB5370"/>
    <w:rsid w:val="00EB7894"/>
    <w:rsid w:val="00EC0298"/>
    <w:rsid w:val="00EC035A"/>
    <w:rsid w:val="00EC1B51"/>
    <w:rsid w:val="00EC1DA3"/>
    <w:rsid w:val="00EC3096"/>
    <w:rsid w:val="00EC470F"/>
    <w:rsid w:val="00ED127F"/>
    <w:rsid w:val="00ED2193"/>
    <w:rsid w:val="00ED6CDF"/>
    <w:rsid w:val="00ED7E9E"/>
    <w:rsid w:val="00EE0CA7"/>
    <w:rsid w:val="00EE0F9B"/>
    <w:rsid w:val="00EE5410"/>
    <w:rsid w:val="00EE6923"/>
    <w:rsid w:val="00EF0934"/>
    <w:rsid w:val="00EF3773"/>
    <w:rsid w:val="00EF5234"/>
    <w:rsid w:val="00EF53C5"/>
    <w:rsid w:val="00EF5936"/>
    <w:rsid w:val="00F0584A"/>
    <w:rsid w:val="00F05AD3"/>
    <w:rsid w:val="00F06AAA"/>
    <w:rsid w:val="00F06F8A"/>
    <w:rsid w:val="00F074B7"/>
    <w:rsid w:val="00F07D99"/>
    <w:rsid w:val="00F11629"/>
    <w:rsid w:val="00F13143"/>
    <w:rsid w:val="00F14145"/>
    <w:rsid w:val="00F152CE"/>
    <w:rsid w:val="00F253F2"/>
    <w:rsid w:val="00F30240"/>
    <w:rsid w:val="00F32CC0"/>
    <w:rsid w:val="00F3355F"/>
    <w:rsid w:val="00F33A83"/>
    <w:rsid w:val="00F45C19"/>
    <w:rsid w:val="00F52A0D"/>
    <w:rsid w:val="00F56C32"/>
    <w:rsid w:val="00F57E8D"/>
    <w:rsid w:val="00F63C12"/>
    <w:rsid w:val="00F6408A"/>
    <w:rsid w:val="00F653BD"/>
    <w:rsid w:val="00F6663A"/>
    <w:rsid w:val="00F702EE"/>
    <w:rsid w:val="00F72334"/>
    <w:rsid w:val="00F73004"/>
    <w:rsid w:val="00F8049F"/>
    <w:rsid w:val="00F84B1E"/>
    <w:rsid w:val="00F929ED"/>
    <w:rsid w:val="00F92F5A"/>
    <w:rsid w:val="00F94A23"/>
    <w:rsid w:val="00F94E2C"/>
    <w:rsid w:val="00F97EBB"/>
    <w:rsid w:val="00FA0714"/>
    <w:rsid w:val="00FA0AF5"/>
    <w:rsid w:val="00FA1A2E"/>
    <w:rsid w:val="00FA3A55"/>
    <w:rsid w:val="00FA3D81"/>
    <w:rsid w:val="00FA433E"/>
    <w:rsid w:val="00FA4C6B"/>
    <w:rsid w:val="00FB5FF5"/>
    <w:rsid w:val="00FB6AB9"/>
    <w:rsid w:val="00FB78B8"/>
    <w:rsid w:val="00FC075C"/>
    <w:rsid w:val="00FC0B80"/>
    <w:rsid w:val="00FC22B1"/>
    <w:rsid w:val="00FC2F94"/>
    <w:rsid w:val="00FC53DC"/>
    <w:rsid w:val="00FC561C"/>
    <w:rsid w:val="00FC7EE4"/>
    <w:rsid w:val="00FD4946"/>
    <w:rsid w:val="00FD5DB5"/>
    <w:rsid w:val="00FD64DC"/>
    <w:rsid w:val="00FE0DC6"/>
    <w:rsid w:val="00FE0E1F"/>
    <w:rsid w:val="00FE2E22"/>
    <w:rsid w:val="00FE4A5B"/>
    <w:rsid w:val="00FE6BB6"/>
    <w:rsid w:val="00FE7250"/>
    <w:rsid w:val="00FF2002"/>
    <w:rsid w:val="00FF49DC"/>
    <w:rsid w:val="00FF4C0F"/>
    <w:rsid w:val="00FF5BFC"/>
    <w:rsid w:val="00FF6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89"/>
    <o:shapelayout v:ext="edit">
      <o:idmap v:ext="edit" data="1"/>
    </o:shapelayout>
  </w:shapeDefaults>
  <w:decimalSymbol w:val="."/>
  <w:listSeparator w:val=","/>
  <w14:docId w14:val="3D3C94D2"/>
  <w15:docId w15:val="{2D1D3FC1-E6FF-4E44-9F8B-AFF43F5FF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53EA"/>
    <w:rPr>
      <w:sz w:val="24"/>
      <w:szCs w:val="24"/>
      <w:lang w:val="en-US" w:eastAsia="en-US" w:bidi="ar-SA"/>
    </w:rPr>
  </w:style>
  <w:style w:type="paragraph" w:styleId="Heading1">
    <w:name w:val="heading 1"/>
    <w:basedOn w:val="Normal"/>
    <w:qFormat/>
    <w:rsid w:val="00382A2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7234B"/>
    <w:rPr>
      <w:color w:val="0000FF"/>
      <w:u w:val="single"/>
    </w:rPr>
  </w:style>
  <w:style w:type="paragraph" w:styleId="BodyText">
    <w:name w:val="Body Text"/>
    <w:basedOn w:val="Normal"/>
    <w:rsid w:val="001A4479"/>
    <w:pPr>
      <w:spacing w:after="220" w:line="220" w:lineRule="atLeast"/>
      <w:jc w:val="both"/>
    </w:pPr>
    <w:rPr>
      <w:rFonts w:ascii="Arial" w:eastAsia="Batang" w:hAnsi="Arial"/>
      <w:spacing w:val="-5"/>
      <w:sz w:val="20"/>
      <w:lang w:val="en-GB"/>
    </w:rPr>
  </w:style>
  <w:style w:type="paragraph" w:styleId="Header">
    <w:name w:val="header"/>
    <w:basedOn w:val="Normal"/>
    <w:rsid w:val="00A803E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803EA"/>
    <w:pPr>
      <w:tabs>
        <w:tab w:val="center" w:pos="4320"/>
        <w:tab w:val="right" w:pos="8640"/>
      </w:tabs>
    </w:pPr>
  </w:style>
  <w:style w:type="character" w:styleId="HTMLTypewriter">
    <w:name w:val="HTML Typewriter"/>
    <w:basedOn w:val="DefaultParagraphFont"/>
    <w:rsid w:val="000938C4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rsid w:val="00F94A23"/>
    <w:pPr>
      <w:spacing w:before="100" w:beforeAutospacing="1" w:after="100" w:afterAutospacing="1"/>
    </w:pPr>
    <w:rPr>
      <w:rFonts w:eastAsia="Batang"/>
      <w:lang w:eastAsia="ko-KR"/>
    </w:rPr>
  </w:style>
  <w:style w:type="character" w:styleId="FollowedHyperlink">
    <w:name w:val="FollowedHyperlink"/>
    <w:basedOn w:val="DefaultParagraphFont"/>
    <w:rsid w:val="00E02390"/>
    <w:rPr>
      <w:color w:val="840084"/>
      <w:u w:val="single"/>
    </w:rPr>
  </w:style>
  <w:style w:type="character" w:customStyle="1" w:styleId="apple-style-span">
    <w:name w:val="apple-style-span"/>
    <w:basedOn w:val="DefaultParagraphFont"/>
    <w:rsid w:val="00FF4C0F"/>
  </w:style>
  <w:style w:type="character" w:customStyle="1" w:styleId="apple-converted-space">
    <w:name w:val="apple-converted-space"/>
    <w:basedOn w:val="DefaultParagraphFont"/>
    <w:rsid w:val="00E25258"/>
  </w:style>
  <w:style w:type="character" w:styleId="Strong">
    <w:name w:val="Strong"/>
    <w:basedOn w:val="DefaultParagraphFont"/>
    <w:qFormat/>
    <w:rsid w:val="00E25258"/>
    <w:rPr>
      <w:b/>
      <w:bCs/>
    </w:rPr>
  </w:style>
  <w:style w:type="character" w:customStyle="1" w:styleId="il">
    <w:name w:val="il"/>
    <w:basedOn w:val="DefaultParagraphFont"/>
    <w:rsid w:val="003B7276"/>
  </w:style>
  <w:style w:type="character" w:customStyle="1" w:styleId="personname">
    <w:name w:val="person_name"/>
    <w:basedOn w:val="DefaultParagraphFont"/>
    <w:rsid w:val="00083759"/>
  </w:style>
  <w:style w:type="character" w:styleId="Emphasis">
    <w:name w:val="Emphasis"/>
    <w:basedOn w:val="DefaultParagraphFont"/>
    <w:qFormat/>
    <w:rsid w:val="0008375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C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C73"/>
    <w:rPr>
      <w:rFonts w:ascii="Tahoma" w:hAnsi="Tahoma" w:cs="Tahoma"/>
      <w:sz w:val="16"/>
      <w:szCs w:val="16"/>
      <w:lang w:val="en-US" w:eastAsia="en-US" w:bidi="ar-SA"/>
    </w:rPr>
  </w:style>
  <w:style w:type="paragraph" w:styleId="NoSpacing">
    <w:name w:val="No Spacing"/>
    <w:uiPriority w:val="1"/>
    <w:qFormat/>
    <w:rsid w:val="00B50A1F"/>
    <w:rPr>
      <w:rFonts w:ascii="Calibri" w:hAnsi="Calibri" w:cs="Mangal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6A0D02"/>
    <w:pPr>
      <w:ind w:left="720"/>
      <w:contextualSpacing/>
    </w:pPr>
  </w:style>
  <w:style w:type="character" w:customStyle="1" w:styleId="field">
    <w:name w:val="field"/>
    <w:basedOn w:val="DefaultParagraphFont"/>
    <w:rsid w:val="00B624EA"/>
  </w:style>
  <w:style w:type="character" w:customStyle="1" w:styleId="uccresultamount">
    <w:name w:val="uccresultamount"/>
    <w:basedOn w:val="DefaultParagraphFont"/>
    <w:rsid w:val="00561B49"/>
  </w:style>
  <w:style w:type="character" w:customStyle="1" w:styleId="ucctocurrencycode">
    <w:name w:val="ucctocurrencycode"/>
    <w:basedOn w:val="DefaultParagraphFont"/>
    <w:rsid w:val="00561B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9084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5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735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7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hyperlink" Target="http://www.nmlindia.org/biometallurgy" TargetMode="External"/><Relationship Id="rId26" Type="http://schemas.openxmlformats.org/officeDocument/2006/relationships/hyperlink" Target="https://www.scopus.com/authid/detail.uri?authorId=36107723100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image" Target="media/image10.jpeg"/><Relationship Id="rId25" Type="http://schemas.openxmlformats.org/officeDocument/2006/relationships/image" Target="media/image13.jpe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abhibios@gmail.com" TargetMode="External"/><Relationship Id="rId20" Type="http://schemas.openxmlformats.org/officeDocument/2006/relationships/hyperlink" Target="http://www.researcherid.com/rid/A-8822-2010" TargetMode="External"/><Relationship Id="rId29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24" Type="http://schemas.openxmlformats.org/officeDocument/2006/relationships/hyperlink" Target="https://www.researchgate.net/profile/Dr_Abhilash2" TargetMode="External"/><Relationship Id="rId32" Type="http://schemas.openxmlformats.org/officeDocument/2006/relationships/hyperlink" Target="mailto:ataakcil@sdu.edu.t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bhilash@nmlindia.org" TargetMode="External"/><Relationship Id="rId23" Type="http://schemas.openxmlformats.org/officeDocument/2006/relationships/image" Target="media/image12.png"/><Relationship Id="rId28" Type="http://schemas.openxmlformats.org/officeDocument/2006/relationships/hyperlink" Target="http://orcid.org/0000-0003-1147-4677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hyperlink" Target="http://www.abhibios.org" TargetMode="External"/><Relationship Id="rId31" Type="http://schemas.openxmlformats.org/officeDocument/2006/relationships/hyperlink" Target="mailto:kan@materials.iisc.ernet.i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hyperlink" Target="https://scholar.google.co.in/citations?user=ZoOcNN8AAAAJ" TargetMode="External"/><Relationship Id="rId27" Type="http://schemas.openxmlformats.org/officeDocument/2006/relationships/image" Target="media/image14.png"/><Relationship Id="rId30" Type="http://schemas.openxmlformats.org/officeDocument/2006/relationships/hyperlink" Target="mailto:bdpnml@gmail.com" TargetMode="External"/><Relationship Id="rId35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A5F480-3079-4F0E-8003-C8598C0FD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9</Pages>
  <Words>3259</Words>
  <Characters>18582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Doe</vt:lpstr>
    </vt:vector>
  </TitlesOfParts>
  <Company>Hewlett-Packard</Company>
  <LinksUpToDate>false</LinksUpToDate>
  <CharactersWithSpaces>2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>Welcome</dc:creator>
  <cp:lastModifiedBy>Dr Abhilash</cp:lastModifiedBy>
  <cp:revision>30</cp:revision>
  <cp:lastPrinted>2017-06-06T08:26:00Z</cp:lastPrinted>
  <dcterms:created xsi:type="dcterms:W3CDTF">2018-09-29T17:46:00Z</dcterms:created>
  <dcterms:modified xsi:type="dcterms:W3CDTF">2019-09-19T05:17:00Z</dcterms:modified>
</cp:coreProperties>
</file>